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DA06D0" w:rsidRPr="003C6952" w14:paraId="589C49CA" w14:textId="77777777">
        <w:tc>
          <w:tcPr>
            <w:tcW w:w="3600" w:type="dxa"/>
          </w:tcPr>
          <w:p w14:paraId="7919D086" w14:textId="20B44817" w:rsidR="00DA06D0" w:rsidRPr="003C6952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3C6952">
              <w:rPr>
                <w:b/>
                <w:sz w:val="18"/>
                <w:lang w:val="pt-BR"/>
              </w:rPr>
              <w:t>H</w:t>
            </w:r>
            <w:r w:rsidR="00DA06D0" w:rsidRPr="003C6952">
              <w:rPr>
                <w:b/>
                <w:sz w:val="18"/>
                <w:lang w:val="pt-BR"/>
              </w:rPr>
              <w:t>ỘI THÁNH TIN LÀNH VIỆT NAM (MN)</w:t>
            </w:r>
          </w:p>
          <w:p w14:paraId="6E61A9E6" w14:textId="77777777" w:rsidR="00DA06D0" w:rsidRPr="003C6952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3C6952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3C6952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3C6952">
              <w:rPr>
                <w:b/>
                <w:sz w:val="18"/>
                <w:szCs w:val="28"/>
                <w:lang w:val="pt-BR"/>
              </w:rPr>
              <w:t>BAN C</w:t>
            </w:r>
            <w:r w:rsidRPr="003C6952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3C6952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7EB4B540" w14:textId="77777777" w:rsidR="00DA06D0" w:rsidRPr="003C6952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3C6952">
              <w:rPr>
                <w:i/>
                <w:sz w:val="18"/>
                <w:lang w:val="pt-BR"/>
              </w:rPr>
              <w:t>* Họ và tên:______________________</w:t>
            </w:r>
          </w:p>
          <w:p w14:paraId="759A4139" w14:textId="77777777" w:rsidR="00DA06D0" w:rsidRPr="003C6952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3C6952">
              <w:rPr>
                <w:i/>
                <w:sz w:val="18"/>
                <w:lang w:val="pt-BR"/>
              </w:rPr>
              <w:t>* Năm sinh _________ ĐT: _________</w:t>
            </w:r>
          </w:p>
          <w:p w14:paraId="39C513FB" w14:textId="77777777" w:rsidR="00DA06D0" w:rsidRPr="003C6952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3C6952">
              <w:rPr>
                <w:i/>
                <w:sz w:val="18"/>
                <w:lang w:val="pt-BR"/>
              </w:rPr>
              <w:t>* Lớp TCN:______________________</w:t>
            </w:r>
          </w:p>
        </w:tc>
      </w:tr>
    </w:tbl>
    <w:p w14:paraId="7EC7C0C4" w14:textId="6DDD651E" w:rsidR="00DA06D0" w:rsidRPr="00BF740D" w:rsidRDefault="00BD4944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BF740D">
        <mc:AlternateContent>
          <mc:Choice Requires="wpg">
            <w:drawing>
              <wp:anchor distT="0" distB="0" distL="114300" distR="114300" simplePos="0" relativeHeight="251893760" behindDoc="0" locked="0" layoutInCell="1" allowOverlap="1" wp14:anchorId="701B1E8C" wp14:editId="7C32A4A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0" b="508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3" o:spid="_x0000_s1026" style="position:absolute;left:0;text-align:left;margin-left:304pt;margin-top:3.9pt;width:64.5pt;height:61.1pt;z-index:25189376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BF740D">
        <mc:AlternateContent>
          <mc:Choice Requires="wpg">
            <w:drawing>
              <wp:anchor distT="0" distB="0" distL="114300" distR="114300" simplePos="0" relativeHeight="251892736" behindDoc="0" locked="0" layoutInCell="1" allowOverlap="1" wp14:anchorId="0B542AF6" wp14:editId="3DE3400F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0" b="508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398B35D1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BF740D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2" o:spid="_x0000_s1029" style="position:absolute;left:0;text-align:left;margin-left:4.5pt;margin-top:1.65pt;width:64.5pt;height:61.1pt;z-index:25189273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2Wh2wIAALc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398B35D1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BF740D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F740D" w:rsidRPr="00BF740D">
        <w:rPr>
          <w:b/>
          <w:sz w:val="28"/>
          <w:szCs w:val="22"/>
          <w:lang w:val="pt-BR"/>
        </w:rPr>
        <w:t>LỜI SỐNG HẰNG NGÀY</w:t>
      </w:r>
    </w:p>
    <w:p w14:paraId="503B1F1B" w14:textId="17B2C99A" w:rsidR="00DA06D0" w:rsidRPr="003C6952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3C6952">
        <w:rPr>
          <w:sz w:val="22"/>
          <w:szCs w:val="22"/>
          <w:lang w:val="pt-BR"/>
        </w:rPr>
        <w:tab/>
      </w:r>
      <w:r w:rsidRPr="003C6952">
        <w:rPr>
          <w:sz w:val="21"/>
          <w:szCs w:val="21"/>
        </w:rPr>
        <w:sym w:font="Wingdings" w:char="F0B1"/>
      </w:r>
      <w:r w:rsidRPr="003C6952">
        <w:rPr>
          <w:b/>
          <w:i/>
          <w:sz w:val="21"/>
          <w:szCs w:val="21"/>
          <w:lang w:val="pt-BR"/>
        </w:rPr>
        <w:t xml:space="preserve"> </w:t>
      </w:r>
      <w:r w:rsidRPr="003C6952">
        <w:rPr>
          <w:b/>
          <w:sz w:val="21"/>
          <w:szCs w:val="21"/>
          <w:lang w:val="pt-BR"/>
        </w:rPr>
        <w:t xml:space="preserve">Kinh Thánh: </w:t>
      </w:r>
      <w:r w:rsidR="00E97A58">
        <w:rPr>
          <w:b/>
          <w:sz w:val="21"/>
          <w:szCs w:val="21"/>
          <w:lang w:val="pt-BR"/>
        </w:rPr>
        <w:t>Xuất Ê-díp-tô</w:t>
      </w:r>
      <w:r w:rsidR="00BE3FB0" w:rsidRPr="003C6952">
        <w:rPr>
          <w:b/>
          <w:sz w:val="21"/>
          <w:szCs w:val="21"/>
          <w:lang w:val="pt-BR"/>
        </w:rPr>
        <w:t xml:space="preserve"> Ký</w:t>
      </w:r>
      <w:r w:rsidR="00C9079E" w:rsidRPr="003C6952">
        <w:rPr>
          <w:b/>
          <w:sz w:val="21"/>
          <w:szCs w:val="21"/>
          <w:lang w:val="pt-BR"/>
        </w:rPr>
        <w:t xml:space="preserve"> </w:t>
      </w:r>
      <w:r w:rsidR="00BF740D">
        <w:rPr>
          <w:b/>
          <w:sz w:val="21"/>
          <w:szCs w:val="21"/>
          <w:lang w:val="pt-BR"/>
        </w:rPr>
        <w:t>31</w:t>
      </w:r>
      <w:r w:rsidR="00C9079E" w:rsidRPr="003C6952">
        <w:rPr>
          <w:b/>
          <w:sz w:val="21"/>
          <w:szCs w:val="21"/>
          <w:lang w:val="pt-BR"/>
        </w:rPr>
        <w:t>-</w:t>
      </w:r>
      <w:r w:rsidR="00FF1AB8">
        <w:rPr>
          <w:b/>
          <w:sz w:val="21"/>
          <w:szCs w:val="21"/>
          <w:lang w:val="pt-BR"/>
        </w:rPr>
        <w:t>3</w:t>
      </w:r>
      <w:r w:rsidR="00BF740D">
        <w:rPr>
          <w:b/>
          <w:sz w:val="21"/>
          <w:szCs w:val="21"/>
          <w:lang w:val="pt-BR"/>
        </w:rPr>
        <w:t>5</w:t>
      </w:r>
      <w:r w:rsidR="003E3E2E" w:rsidRPr="003C6952">
        <w:rPr>
          <w:b/>
          <w:sz w:val="21"/>
          <w:szCs w:val="21"/>
          <w:lang w:val="pt-BR"/>
        </w:rPr>
        <w:t>.</w:t>
      </w:r>
    </w:p>
    <w:p w14:paraId="07252B0D" w14:textId="3BB8E753" w:rsidR="00DA06D0" w:rsidRPr="003C6952" w:rsidRDefault="00DA06D0" w:rsidP="00250523">
      <w:pPr>
        <w:tabs>
          <w:tab w:val="left" w:pos="1560"/>
        </w:tabs>
        <w:rPr>
          <w:sz w:val="21"/>
          <w:szCs w:val="21"/>
        </w:rPr>
      </w:pPr>
      <w:r w:rsidRPr="003C6952">
        <w:rPr>
          <w:b/>
          <w:sz w:val="21"/>
          <w:szCs w:val="21"/>
          <w:lang w:val="pt-BR"/>
        </w:rPr>
        <w:tab/>
      </w:r>
      <w:r w:rsidRPr="003C6952">
        <w:rPr>
          <w:sz w:val="21"/>
          <w:szCs w:val="21"/>
        </w:rPr>
        <w:sym w:font="Wingdings" w:char="F0B1"/>
      </w:r>
      <w:r w:rsidRPr="003C6952">
        <w:rPr>
          <w:b/>
          <w:i/>
          <w:sz w:val="21"/>
          <w:szCs w:val="21"/>
        </w:rPr>
        <w:t xml:space="preserve"> </w:t>
      </w:r>
      <w:r w:rsidRPr="003C6952">
        <w:rPr>
          <w:b/>
          <w:sz w:val="21"/>
          <w:szCs w:val="21"/>
        </w:rPr>
        <w:t xml:space="preserve">Thời gian: </w:t>
      </w:r>
      <w:r w:rsidRPr="003C6952">
        <w:rPr>
          <w:sz w:val="21"/>
          <w:szCs w:val="21"/>
        </w:rPr>
        <w:t xml:space="preserve">Từ ngày </w:t>
      </w:r>
      <w:r w:rsidR="00BF740D">
        <w:rPr>
          <w:sz w:val="21"/>
          <w:szCs w:val="21"/>
        </w:rPr>
        <w:t>24</w:t>
      </w:r>
      <w:r w:rsidR="00FC74AC" w:rsidRPr="003C6952">
        <w:rPr>
          <w:sz w:val="21"/>
          <w:szCs w:val="21"/>
        </w:rPr>
        <w:t>.</w:t>
      </w:r>
      <w:r w:rsidR="00BD3252" w:rsidRPr="003C6952">
        <w:rPr>
          <w:sz w:val="21"/>
          <w:szCs w:val="21"/>
        </w:rPr>
        <w:t>0</w:t>
      </w:r>
      <w:r w:rsidR="00E97A58">
        <w:rPr>
          <w:sz w:val="21"/>
          <w:szCs w:val="21"/>
        </w:rPr>
        <w:t>3</w:t>
      </w:r>
      <w:r w:rsidRPr="003C6952">
        <w:rPr>
          <w:sz w:val="21"/>
          <w:szCs w:val="21"/>
        </w:rPr>
        <w:t>.202</w:t>
      </w:r>
      <w:r w:rsidR="00BD3252" w:rsidRPr="003C6952">
        <w:rPr>
          <w:sz w:val="21"/>
          <w:szCs w:val="21"/>
        </w:rPr>
        <w:t>4</w:t>
      </w:r>
      <w:r w:rsidRPr="003C6952">
        <w:rPr>
          <w:sz w:val="21"/>
          <w:szCs w:val="21"/>
        </w:rPr>
        <w:t xml:space="preserve"> – </w:t>
      </w:r>
      <w:r w:rsidR="00BF740D">
        <w:rPr>
          <w:sz w:val="21"/>
          <w:szCs w:val="21"/>
        </w:rPr>
        <w:t>31</w:t>
      </w:r>
      <w:r w:rsidRPr="003C6952">
        <w:rPr>
          <w:sz w:val="21"/>
          <w:szCs w:val="21"/>
        </w:rPr>
        <w:t>.</w:t>
      </w:r>
      <w:r w:rsidR="00A231DB" w:rsidRPr="003C6952">
        <w:rPr>
          <w:sz w:val="21"/>
          <w:szCs w:val="21"/>
        </w:rPr>
        <w:t>0</w:t>
      </w:r>
      <w:r w:rsidR="00E97A58">
        <w:rPr>
          <w:sz w:val="21"/>
          <w:szCs w:val="21"/>
        </w:rPr>
        <w:t>3</w:t>
      </w:r>
      <w:r w:rsidRPr="003C6952">
        <w:rPr>
          <w:sz w:val="21"/>
          <w:szCs w:val="21"/>
        </w:rPr>
        <w:t>.202</w:t>
      </w:r>
      <w:r w:rsidR="00A231DB" w:rsidRPr="003C6952">
        <w:rPr>
          <w:sz w:val="21"/>
          <w:szCs w:val="21"/>
        </w:rPr>
        <w:t>4</w:t>
      </w:r>
    </w:p>
    <w:p w14:paraId="37F135D7" w14:textId="27B1FE4A" w:rsidR="00DA06D0" w:rsidRPr="003C6952" w:rsidRDefault="00DA06D0" w:rsidP="00DA06D0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3BAB41B6" w14:textId="5F375850" w:rsidR="00DA06D0" w:rsidRPr="003C6952" w:rsidRDefault="00DA06D0" w:rsidP="00BD3252">
      <w:pPr>
        <w:tabs>
          <w:tab w:val="left" w:pos="1560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3C6952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3C6952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r w:rsidR="00865566" w:rsidRPr="003C6952">
        <w:rPr>
          <w:bCs/>
          <w:i/>
          <w:sz w:val="22"/>
          <w:szCs w:val="22"/>
          <w:lang w:val="es-ES_tradnl"/>
        </w:rPr>
        <w:tab/>
      </w:r>
      <w:hyperlink r:id="rId6" w:anchor="1" w:history="1">
        <w:r w:rsidR="00E97A5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Xuất Ê-díp-tô</w:t>
        </w:r>
        <w:r w:rsidR="00BE3FB0" w:rsidRPr="003C6952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Ký</w:t>
        </w:r>
        <w:r w:rsidRPr="003C6952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53A05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BF740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1</w:t>
      </w:r>
      <w:r w:rsidR="00AE61AD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865566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95F1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BF740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2</w:t>
      </w:r>
      <w:r w:rsidR="00865566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865566" w:rsidRPr="003C6952">
        <w:rPr>
          <w:b/>
          <w:sz w:val="22"/>
          <w:szCs w:val="22"/>
          <w:lang w:val="pt-BR"/>
        </w:rPr>
        <w:t xml:space="preserve"> </w:t>
      </w:r>
      <w:r w:rsidR="00395F1C">
        <w:rPr>
          <w:b/>
          <w:sz w:val="22"/>
          <w:szCs w:val="22"/>
          <w:lang w:val="pt-BR"/>
        </w:rPr>
        <w:t xml:space="preserve"> </w:t>
      </w:r>
      <w:r w:rsidR="00BF740D">
        <w:rPr>
          <w:b/>
          <w:sz w:val="22"/>
          <w:szCs w:val="22"/>
          <w:lang w:val="pt-BR"/>
        </w:rPr>
        <w:t>33</w:t>
      </w:r>
      <w:hyperlink r:id="rId7" w:anchor="1" w:history="1">
        <w:r w:rsidRPr="003C6952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, </w:t>
        </w:r>
        <w:r w:rsidR="00395F1C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Pr="003C6952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ab/>
        </w:r>
        <w:r w:rsidR="00395F1C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</w:t>
        </w:r>
        <w:r w:rsidR="00BF740D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34</w:t>
        </w:r>
        <w:r w:rsidRPr="003C6952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865566" w:rsidRPr="003C6952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95F1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</w:t>
      </w:r>
      <w:r w:rsidR="00563F03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</w:t>
      </w:r>
      <w:r w:rsidR="00BF740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hyperlink r:id="rId8" w:anchor="1" w:history="1">
        <w:r w:rsidRPr="003C6952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Pr="003C6952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56A0F3E1" w:rsidR="00DA06D0" w:rsidRPr="003C6952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3C6952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3C6952">
        <w:rPr>
          <w:bCs/>
          <w:sz w:val="22"/>
          <w:szCs w:val="36"/>
          <w:lang w:val="es-ES_tradnl"/>
        </w:rPr>
        <w:t>:</w:t>
      </w:r>
      <w:r w:rsidRPr="003C6952">
        <w:rPr>
          <w:bCs/>
          <w:sz w:val="22"/>
          <w:szCs w:val="22"/>
          <w:lang w:val="es-ES_tradnl"/>
        </w:rPr>
        <w:t xml:space="preserve"> </w:t>
      </w:r>
    </w:p>
    <w:p w14:paraId="6F961E31" w14:textId="509D4437" w:rsidR="000016DB" w:rsidRPr="0060360D" w:rsidRDefault="001E4C29" w:rsidP="000016DB">
      <w:pPr>
        <w:spacing w:before="60" w:after="60"/>
        <w:ind w:left="198" w:right="28" w:hanging="198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>1</w:t>
      </w:r>
      <w:r w:rsidR="000016DB" w:rsidRPr="00435A33">
        <w:rPr>
          <w:b/>
          <w:spacing w:val="-6"/>
          <w:sz w:val="22"/>
          <w:szCs w:val="22"/>
        </w:rPr>
        <w:t>.</w:t>
      </w:r>
      <w:r w:rsidR="000016DB">
        <w:rPr>
          <w:b/>
          <w:spacing w:val="-6"/>
          <w:sz w:val="22"/>
          <w:szCs w:val="22"/>
        </w:rPr>
        <w:t xml:space="preserve"> Đánh dấu </w:t>
      </w:r>
      <w:r w:rsidR="000016DB">
        <w:sym w:font="Wingdings" w:char="F0FC"/>
      </w:r>
      <w:r w:rsidR="000016DB" w:rsidRPr="00E35A08">
        <w:rPr>
          <w:b/>
          <w:spacing w:val="-6"/>
          <w:sz w:val="22"/>
          <w:szCs w:val="22"/>
        </w:rPr>
        <w:t xml:space="preserve"> vào ô đúng</w:t>
      </w:r>
      <w:r w:rsidR="000016DB">
        <w:rPr>
          <w:b/>
          <w:spacing w:val="-6"/>
          <w:sz w:val="22"/>
          <w:szCs w:val="22"/>
        </w:rPr>
        <w:t xml:space="preserve"> </w:t>
      </w:r>
      <w:r w:rsidR="000016DB">
        <w:rPr>
          <w:spacing w:val="-6"/>
          <w:sz w:val="22"/>
          <w:szCs w:val="22"/>
        </w:rPr>
        <w:t xml:space="preserve">| </w:t>
      </w:r>
      <w:r w:rsidR="000016DB" w:rsidRPr="001E323E">
        <w:rPr>
          <w:spacing w:val="-6"/>
          <w:sz w:val="22"/>
          <w:szCs w:val="22"/>
        </w:rPr>
        <w:t>Do đâu Đức Chúa Trời nổi cơn thạnh nộ với Y-sơ-ra-ên</w:t>
      </w:r>
      <w:r w:rsidR="000016DB">
        <w:rPr>
          <w:spacing w:val="-6"/>
          <w:sz w:val="22"/>
          <w:szCs w:val="22"/>
        </w:rPr>
        <w:t>?</w:t>
      </w:r>
    </w:p>
    <w:p w14:paraId="6D1134DC" w14:textId="01BB32BE" w:rsidR="000016DB" w:rsidRPr="00824B45" w:rsidRDefault="00824B45" w:rsidP="000016DB">
      <w:pPr>
        <w:tabs>
          <w:tab w:val="left" w:pos="3969"/>
        </w:tabs>
        <w:jc w:val="both"/>
        <w:rPr>
          <w:rStyle w:val="Hyperlink"/>
          <w:bCs/>
          <w:i/>
          <w:color w:val="auto"/>
          <w:spacing w:val="-8"/>
          <w:sz w:val="18"/>
          <w:szCs w:val="18"/>
          <w:u w:val="none"/>
        </w:rPr>
      </w:pPr>
      <w:r w:rsidRPr="00824B45">
        <w:rPr>
          <w:sz w:val="22"/>
          <w:szCs w:val="36"/>
          <w:lang w:val="pt-BR"/>
        </w:rPr>
        <w:sym w:font="Wingdings" w:char="F072"/>
      </w:r>
      <w:r w:rsidR="000016DB" w:rsidRPr="00824B45">
        <w:rPr>
          <w:sz w:val="22"/>
          <w:szCs w:val="36"/>
          <w:lang w:val="pt-BR"/>
        </w:rPr>
        <w:t xml:space="preserve"> </w:t>
      </w:r>
      <w:r w:rsidR="000016DB" w:rsidRPr="00824B45">
        <w:rPr>
          <w:spacing w:val="-6"/>
          <w:sz w:val="19"/>
          <w:szCs w:val="19"/>
        </w:rPr>
        <w:t>Họ bỏ đạo Chúa truyền dạy, đúc tượng bò vàng</w:t>
      </w:r>
      <w:r w:rsidR="000016DB" w:rsidRPr="00824B45">
        <w:rPr>
          <w:sz w:val="20"/>
          <w:szCs w:val="20"/>
          <w:lang w:val="pt-BR"/>
        </w:rPr>
        <w:tab/>
      </w:r>
      <w:r w:rsidRPr="00824B45">
        <w:rPr>
          <w:sz w:val="22"/>
          <w:szCs w:val="36"/>
          <w:lang w:val="pt-BR"/>
        </w:rPr>
        <w:sym w:font="Wingdings" w:char="F072"/>
      </w:r>
      <w:r w:rsidR="000016DB" w:rsidRPr="00824B45">
        <w:rPr>
          <w:sz w:val="20"/>
          <w:szCs w:val="20"/>
          <w:lang w:val="pt-BR"/>
        </w:rPr>
        <w:t xml:space="preserve"> </w:t>
      </w:r>
      <w:r w:rsidR="000016DB" w:rsidRPr="00824B45">
        <w:rPr>
          <w:spacing w:val="-6"/>
          <w:sz w:val="19"/>
          <w:szCs w:val="19"/>
        </w:rPr>
        <w:t>Lập bàn thờ và quỳ lạy trước tượng bò vàng</w:t>
      </w:r>
      <w:r w:rsidR="000016DB" w:rsidRPr="00824B45">
        <w:rPr>
          <w:sz w:val="19"/>
          <w:szCs w:val="19"/>
          <w:lang w:val="pt-BR"/>
        </w:rPr>
        <w:t>.</w:t>
      </w:r>
    </w:p>
    <w:p w14:paraId="4825CDE3" w14:textId="7841A812" w:rsidR="000016DB" w:rsidRPr="00824B45" w:rsidRDefault="00824B45" w:rsidP="000016DB">
      <w:pPr>
        <w:tabs>
          <w:tab w:val="left" w:pos="3969"/>
        </w:tabs>
        <w:jc w:val="both"/>
        <w:rPr>
          <w:sz w:val="22"/>
          <w:szCs w:val="36"/>
          <w:lang w:val="pt-BR"/>
        </w:rPr>
      </w:pPr>
      <w:r w:rsidRPr="00824B45">
        <w:rPr>
          <w:sz w:val="22"/>
          <w:szCs w:val="36"/>
          <w:lang w:val="pt-BR"/>
        </w:rPr>
        <w:sym w:font="Wingdings" w:char="F072"/>
      </w:r>
      <w:r w:rsidR="000016DB" w:rsidRPr="00824B45">
        <w:rPr>
          <w:sz w:val="22"/>
          <w:szCs w:val="36"/>
          <w:lang w:val="pt-BR"/>
        </w:rPr>
        <w:t xml:space="preserve"> </w:t>
      </w:r>
      <w:r w:rsidR="000016DB" w:rsidRPr="00824B45">
        <w:rPr>
          <w:spacing w:val="-6"/>
          <w:sz w:val="19"/>
          <w:szCs w:val="19"/>
        </w:rPr>
        <w:t>Họ là dân cứng cổ, không vâng phục Chúa</w:t>
      </w:r>
      <w:r w:rsidR="000016DB" w:rsidRPr="00824B45">
        <w:rPr>
          <w:spacing w:val="-6"/>
          <w:sz w:val="20"/>
          <w:szCs w:val="20"/>
        </w:rPr>
        <w:tab/>
      </w:r>
      <w:r w:rsidR="000016DB" w:rsidRPr="00824B45">
        <w:rPr>
          <w:sz w:val="22"/>
          <w:szCs w:val="36"/>
          <w:lang w:val="pt-BR"/>
        </w:rPr>
        <w:sym w:font="Wingdings" w:char="F072"/>
      </w:r>
      <w:r w:rsidR="000016DB" w:rsidRPr="00824B45">
        <w:rPr>
          <w:sz w:val="22"/>
          <w:szCs w:val="36"/>
          <w:lang w:val="pt-BR"/>
        </w:rPr>
        <w:t xml:space="preserve"> </w:t>
      </w:r>
      <w:r w:rsidR="000016DB" w:rsidRPr="00824B45">
        <w:rPr>
          <w:spacing w:val="-6"/>
          <w:sz w:val="19"/>
          <w:szCs w:val="19"/>
        </w:rPr>
        <w:t>Dâng của lễ thiêu, của lễ thù ân cho Chúa</w:t>
      </w:r>
      <w:r w:rsidR="000016DB" w:rsidRPr="00824B45">
        <w:rPr>
          <w:spacing w:val="-6"/>
          <w:sz w:val="19"/>
          <w:szCs w:val="19"/>
        </w:rPr>
        <w:tab/>
      </w:r>
    </w:p>
    <w:tbl>
      <w:tblPr>
        <w:tblStyle w:val="TableGrid"/>
        <w:tblW w:w="723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3825"/>
        <w:gridCol w:w="1137"/>
        <w:gridCol w:w="1134"/>
        <w:gridCol w:w="1134"/>
      </w:tblGrid>
      <w:tr w:rsidR="000016DB" w:rsidRPr="00ED4DF7" w14:paraId="7E8E4DA4" w14:textId="77777777" w:rsidTr="00D876BA">
        <w:trPr>
          <w:trHeight w:hRule="exact" w:val="227"/>
        </w:trPr>
        <w:tc>
          <w:tcPr>
            <w:tcW w:w="38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861F1" w14:textId="77777777" w:rsidR="000016DB" w:rsidRPr="00ED4DF7" w:rsidRDefault="000016DB" w:rsidP="00D876BA">
            <w:pPr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B24AA4" w14:textId="77777777" w:rsidR="000016DB" w:rsidRPr="00ED4DF7" w:rsidRDefault="000016DB" w:rsidP="00D876BA">
            <w:pPr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66B97" w14:textId="77777777" w:rsidR="000016DB" w:rsidRPr="00ED4DF7" w:rsidRDefault="000016DB" w:rsidP="00D876BA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BA5CFD" w14:textId="2C6E6BD0" w:rsidR="000016DB" w:rsidRPr="00D10258" w:rsidRDefault="000016DB" w:rsidP="00D876BA">
            <w:pPr>
              <w:ind w:left="-99" w:right="-112"/>
              <w:rPr>
                <w:sz w:val="20"/>
                <w:szCs w:val="20"/>
              </w:rPr>
            </w:pPr>
          </w:p>
        </w:tc>
      </w:tr>
    </w:tbl>
    <w:p w14:paraId="1C985386" w14:textId="232ACA7A" w:rsidR="00D73C18" w:rsidRDefault="001E4C29" w:rsidP="002D0E85">
      <w:pPr>
        <w:tabs>
          <w:tab w:val="left" w:pos="426"/>
          <w:tab w:val="left" w:pos="4536"/>
        </w:tabs>
        <w:spacing w:after="60"/>
        <w:ind w:left="198" w:right="28" w:hanging="19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</w:t>
      </w:r>
      <w:r w:rsidR="00563F03">
        <w:rPr>
          <w:b/>
          <w:bCs/>
          <w:sz w:val="22"/>
          <w:szCs w:val="22"/>
        </w:rPr>
        <w:t xml:space="preserve">. </w:t>
      </w:r>
      <w:r w:rsidR="006D20CB" w:rsidRPr="006D20CB">
        <w:rPr>
          <w:b/>
          <w:bCs/>
          <w:sz w:val="22"/>
          <w:szCs w:val="22"/>
        </w:rPr>
        <w:t>Điền vào chỗ trống để hoàn thành câu Kinh Thánh sau:</w:t>
      </w:r>
    </w:p>
    <w:p w14:paraId="02B386A4" w14:textId="30341AD8" w:rsidR="006D20CB" w:rsidRDefault="006D20CB" w:rsidP="00741E74">
      <w:pPr>
        <w:tabs>
          <w:tab w:val="left" w:pos="426"/>
          <w:tab w:val="left" w:pos="4536"/>
        </w:tabs>
        <w:spacing w:before="120" w:after="60"/>
        <w:ind w:left="198" w:right="28" w:hanging="198"/>
        <w:rPr>
          <w:sz w:val="22"/>
          <w:szCs w:val="36"/>
        </w:rPr>
      </w:pPr>
      <w:r>
        <w:rPr>
          <w:b/>
          <w:i/>
          <w:spacing w:val="-6"/>
          <w:sz w:val="22"/>
          <w:szCs w:val="22"/>
        </w:rPr>
        <w:t xml:space="preserve">“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CB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CB">
        <w:rPr>
          <w:b/>
          <w:i/>
          <w:spacing w:val="-6"/>
          <w:sz w:val="22"/>
          <w:szCs w:val="22"/>
        </w:rPr>
        <w:t xml:space="preserve"> Y-sơ-ra-ên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2273525C" w14:textId="23637EAB" w:rsidR="006D20CB" w:rsidRPr="00D22B2D" w:rsidRDefault="006D20CB" w:rsidP="00741E74">
      <w:pPr>
        <w:tabs>
          <w:tab w:val="left" w:pos="5103"/>
        </w:tabs>
        <w:spacing w:before="60" w:after="60"/>
        <w:ind w:left="142"/>
        <w:jc w:val="center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="00741E74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="00741E74" w:rsidRPr="00741E74">
        <w:rPr>
          <w:sz w:val="22"/>
          <w:szCs w:val="36"/>
        </w:rPr>
        <w:t xml:space="preserve"> </w:t>
      </w:r>
      <w:r w:rsidR="00741E74" w:rsidRPr="00D22B2D">
        <w:rPr>
          <w:sz w:val="22"/>
          <w:szCs w:val="36"/>
          <w:vertAlign w:val="subscript"/>
        </w:rPr>
        <w:t>.</w:t>
      </w:r>
      <w:r w:rsidR="00741E74" w:rsidRPr="00D22B2D">
        <w:rPr>
          <w:sz w:val="22"/>
          <w:szCs w:val="36"/>
        </w:rPr>
        <w:t xml:space="preserve"> </w:t>
      </w:r>
      <w:r w:rsidR="00741E74" w:rsidRPr="00D22B2D">
        <w:rPr>
          <w:sz w:val="22"/>
          <w:szCs w:val="36"/>
          <w:vertAlign w:val="subscript"/>
        </w:rPr>
        <w:t>.</w:t>
      </w:r>
      <w:r w:rsidR="00741E74" w:rsidRPr="00D22B2D">
        <w:rPr>
          <w:sz w:val="22"/>
          <w:szCs w:val="36"/>
        </w:rPr>
        <w:t xml:space="preserve"> </w:t>
      </w:r>
      <w:r w:rsidR="00741E74" w:rsidRPr="006D20CB">
        <w:rPr>
          <w:b/>
          <w:i/>
          <w:spacing w:val="-6"/>
          <w:sz w:val="22"/>
          <w:szCs w:val="22"/>
        </w:rPr>
        <w:t>đã phán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>.”</w:t>
      </w:r>
    </w:p>
    <w:tbl>
      <w:tblPr>
        <w:tblStyle w:val="TableGrid"/>
        <w:tblW w:w="723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3825"/>
        <w:gridCol w:w="1137"/>
        <w:gridCol w:w="1134"/>
        <w:gridCol w:w="1134"/>
      </w:tblGrid>
      <w:tr w:rsidR="006D20CB" w:rsidRPr="00ED4DF7" w14:paraId="375D63AE" w14:textId="77777777" w:rsidTr="00D876BA">
        <w:trPr>
          <w:trHeight w:hRule="exact" w:val="227"/>
        </w:trPr>
        <w:tc>
          <w:tcPr>
            <w:tcW w:w="38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F68BBD" w14:textId="77777777" w:rsidR="006D20CB" w:rsidRPr="00ED4DF7" w:rsidRDefault="006D20CB" w:rsidP="00D876BA">
            <w:pPr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BAAF9" w14:textId="4F8EB2BA" w:rsidR="006D20CB" w:rsidRPr="00ED4DF7" w:rsidRDefault="006D20CB" w:rsidP="00D876BA">
            <w:pPr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B0013" w14:textId="77777777" w:rsidR="006D20CB" w:rsidRPr="00ED4DF7" w:rsidRDefault="006D20CB" w:rsidP="00741E74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FECF23" w14:textId="3BA681D6" w:rsidR="006D20CB" w:rsidRPr="00850E24" w:rsidRDefault="006D20CB" w:rsidP="00D876BA">
            <w:pPr>
              <w:ind w:left="-99" w:right="-112"/>
              <w:rPr>
                <w:sz w:val="20"/>
                <w:szCs w:val="20"/>
              </w:rPr>
            </w:pPr>
          </w:p>
        </w:tc>
      </w:tr>
    </w:tbl>
    <w:p w14:paraId="34AA4E1E" w14:textId="4A1A0510" w:rsidR="00741E74" w:rsidRDefault="001E4C29" w:rsidP="004D1B7A">
      <w:pPr>
        <w:spacing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3</w:t>
      </w:r>
      <w:r w:rsidR="00741E74">
        <w:rPr>
          <w:b/>
          <w:bCs/>
          <w:sz w:val="22"/>
          <w:szCs w:val="22"/>
        </w:rPr>
        <w:t>. Khoanh tròn ý đúng nhấ</w:t>
      </w:r>
      <w:r w:rsidR="00741E74" w:rsidRPr="00DB7BCE">
        <w:rPr>
          <w:b/>
          <w:bCs/>
          <w:sz w:val="22"/>
          <w:szCs w:val="22"/>
        </w:rPr>
        <w:t>t</w:t>
      </w:r>
      <w:r w:rsidR="00741E74">
        <w:rPr>
          <w:b/>
          <w:bCs/>
          <w:sz w:val="22"/>
          <w:szCs w:val="22"/>
        </w:rPr>
        <w:t xml:space="preserve"> </w:t>
      </w:r>
      <w:r w:rsidR="00741E74">
        <w:rPr>
          <w:spacing w:val="-6"/>
          <w:sz w:val="22"/>
          <w:szCs w:val="22"/>
        </w:rPr>
        <w:t>|</w:t>
      </w:r>
      <w:r w:rsidR="00B8697D">
        <w:rPr>
          <w:spacing w:val="-6"/>
          <w:sz w:val="22"/>
          <w:szCs w:val="22"/>
        </w:rPr>
        <w:t xml:space="preserve"> </w:t>
      </w:r>
      <w:r w:rsidR="00B8697D" w:rsidRPr="00B8697D">
        <w:rPr>
          <w:spacing w:val="-6"/>
          <w:sz w:val="22"/>
          <w:szCs w:val="22"/>
        </w:rPr>
        <w:t xml:space="preserve">Môi-se xin Chúa nhớ lại những người nào mà Ngài có thề cùng họ rằng: </w:t>
      </w:r>
      <w:r w:rsidR="00B8697D" w:rsidRPr="00B8697D">
        <w:rPr>
          <w:i/>
          <w:spacing w:val="-6"/>
          <w:sz w:val="22"/>
          <w:szCs w:val="22"/>
        </w:rPr>
        <w:t>“Ta sẽ làm cho con cháu các người đông như sao trời…”</w:t>
      </w:r>
      <w:r w:rsidR="00B8697D">
        <w:rPr>
          <w:spacing w:val="-6"/>
          <w:sz w:val="22"/>
          <w:szCs w:val="22"/>
        </w:rPr>
        <w:t xml:space="preserve"> </w:t>
      </w:r>
      <w:r w:rsidR="00741E74">
        <w:rPr>
          <w:spacing w:val="-6"/>
          <w:sz w:val="22"/>
          <w:szCs w:val="22"/>
        </w:rPr>
        <w:t>?</w:t>
      </w:r>
    </w:p>
    <w:tbl>
      <w:tblPr>
        <w:tblStyle w:val="TableGrid"/>
        <w:tblW w:w="723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87"/>
        <w:gridCol w:w="3538"/>
        <w:gridCol w:w="285"/>
        <w:gridCol w:w="852"/>
        <w:gridCol w:w="1134"/>
        <w:gridCol w:w="1134"/>
      </w:tblGrid>
      <w:tr w:rsidR="00741E74" w:rsidRPr="00FE65C9" w14:paraId="3AE33AA9" w14:textId="77777777" w:rsidTr="00D876BA">
        <w:trPr>
          <w:trHeight w:hRule="exact" w:val="227"/>
        </w:trPr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</w:tcPr>
          <w:p w14:paraId="0483A8F9" w14:textId="77777777" w:rsidR="00741E74" w:rsidRPr="003A67B4" w:rsidRDefault="00741E74" w:rsidP="00D876BA">
            <w:pPr>
              <w:spacing w:after="40"/>
              <w:ind w:right="-113"/>
              <w:rPr>
                <w:b/>
                <w:sz w:val="20"/>
                <w:szCs w:val="20"/>
              </w:rPr>
            </w:pPr>
            <w:r w:rsidRPr="003A67B4">
              <w:rPr>
                <w:b/>
                <w:sz w:val="20"/>
                <w:szCs w:val="20"/>
              </w:rPr>
              <w:t>a.</w:t>
            </w:r>
          </w:p>
        </w:tc>
        <w:tc>
          <w:tcPr>
            <w:tcW w:w="35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F6044A" w14:textId="30822EEF" w:rsidR="00741E74" w:rsidRPr="003A67B4" w:rsidRDefault="00B8697D" w:rsidP="00D876BA">
            <w:pPr>
              <w:ind w:right="-113"/>
              <w:rPr>
                <w:sz w:val="20"/>
                <w:szCs w:val="20"/>
              </w:rPr>
            </w:pPr>
            <w:r w:rsidRPr="00B8697D">
              <w:rPr>
                <w:bCs/>
                <w:sz w:val="20"/>
                <w:szCs w:val="20"/>
              </w:rPr>
              <w:t>Áp-ra-ham, Y-sác, Giô-sép</w:t>
            </w:r>
            <w:r w:rsidR="00C071A4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0F6EAF" w14:textId="77777777" w:rsidR="00741E74" w:rsidRPr="003A67B4" w:rsidRDefault="00741E74" w:rsidP="00D876BA">
            <w:pPr>
              <w:ind w:right="-113"/>
              <w:rPr>
                <w:sz w:val="20"/>
                <w:szCs w:val="20"/>
              </w:rPr>
            </w:pPr>
            <w:r w:rsidRPr="003A67B4">
              <w:rPr>
                <w:b/>
                <w:sz w:val="20"/>
                <w:szCs w:val="20"/>
              </w:rPr>
              <w:t>c.</w:t>
            </w: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162DAE" w14:textId="272077BF" w:rsidR="00741E74" w:rsidRPr="003A67B4" w:rsidRDefault="00B8697D" w:rsidP="00D876BA">
            <w:pPr>
              <w:ind w:right="-113"/>
              <w:rPr>
                <w:sz w:val="20"/>
                <w:szCs w:val="20"/>
              </w:rPr>
            </w:pPr>
            <w:r w:rsidRPr="00B8697D">
              <w:rPr>
                <w:bCs/>
                <w:sz w:val="20"/>
                <w:szCs w:val="20"/>
              </w:rPr>
              <w:t>Áp-ra-ham, Y-sơ-ra-ên, Giu-đa</w:t>
            </w:r>
            <w:r w:rsidR="00C071A4">
              <w:rPr>
                <w:bCs/>
                <w:sz w:val="20"/>
                <w:szCs w:val="20"/>
              </w:rPr>
              <w:t>.</w:t>
            </w:r>
          </w:p>
        </w:tc>
      </w:tr>
      <w:tr w:rsidR="00741E74" w:rsidRPr="0092441B" w14:paraId="3653A156" w14:textId="77777777" w:rsidTr="00D876BA">
        <w:trPr>
          <w:trHeight w:hRule="exact" w:val="227"/>
        </w:trPr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</w:tcPr>
          <w:p w14:paraId="3A4E460D" w14:textId="7DCFCE92" w:rsidR="00741E74" w:rsidRPr="00F50E68" w:rsidRDefault="00741E74" w:rsidP="00D876BA">
            <w:pPr>
              <w:spacing w:after="40"/>
              <w:ind w:right="-113"/>
              <w:rPr>
                <w:b/>
                <w:sz w:val="20"/>
                <w:szCs w:val="20"/>
              </w:rPr>
            </w:pPr>
            <w:r w:rsidRPr="00F50E68">
              <w:rPr>
                <w:b/>
                <w:sz w:val="20"/>
                <w:szCs w:val="20"/>
              </w:rPr>
              <w:t>b.</w:t>
            </w:r>
          </w:p>
        </w:tc>
        <w:tc>
          <w:tcPr>
            <w:tcW w:w="35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E246B3" w14:textId="374E2530" w:rsidR="00741E74" w:rsidRPr="00824B45" w:rsidRDefault="00B8697D" w:rsidP="00D876BA">
            <w:pPr>
              <w:ind w:right="-113"/>
              <w:rPr>
                <w:sz w:val="20"/>
                <w:szCs w:val="20"/>
              </w:rPr>
            </w:pPr>
            <w:r w:rsidRPr="00824B45">
              <w:rPr>
                <w:sz w:val="20"/>
                <w:szCs w:val="20"/>
              </w:rPr>
              <w:t>Áp-ra-ham, Y-sác, Gia-cốp</w:t>
            </w:r>
            <w:r w:rsidR="00C071A4" w:rsidRPr="00824B45">
              <w:rPr>
                <w:sz w:val="20"/>
                <w:szCs w:val="20"/>
              </w:rPr>
              <w:t>.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BF2308" w14:textId="77777777" w:rsidR="00741E74" w:rsidRPr="00824B45" w:rsidRDefault="00741E74" w:rsidP="00D876BA">
            <w:pPr>
              <w:ind w:right="-113"/>
              <w:rPr>
                <w:sz w:val="20"/>
                <w:szCs w:val="20"/>
              </w:rPr>
            </w:pPr>
            <w:r w:rsidRPr="00824B45">
              <w:rPr>
                <w:b/>
                <w:sz w:val="20"/>
                <w:szCs w:val="20"/>
              </w:rPr>
              <w:t>d.</w:t>
            </w: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AFDA3A" w14:textId="239EAAC9" w:rsidR="00741E74" w:rsidRPr="00824B45" w:rsidRDefault="00B8697D" w:rsidP="00C071A4">
            <w:pPr>
              <w:ind w:right="-113"/>
              <w:rPr>
                <w:sz w:val="20"/>
                <w:szCs w:val="20"/>
              </w:rPr>
            </w:pPr>
            <w:r w:rsidRPr="00824B45">
              <w:rPr>
                <w:bCs/>
                <w:sz w:val="20"/>
                <w:szCs w:val="20"/>
              </w:rPr>
              <w:t xml:space="preserve">Tất cả đều </w:t>
            </w:r>
            <w:r w:rsidR="00C071A4" w:rsidRPr="00824B45">
              <w:rPr>
                <w:bCs/>
                <w:sz w:val="20"/>
                <w:szCs w:val="20"/>
              </w:rPr>
              <w:t>đúng.</w:t>
            </w:r>
          </w:p>
        </w:tc>
      </w:tr>
      <w:tr w:rsidR="00741E74" w:rsidRPr="00ED4DF7" w14:paraId="23FAC725" w14:textId="77777777" w:rsidTr="00D876BA">
        <w:trPr>
          <w:trHeight w:hRule="exact" w:val="227"/>
        </w:trPr>
        <w:tc>
          <w:tcPr>
            <w:tcW w:w="38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137E9" w14:textId="4ACB2100" w:rsidR="00741E74" w:rsidRPr="00ED4DF7" w:rsidRDefault="00741E74" w:rsidP="00D876BA">
            <w:pPr>
              <w:spacing w:before="40"/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AAD0D" w14:textId="77777777" w:rsidR="00741E74" w:rsidRPr="00ED4DF7" w:rsidRDefault="00741E74" w:rsidP="00D876BA">
            <w:pPr>
              <w:spacing w:before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DA989" w14:textId="77777777" w:rsidR="00741E74" w:rsidRPr="00ED4DF7" w:rsidRDefault="00741E74" w:rsidP="00741E74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1DB022" w14:textId="2834C375" w:rsidR="00741E74" w:rsidRPr="00FE65C9" w:rsidRDefault="00741E74" w:rsidP="00741E74">
            <w:pPr>
              <w:ind w:left="-105" w:right="-113"/>
              <w:rPr>
                <w:sz w:val="20"/>
                <w:szCs w:val="20"/>
              </w:rPr>
            </w:pPr>
          </w:p>
        </w:tc>
      </w:tr>
    </w:tbl>
    <w:p w14:paraId="08A95217" w14:textId="4FF8218F" w:rsidR="002D0E85" w:rsidRDefault="001E4C29" w:rsidP="002D0E85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4</w:t>
      </w:r>
      <w:r w:rsidR="002D0E85">
        <w:rPr>
          <w:b/>
          <w:spacing w:val="-6"/>
          <w:sz w:val="22"/>
          <w:szCs w:val="22"/>
        </w:rPr>
        <w:t>.</w:t>
      </w:r>
      <w:r w:rsidR="002D0E85" w:rsidRPr="006133E6">
        <w:rPr>
          <w:b/>
          <w:bCs/>
          <w:sz w:val="22"/>
          <w:szCs w:val="22"/>
        </w:rPr>
        <w:t xml:space="preserve"> </w:t>
      </w:r>
      <w:r w:rsidR="002D0E85" w:rsidRPr="00417268">
        <w:rPr>
          <w:b/>
          <w:bCs/>
          <w:sz w:val="22"/>
          <w:szCs w:val="22"/>
        </w:rPr>
        <w:t>Điền Đ trước ý Đúng và S trước ý Sai</w:t>
      </w:r>
      <w:r w:rsidR="002D0E85">
        <w:rPr>
          <w:bCs/>
          <w:sz w:val="22"/>
          <w:szCs w:val="22"/>
        </w:rPr>
        <w:t xml:space="preserve"> | </w:t>
      </w:r>
      <w:r w:rsidR="002D0E85" w:rsidRPr="00E54250">
        <w:rPr>
          <w:bCs/>
          <w:sz w:val="22"/>
          <w:szCs w:val="22"/>
        </w:rPr>
        <w:t>Ngày Sa-bát là:</w:t>
      </w:r>
    </w:p>
    <w:tbl>
      <w:tblPr>
        <w:tblStyle w:val="TableGrid1"/>
        <w:tblW w:w="72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"/>
        <w:gridCol w:w="709"/>
        <w:gridCol w:w="6232"/>
      </w:tblGrid>
      <w:tr w:rsidR="00D93D3F" w:rsidRPr="00F9791E" w14:paraId="494E05CD" w14:textId="77777777" w:rsidTr="004469AB">
        <w:trPr>
          <w:trHeight w:hRule="exact" w:val="284"/>
        </w:trPr>
        <w:tc>
          <w:tcPr>
            <w:tcW w:w="289" w:type="dxa"/>
            <w:vAlign w:val="bottom"/>
          </w:tcPr>
          <w:p w14:paraId="62BEF0F4" w14:textId="77777777" w:rsidR="00D93D3F" w:rsidRPr="00E54250" w:rsidRDefault="00D93D3F" w:rsidP="00D93D3F">
            <w:pPr>
              <w:spacing w:before="40" w:after="40"/>
              <w:ind w:right="-111"/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22EAE1C" w14:textId="0392B01B" w:rsidR="00D93D3F" w:rsidRPr="007026B6" w:rsidRDefault="00D93D3F" w:rsidP="00D93D3F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6232" w:type="dxa"/>
            <w:vAlign w:val="bottom"/>
          </w:tcPr>
          <w:p w14:paraId="63DA5078" w14:textId="77777777" w:rsidR="00D93D3F" w:rsidRPr="00E54250" w:rsidRDefault="00D93D3F" w:rsidP="00D93D3F">
            <w:pPr>
              <w:spacing w:before="40" w:after="40"/>
              <w:ind w:left="-100"/>
              <w:rPr>
                <w:sz w:val="20"/>
                <w:szCs w:val="18"/>
              </w:rPr>
            </w:pPr>
            <w:r w:rsidRPr="00E54250">
              <w:rPr>
                <w:sz w:val="20"/>
                <w:szCs w:val="18"/>
              </w:rPr>
              <w:t>Giao ước của Đức Chúa Trời với nhân loại</w:t>
            </w:r>
            <w:r>
              <w:rPr>
                <w:sz w:val="20"/>
                <w:szCs w:val="18"/>
              </w:rPr>
              <w:t>.</w:t>
            </w:r>
          </w:p>
        </w:tc>
      </w:tr>
      <w:tr w:rsidR="00D93D3F" w:rsidRPr="00F9791E" w14:paraId="4D07B6B9" w14:textId="77777777" w:rsidTr="004469AB">
        <w:trPr>
          <w:trHeight w:hRule="exact" w:val="284"/>
        </w:trPr>
        <w:tc>
          <w:tcPr>
            <w:tcW w:w="289" w:type="dxa"/>
            <w:vAlign w:val="bottom"/>
          </w:tcPr>
          <w:p w14:paraId="51416D20" w14:textId="77777777" w:rsidR="00D93D3F" w:rsidRPr="00E54250" w:rsidRDefault="00D93D3F" w:rsidP="00D93D3F">
            <w:pPr>
              <w:spacing w:before="40" w:after="40"/>
              <w:ind w:right="-111"/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60454CB" w14:textId="594C968A" w:rsidR="00D93D3F" w:rsidRPr="007026B6" w:rsidRDefault="00D93D3F" w:rsidP="00D93D3F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6232" w:type="dxa"/>
            <w:vAlign w:val="bottom"/>
          </w:tcPr>
          <w:p w14:paraId="7F35C65C" w14:textId="77777777" w:rsidR="00D93D3F" w:rsidRPr="00E54250" w:rsidRDefault="00D93D3F" w:rsidP="00D93D3F">
            <w:pPr>
              <w:spacing w:before="40" w:after="40"/>
              <w:ind w:left="-100"/>
              <w:rPr>
                <w:sz w:val="20"/>
                <w:szCs w:val="18"/>
              </w:rPr>
            </w:pPr>
            <w:r w:rsidRPr="00E54250">
              <w:rPr>
                <w:sz w:val="20"/>
                <w:szCs w:val="18"/>
              </w:rPr>
              <w:t>Ngày nghỉ biệt riêng ra thánh cho Đức Giê-hô-va</w:t>
            </w:r>
            <w:r>
              <w:rPr>
                <w:sz w:val="20"/>
                <w:szCs w:val="18"/>
              </w:rPr>
              <w:t>.</w:t>
            </w:r>
          </w:p>
        </w:tc>
      </w:tr>
      <w:tr w:rsidR="00D93D3F" w:rsidRPr="00F9791E" w14:paraId="1644D02D" w14:textId="77777777" w:rsidTr="004469AB">
        <w:trPr>
          <w:trHeight w:hRule="exact" w:val="284"/>
        </w:trPr>
        <w:tc>
          <w:tcPr>
            <w:tcW w:w="289" w:type="dxa"/>
            <w:vAlign w:val="bottom"/>
          </w:tcPr>
          <w:p w14:paraId="3BF9C86D" w14:textId="77777777" w:rsidR="00D93D3F" w:rsidRPr="00E54250" w:rsidRDefault="00D93D3F" w:rsidP="00D93D3F">
            <w:pPr>
              <w:spacing w:before="40" w:after="40"/>
              <w:ind w:right="-111"/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88AC2AE" w14:textId="0554F016" w:rsidR="00D93D3F" w:rsidRPr="007026B6" w:rsidRDefault="00D93D3F" w:rsidP="00D93D3F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6232" w:type="dxa"/>
            <w:vAlign w:val="bottom"/>
          </w:tcPr>
          <w:p w14:paraId="7E5B792E" w14:textId="77777777" w:rsidR="00D93D3F" w:rsidRPr="00E54250" w:rsidRDefault="00D93D3F" w:rsidP="00D93D3F">
            <w:pPr>
              <w:spacing w:before="40" w:after="40"/>
              <w:ind w:left="-100"/>
              <w:rPr>
                <w:sz w:val="20"/>
                <w:szCs w:val="18"/>
              </w:rPr>
            </w:pPr>
            <w:r w:rsidRPr="00E54250">
              <w:rPr>
                <w:sz w:val="20"/>
                <w:szCs w:val="18"/>
              </w:rPr>
              <w:t>Dấu hiệu giao ước giữa Đức Chúa Trời và Y-sơ-ra-ên</w:t>
            </w:r>
            <w:r>
              <w:rPr>
                <w:sz w:val="20"/>
                <w:szCs w:val="18"/>
              </w:rPr>
              <w:t>.</w:t>
            </w:r>
          </w:p>
        </w:tc>
      </w:tr>
      <w:tr w:rsidR="00D93D3F" w:rsidRPr="00F9791E" w14:paraId="4A164EF8" w14:textId="77777777" w:rsidTr="004469AB">
        <w:trPr>
          <w:trHeight w:hRule="exact" w:val="284"/>
        </w:trPr>
        <w:tc>
          <w:tcPr>
            <w:tcW w:w="289" w:type="dxa"/>
            <w:vAlign w:val="bottom"/>
          </w:tcPr>
          <w:p w14:paraId="68F30891" w14:textId="77777777" w:rsidR="00D93D3F" w:rsidRPr="00E54250" w:rsidRDefault="00D93D3F" w:rsidP="00D93D3F">
            <w:pPr>
              <w:spacing w:before="40" w:after="40"/>
              <w:ind w:right="-111"/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E9C81AF" w14:textId="43F3C86A" w:rsidR="00D93D3F" w:rsidRPr="007026B6" w:rsidRDefault="00D93D3F" w:rsidP="00D93D3F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6232" w:type="dxa"/>
            <w:vAlign w:val="bottom"/>
          </w:tcPr>
          <w:p w14:paraId="6527FCB3" w14:textId="77777777" w:rsidR="00D93D3F" w:rsidRPr="00E54250" w:rsidRDefault="00D93D3F" w:rsidP="00D93D3F">
            <w:pPr>
              <w:spacing w:before="40" w:after="40"/>
              <w:ind w:left="-100"/>
              <w:rPr>
                <w:sz w:val="20"/>
                <w:szCs w:val="18"/>
              </w:rPr>
            </w:pPr>
            <w:r w:rsidRPr="00E54250">
              <w:rPr>
                <w:sz w:val="20"/>
                <w:szCs w:val="18"/>
              </w:rPr>
              <w:t>Ngày dân sự được tự do được làm theo ý mình</w:t>
            </w:r>
            <w:r>
              <w:rPr>
                <w:sz w:val="20"/>
                <w:szCs w:val="18"/>
              </w:rPr>
              <w:t>.</w:t>
            </w:r>
          </w:p>
        </w:tc>
      </w:tr>
      <w:tr w:rsidR="00D93D3F" w:rsidRPr="00F9791E" w14:paraId="0B723BCC" w14:textId="77777777" w:rsidTr="004469AB">
        <w:trPr>
          <w:trHeight w:hRule="exact" w:val="284"/>
        </w:trPr>
        <w:tc>
          <w:tcPr>
            <w:tcW w:w="289" w:type="dxa"/>
            <w:vAlign w:val="bottom"/>
          </w:tcPr>
          <w:p w14:paraId="54E0682B" w14:textId="77777777" w:rsidR="00D93D3F" w:rsidRPr="00E54250" w:rsidRDefault="00D93D3F" w:rsidP="00D93D3F">
            <w:pPr>
              <w:spacing w:before="40" w:after="40"/>
              <w:ind w:right="-111"/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0091EED" w14:textId="441B2C2B" w:rsidR="00D93D3F" w:rsidRPr="007026B6" w:rsidRDefault="00D93D3F" w:rsidP="00D93D3F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6232" w:type="dxa"/>
            <w:vAlign w:val="bottom"/>
          </w:tcPr>
          <w:p w14:paraId="38F433C1" w14:textId="77777777" w:rsidR="00D93D3F" w:rsidRPr="00E54250" w:rsidRDefault="00D93D3F" w:rsidP="00D93D3F">
            <w:pPr>
              <w:spacing w:before="40" w:after="40"/>
              <w:ind w:left="-100"/>
              <w:rPr>
                <w:sz w:val="20"/>
                <w:szCs w:val="18"/>
              </w:rPr>
            </w:pPr>
            <w:r w:rsidRPr="00E54250">
              <w:rPr>
                <w:sz w:val="20"/>
                <w:szCs w:val="18"/>
              </w:rPr>
              <w:t>Kẻ nào làm việc trong ngày Sa-bát sẽ bị truất khỏi vòng dân sự</w:t>
            </w:r>
            <w:r>
              <w:rPr>
                <w:sz w:val="20"/>
                <w:szCs w:val="18"/>
              </w:rPr>
              <w:t>.</w:t>
            </w:r>
          </w:p>
        </w:tc>
      </w:tr>
    </w:tbl>
    <w:tbl>
      <w:tblPr>
        <w:tblStyle w:val="TableGrid"/>
        <w:tblW w:w="723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3825"/>
        <w:gridCol w:w="1137"/>
        <w:gridCol w:w="1134"/>
        <w:gridCol w:w="1134"/>
      </w:tblGrid>
      <w:tr w:rsidR="002D0E85" w:rsidRPr="00ED4DF7" w14:paraId="650E8952" w14:textId="77777777" w:rsidTr="00D876BA">
        <w:trPr>
          <w:trHeight w:hRule="exact" w:val="227"/>
        </w:trPr>
        <w:tc>
          <w:tcPr>
            <w:tcW w:w="38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6CBBEE" w14:textId="77777777" w:rsidR="002D0E85" w:rsidRPr="00ED4DF7" w:rsidRDefault="002D0E85" w:rsidP="00D876BA">
            <w:pPr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72637E" w14:textId="77777777" w:rsidR="002D0E85" w:rsidRPr="00ED4DF7" w:rsidRDefault="002D0E85" w:rsidP="00D876BA">
            <w:pPr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5F9DEF" w14:textId="77777777" w:rsidR="002D0E85" w:rsidRPr="00ED4DF7" w:rsidRDefault="002D0E85" w:rsidP="00D876BA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3AA668" w14:textId="617A577E" w:rsidR="002D0E85" w:rsidRPr="00850E24" w:rsidRDefault="002D0E85" w:rsidP="00D876BA">
            <w:pPr>
              <w:ind w:left="-99" w:right="-112"/>
              <w:rPr>
                <w:sz w:val="20"/>
                <w:szCs w:val="20"/>
              </w:rPr>
            </w:pPr>
          </w:p>
        </w:tc>
      </w:tr>
    </w:tbl>
    <w:p w14:paraId="08A0C459" w14:textId="25F8EF53" w:rsidR="002D0E85" w:rsidRDefault="001E4C29" w:rsidP="002D0E85">
      <w:pPr>
        <w:spacing w:before="60" w:after="60"/>
        <w:ind w:left="198" w:right="28" w:hanging="19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5</w:t>
      </w:r>
      <w:r w:rsidR="002D0E85">
        <w:rPr>
          <w:b/>
          <w:bCs/>
          <w:sz w:val="22"/>
          <w:szCs w:val="22"/>
        </w:rPr>
        <w:t>. Khoanh tròn ý đúng nhấ</w:t>
      </w:r>
      <w:r w:rsidR="002D0E85" w:rsidRPr="00DB7BCE">
        <w:rPr>
          <w:b/>
          <w:bCs/>
          <w:sz w:val="22"/>
          <w:szCs w:val="22"/>
        </w:rPr>
        <w:t>t</w:t>
      </w:r>
      <w:r w:rsidR="002D0E85">
        <w:rPr>
          <w:b/>
          <w:bCs/>
          <w:sz w:val="22"/>
          <w:szCs w:val="22"/>
        </w:rPr>
        <w:t xml:space="preserve"> </w:t>
      </w:r>
      <w:r w:rsidR="002D0E85">
        <w:rPr>
          <w:spacing w:val="-6"/>
          <w:sz w:val="22"/>
          <w:szCs w:val="22"/>
        </w:rPr>
        <w:t xml:space="preserve">| </w:t>
      </w:r>
      <w:r w:rsidR="002D0E85" w:rsidRPr="00883504">
        <w:rPr>
          <w:spacing w:val="-6"/>
          <w:sz w:val="22"/>
          <w:szCs w:val="22"/>
        </w:rPr>
        <w:t>Đức Chúa Trời truyền cho Môi-se dẫn dắt Y-sơ-ra-ên vào xứ Ca-na-an, nhưng Ngài từ chối không đi cùng họ. Bởi vì:</w:t>
      </w:r>
    </w:p>
    <w:tbl>
      <w:tblPr>
        <w:tblStyle w:val="TableGrid"/>
        <w:tblW w:w="7801" w:type="dxa"/>
        <w:tblLayout w:type="fixed"/>
        <w:tblLook w:val="01E0" w:firstRow="1" w:lastRow="1" w:firstColumn="1" w:lastColumn="1" w:noHBand="0" w:noVBand="0"/>
      </w:tblPr>
      <w:tblGrid>
        <w:gridCol w:w="287"/>
        <w:gridCol w:w="3538"/>
        <w:gridCol w:w="712"/>
        <w:gridCol w:w="285"/>
        <w:gridCol w:w="282"/>
        <w:gridCol w:w="1134"/>
        <w:gridCol w:w="1134"/>
        <w:gridCol w:w="429"/>
      </w:tblGrid>
      <w:tr w:rsidR="002D0E85" w:rsidRPr="003D38BE" w14:paraId="6276E94F" w14:textId="77777777" w:rsidTr="00FE787E">
        <w:trPr>
          <w:trHeight w:hRule="exact" w:val="227"/>
        </w:trPr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</w:tcPr>
          <w:p w14:paraId="1A995124" w14:textId="77777777" w:rsidR="002D0E85" w:rsidRPr="003D38BE" w:rsidRDefault="002D0E85" w:rsidP="00D876BA">
            <w:pPr>
              <w:spacing w:after="40"/>
              <w:ind w:right="-113"/>
              <w:rPr>
                <w:b/>
                <w:sz w:val="18"/>
                <w:szCs w:val="18"/>
              </w:rPr>
            </w:pPr>
            <w:r w:rsidRPr="003D38BE">
              <w:rPr>
                <w:b/>
                <w:sz w:val="18"/>
                <w:szCs w:val="18"/>
              </w:rPr>
              <w:t>a.</w:t>
            </w:r>
          </w:p>
        </w:tc>
        <w:tc>
          <w:tcPr>
            <w:tcW w:w="42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CA9E82" w14:textId="77777777" w:rsidR="002D0E85" w:rsidRPr="003D38BE" w:rsidRDefault="002D0E85" w:rsidP="00D876BA">
            <w:pPr>
              <w:ind w:left="-113" w:right="-113"/>
              <w:rPr>
                <w:sz w:val="18"/>
                <w:szCs w:val="18"/>
              </w:rPr>
            </w:pPr>
            <w:r w:rsidRPr="003D38BE">
              <w:rPr>
                <w:bCs/>
                <w:sz w:val="18"/>
                <w:szCs w:val="18"/>
              </w:rPr>
              <w:t>Ngài e rằng, sẽ hủy diệt họ dọc đường khi họ lại phản bội</w:t>
            </w:r>
            <w:r>
              <w:rPr>
                <w:bCs/>
                <w:sz w:val="18"/>
                <w:szCs w:val="18"/>
              </w:rPr>
              <w:t>.</w:t>
            </w:r>
            <w:r w:rsidRPr="003D38BE">
              <w:rPr>
                <w:bCs/>
                <w:sz w:val="18"/>
                <w:szCs w:val="18"/>
              </w:rPr>
              <w:t xml:space="preserve"> Ngài</w:t>
            </w:r>
          </w:p>
          <w:p w14:paraId="262F9F32" w14:textId="77777777" w:rsidR="002D0E85" w:rsidRPr="003D38BE" w:rsidRDefault="002D0E85" w:rsidP="00D876BA">
            <w:pPr>
              <w:ind w:left="-113" w:right="-113"/>
              <w:rPr>
                <w:sz w:val="18"/>
                <w:szCs w:val="18"/>
              </w:rPr>
            </w:pP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FAFCF6" w14:textId="7571DC4B" w:rsidR="002D0E85" w:rsidRPr="003D38BE" w:rsidRDefault="002D0E85" w:rsidP="00D876BA">
            <w:pPr>
              <w:ind w:right="-113"/>
              <w:rPr>
                <w:sz w:val="18"/>
                <w:szCs w:val="18"/>
              </w:rPr>
            </w:pPr>
            <w:r w:rsidRPr="003D38BE">
              <w:rPr>
                <w:b/>
                <w:sz w:val="18"/>
                <w:szCs w:val="18"/>
              </w:rPr>
              <w:t>c.</w:t>
            </w:r>
          </w:p>
        </w:tc>
        <w:tc>
          <w:tcPr>
            <w:tcW w:w="297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6C71AE5" w14:textId="77777777" w:rsidR="002D0E85" w:rsidRPr="003D38BE" w:rsidRDefault="002D0E85" w:rsidP="00D876BA">
            <w:pPr>
              <w:ind w:left="-115" w:right="-113"/>
              <w:rPr>
                <w:sz w:val="18"/>
                <w:szCs w:val="18"/>
              </w:rPr>
            </w:pPr>
            <w:r w:rsidRPr="003D38BE">
              <w:rPr>
                <w:bCs/>
                <w:sz w:val="18"/>
                <w:szCs w:val="18"/>
              </w:rPr>
              <w:t>Dân Y-sơ-ra-ên là một dân cứng cổ</w:t>
            </w:r>
            <w:r>
              <w:rPr>
                <w:bCs/>
                <w:sz w:val="18"/>
                <w:szCs w:val="18"/>
              </w:rPr>
              <w:t>.</w:t>
            </w:r>
          </w:p>
          <w:p w14:paraId="0F5F9F82" w14:textId="77777777" w:rsidR="002D0E85" w:rsidRPr="003D38BE" w:rsidRDefault="002D0E85" w:rsidP="00D876BA">
            <w:pPr>
              <w:ind w:left="-115" w:right="-113"/>
              <w:rPr>
                <w:sz w:val="18"/>
                <w:szCs w:val="18"/>
              </w:rPr>
            </w:pPr>
          </w:p>
        </w:tc>
      </w:tr>
      <w:tr w:rsidR="002D0E85" w:rsidRPr="003D38BE" w14:paraId="2E94A320" w14:textId="77777777" w:rsidTr="00FE787E">
        <w:trPr>
          <w:trHeight w:hRule="exact" w:val="227"/>
        </w:trPr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</w:tcPr>
          <w:p w14:paraId="06E1668D" w14:textId="77777777" w:rsidR="002D0E85" w:rsidRPr="003D38BE" w:rsidRDefault="002D0E85" w:rsidP="00D876BA">
            <w:pPr>
              <w:spacing w:after="40"/>
              <w:ind w:right="-113"/>
              <w:rPr>
                <w:b/>
                <w:sz w:val="18"/>
                <w:szCs w:val="18"/>
              </w:rPr>
            </w:pPr>
            <w:r w:rsidRPr="003D38BE">
              <w:rPr>
                <w:b/>
                <w:sz w:val="18"/>
                <w:szCs w:val="18"/>
              </w:rPr>
              <w:t>b.</w:t>
            </w:r>
          </w:p>
        </w:tc>
        <w:tc>
          <w:tcPr>
            <w:tcW w:w="42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27E373" w14:textId="77777777" w:rsidR="002D0E85" w:rsidRPr="003D38BE" w:rsidRDefault="002D0E85" w:rsidP="00D876BA">
            <w:pPr>
              <w:ind w:left="-113" w:right="-113"/>
              <w:rPr>
                <w:b/>
                <w:sz w:val="18"/>
                <w:szCs w:val="18"/>
              </w:rPr>
            </w:pPr>
            <w:r w:rsidRPr="003D38BE">
              <w:rPr>
                <w:sz w:val="18"/>
                <w:szCs w:val="18"/>
              </w:rPr>
              <w:t>Dân Y-sơ-ra-ên bất trung cùng Đức Chúa Trời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4D7D67" w14:textId="77777777" w:rsidR="002D0E85" w:rsidRPr="003D38BE" w:rsidRDefault="002D0E85" w:rsidP="00D876BA">
            <w:pPr>
              <w:ind w:right="-113"/>
              <w:rPr>
                <w:sz w:val="18"/>
                <w:szCs w:val="18"/>
              </w:rPr>
            </w:pPr>
            <w:r w:rsidRPr="003D38BE">
              <w:rPr>
                <w:b/>
                <w:sz w:val="18"/>
                <w:szCs w:val="18"/>
              </w:rPr>
              <w:t>d.</w:t>
            </w:r>
          </w:p>
        </w:tc>
        <w:tc>
          <w:tcPr>
            <w:tcW w:w="297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8D0D552" w14:textId="77777777" w:rsidR="002D0E85" w:rsidRPr="00D93D3F" w:rsidRDefault="002D0E85" w:rsidP="00D876BA">
            <w:pPr>
              <w:ind w:left="-115" w:right="-113"/>
              <w:rPr>
                <w:sz w:val="18"/>
                <w:szCs w:val="18"/>
              </w:rPr>
            </w:pPr>
            <w:r w:rsidRPr="00D93D3F">
              <w:rPr>
                <w:bCs/>
                <w:sz w:val="18"/>
                <w:szCs w:val="18"/>
              </w:rPr>
              <w:t>a, b, c đúng.</w:t>
            </w:r>
          </w:p>
        </w:tc>
      </w:tr>
      <w:tr w:rsidR="002D0E85" w:rsidRPr="003D38BE" w14:paraId="2F4638D9" w14:textId="77777777" w:rsidTr="00FE787E">
        <w:trPr>
          <w:gridAfter w:val="1"/>
          <w:wAfter w:w="429" w:type="dxa"/>
          <w:trHeight w:hRule="exact" w:val="227"/>
        </w:trPr>
        <w:tc>
          <w:tcPr>
            <w:tcW w:w="38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42D187" w14:textId="77777777" w:rsidR="002D0E85" w:rsidRPr="003D38BE" w:rsidRDefault="002D0E85" w:rsidP="00D876BA">
            <w:pPr>
              <w:spacing w:before="40"/>
              <w:ind w:right="-111"/>
              <w:rPr>
                <w:b/>
                <w:sz w:val="18"/>
                <w:szCs w:val="18"/>
              </w:rPr>
            </w:pPr>
            <w:r w:rsidRPr="003D38BE">
              <w:rPr>
                <w:b/>
                <w:bCs/>
                <w:color w:val="C00000"/>
                <w:sz w:val="18"/>
                <w:szCs w:val="18"/>
              </w:rPr>
              <w:tab/>
            </w:r>
          </w:p>
        </w:tc>
        <w:tc>
          <w:tcPr>
            <w:tcW w:w="12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CE5C8" w14:textId="77777777" w:rsidR="002D0E85" w:rsidRPr="003D38BE" w:rsidRDefault="002D0E85" w:rsidP="00D876BA">
            <w:pPr>
              <w:spacing w:before="40"/>
              <w:ind w:right="-111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81D45" w14:textId="77777777" w:rsidR="002D0E85" w:rsidRPr="003D38BE" w:rsidRDefault="002D0E85" w:rsidP="00D876BA">
            <w:pPr>
              <w:ind w:right="-113"/>
              <w:rPr>
                <w:sz w:val="18"/>
                <w:szCs w:val="18"/>
              </w:rPr>
            </w:pPr>
            <w:r w:rsidRPr="003D38BE">
              <w:rPr>
                <w:color w:val="000000" w:themeColor="text1"/>
                <w:spacing w:val="-8"/>
                <w:sz w:val="18"/>
                <w:szCs w:val="18"/>
              </w:rPr>
              <w:t xml:space="preserve"> * Kinh Thánh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47C465" w14:textId="2D7B6FDD" w:rsidR="002D0E85" w:rsidRPr="003D38BE" w:rsidRDefault="002D0E85" w:rsidP="00D876BA">
            <w:pPr>
              <w:ind w:left="-105" w:right="-113"/>
              <w:rPr>
                <w:sz w:val="18"/>
                <w:szCs w:val="18"/>
              </w:rPr>
            </w:pPr>
          </w:p>
        </w:tc>
      </w:tr>
    </w:tbl>
    <w:p w14:paraId="01BDD851" w14:textId="1B72ECBA" w:rsidR="00062810" w:rsidRPr="00B8697D" w:rsidRDefault="001E4C29" w:rsidP="002D0E85">
      <w:pPr>
        <w:tabs>
          <w:tab w:val="left" w:pos="426"/>
          <w:tab w:val="left" w:pos="4536"/>
        </w:tabs>
        <w:spacing w:before="60"/>
        <w:ind w:left="198" w:right="28" w:hanging="19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6</w:t>
      </w:r>
      <w:r w:rsidR="00062810" w:rsidRPr="00062810">
        <w:rPr>
          <w:b/>
          <w:bCs/>
          <w:sz w:val="22"/>
          <w:szCs w:val="22"/>
        </w:rPr>
        <w:t>.</w:t>
      </w:r>
      <w:r w:rsidR="00062810" w:rsidRPr="00062810">
        <w:rPr>
          <w:b/>
          <w:bCs/>
          <w:sz w:val="22"/>
          <w:szCs w:val="22"/>
        </w:rPr>
        <w:tab/>
        <w:t xml:space="preserve">Tìm câu Kinh Thánh </w:t>
      </w:r>
      <w:r w:rsidR="00062810" w:rsidRPr="00062810">
        <w:rPr>
          <w:bCs/>
          <w:sz w:val="22"/>
          <w:szCs w:val="22"/>
        </w:rPr>
        <w:t xml:space="preserve">có ý như câu Kinh Thánh trong </w:t>
      </w:r>
      <w:hyperlink r:id="rId9" w:anchor="18" w:history="1">
        <w:r w:rsidR="00062810" w:rsidRPr="00062810">
          <w:rPr>
            <w:rStyle w:val="Hyperlink"/>
            <w:b/>
            <w:bCs/>
            <w:i/>
            <w:color w:val="auto"/>
            <w:sz w:val="22"/>
            <w:szCs w:val="22"/>
            <w:u w:val="none"/>
          </w:rPr>
          <w:t>Dân-số Ký 14:18</w:t>
        </w:r>
      </w:hyperlink>
      <w:r w:rsidR="00062810">
        <w:rPr>
          <w:b/>
          <w:bCs/>
          <w:i/>
          <w:sz w:val="22"/>
          <w:szCs w:val="22"/>
        </w:rPr>
        <w:t xml:space="preserve"> </w:t>
      </w:r>
      <w:r w:rsidR="00062810" w:rsidRPr="00062810">
        <w:rPr>
          <w:bCs/>
          <w:sz w:val="22"/>
          <w:szCs w:val="22"/>
        </w:rPr>
        <w:t>?</w:t>
      </w:r>
    </w:p>
    <w:tbl>
      <w:tblPr>
        <w:tblStyle w:val="TableGrid"/>
        <w:tblW w:w="724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699"/>
        <w:gridCol w:w="1137"/>
        <w:gridCol w:w="1137"/>
        <w:gridCol w:w="1134"/>
        <w:gridCol w:w="1134"/>
      </w:tblGrid>
      <w:tr w:rsidR="002D0E85" w:rsidRPr="00ED4DF7" w14:paraId="6EB034C2" w14:textId="77777777" w:rsidTr="002D0E85">
        <w:trPr>
          <w:trHeight w:hRule="exact" w:val="227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2046CF" w14:textId="70AD1C9A" w:rsidR="002D0E85" w:rsidRPr="00ED4DF7" w:rsidRDefault="002D0E85" w:rsidP="00D876BA">
            <w:pPr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</w:tcPr>
          <w:p w14:paraId="6671DEBA" w14:textId="77777777" w:rsidR="002D0E85" w:rsidRPr="00ED4DF7" w:rsidRDefault="002D0E85" w:rsidP="00D876BA">
            <w:pPr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49538F" w14:textId="74EDEB89" w:rsidR="002D0E85" w:rsidRPr="00ED4DF7" w:rsidRDefault="002D0E85" w:rsidP="00D876BA">
            <w:pPr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77622" w14:textId="77777777" w:rsidR="002D0E85" w:rsidRPr="00ED4DF7" w:rsidRDefault="002D0E85" w:rsidP="005D52FF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1BC062" w14:textId="737F4B1F" w:rsidR="002D0E85" w:rsidRPr="00850E24" w:rsidRDefault="002D0E85" w:rsidP="005D52FF">
            <w:pPr>
              <w:ind w:left="-99" w:right="-112"/>
              <w:rPr>
                <w:sz w:val="20"/>
                <w:szCs w:val="20"/>
              </w:rPr>
            </w:pPr>
          </w:p>
        </w:tc>
      </w:tr>
    </w:tbl>
    <w:p w14:paraId="0DDEE037" w14:textId="7B45AC4D" w:rsidR="006D207C" w:rsidRPr="002123FB" w:rsidRDefault="001E4C29" w:rsidP="002D0E85">
      <w:pPr>
        <w:tabs>
          <w:tab w:val="left" w:pos="426"/>
          <w:tab w:val="left" w:pos="4536"/>
        </w:tabs>
        <w:spacing w:after="60"/>
        <w:ind w:left="198" w:right="28" w:hanging="19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7</w:t>
      </w:r>
      <w:r w:rsidR="006D207C" w:rsidRPr="006D207C">
        <w:rPr>
          <w:b/>
          <w:bCs/>
          <w:sz w:val="22"/>
          <w:szCs w:val="22"/>
        </w:rPr>
        <w:t>.</w:t>
      </w:r>
      <w:r w:rsidR="006D207C" w:rsidRPr="006D207C">
        <w:rPr>
          <w:b/>
          <w:bCs/>
          <w:sz w:val="22"/>
          <w:szCs w:val="22"/>
        </w:rPr>
        <w:tab/>
      </w:r>
      <w:r w:rsidR="00533C2E" w:rsidRPr="002123FB">
        <w:rPr>
          <w:b/>
          <w:bCs/>
          <w:sz w:val="22"/>
          <w:szCs w:val="22"/>
        </w:rPr>
        <w:t xml:space="preserve">Chép ra câu Kinh Thánh </w:t>
      </w:r>
      <w:r w:rsidR="00533C2E" w:rsidRPr="002123FB">
        <w:rPr>
          <w:bCs/>
          <w:sz w:val="22"/>
          <w:szCs w:val="22"/>
        </w:rPr>
        <w:t xml:space="preserve">cho biết </w:t>
      </w:r>
      <w:r w:rsidR="00913EAB" w:rsidRPr="002123FB">
        <w:rPr>
          <w:b/>
          <w:bCs/>
          <w:sz w:val="22"/>
          <w:szCs w:val="22"/>
        </w:rPr>
        <w:t xml:space="preserve">điều </w:t>
      </w:r>
      <w:r w:rsidR="006D207C" w:rsidRPr="002123FB">
        <w:rPr>
          <w:b/>
          <w:bCs/>
          <w:sz w:val="22"/>
          <w:szCs w:val="22"/>
        </w:rPr>
        <w:t>Môi-se cầu khẩn Đức Chúa Trời thế cho dân Y-sơ-ra-ên?</w:t>
      </w:r>
      <w:r w:rsidR="002D0E85" w:rsidRPr="002123FB">
        <w:rPr>
          <w:b/>
          <w:bCs/>
          <w:sz w:val="22"/>
          <w:szCs w:val="22"/>
        </w:rPr>
        <w:t xml:space="preserve"> </w:t>
      </w:r>
    </w:p>
    <w:p w14:paraId="3A4C5E6B" w14:textId="56DE4A43" w:rsidR="006D207C" w:rsidRDefault="006D207C" w:rsidP="006D207C">
      <w:pPr>
        <w:tabs>
          <w:tab w:val="left" w:pos="426"/>
          <w:tab w:val="left" w:pos="4536"/>
        </w:tabs>
        <w:spacing w:before="120" w:after="60"/>
        <w:ind w:left="198" w:right="28" w:hanging="198"/>
        <w:rPr>
          <w:sz w:val="22"/>
          <w:szCs w:val="36"/>
        </w:rPr>
      </w:pPr>
      <w:r w:rsidRPr="002123FB">
        <w:rPr>
          <w:b/>
          <w:i/>
          <w:spacing w:val="-6"/>
          <w:sz w:val="22"/>
          <w:szCs w:val="22"/>
        </w:rPr>
        <w:t xml:space="preserve">“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22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2123FB">
        <w:rPr>
          <w:sz w:val="22"/>
          <w:szCs w:val="36"/>
        </w:rPr>
        <w:t xml:space="preserve"> </w:t>
      </w:r>
      <w:r w:rsidRPr="002123FB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CB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7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</w:p>
    <w:p w14:paraId="1ECF10CE" w14:textId="37C07734" w:rsidR="006D207C" w:rsidRPr="00D22B2D" w:rsidRDefault="006D207C" w:rsidP="006D207C">
      <w:pPr>
        <w:tabs>
          <w:tab w:val="left" w:pos="5103"/>
        </w:tabs>
        <w:spacing w:before="60" w:after="60"/>
        <w:ind w:left="142"/>
        <w:jc w:val="center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7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7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CB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6D20CB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>
        <w:rPr>
          <w:b/>
          <w:i/>
          <w:spacing w:val="-6"/>
          <w:sz w:val="22"/>
          <w:szCs w:val="22"/>
        </w:rPr>
        <w:t>.”</w:t>
      </w:r>
    </w:p>
    <w:tbl>
      <w:tblPr>
        <w:tblStyle w:val="TableGrid"/>
        <w:tblW w:w="723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3825"/>
        <w:gridCol w:w="1137"/>
        <w:gridCol w:w="1134"/>
        <w:gridCol w:w="1134"/>
      </w:tblGrid>
      <w:tr w:rsidR="006D207C" w:rsidRPr="00ED4DF7" w14:paraId="1A44E765" w14:textId="77777777" w:rsidTr="00D876BA">
        <w:trPr>
          <w:trHeight w:hRule="exact" w:val="227"/>
        </w:trPr>
        <w:tc>
          <w:tcPr>
            <w:tcW w:w="38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471D3" w14:textId="24C135D6" w:rsidR="006D207C" w:rsidRPr="00ED4DF7" w:rsidRDefault="006D207C" w:rsidP="002D0E85">
            <w:pPr>
              <w:ind w:right="-113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4F6DF6" w14:textId="5645BEA2" w:rsidR="006D207C" w:rsidRPr="00ED4DF7" w:rsidRDefault="006D207C" w:rsidP="00D876BA">
            <w:pPr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3A6D0E" w14:textId="77777777" w:rsidR="006D207C" w:rsidRPr="00ED4DF7" w:rsidRDefault="006D207C" w:rsidP="00D876BA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1768122" w14:textId="2873ADB1" w:rsidR="006D207C" w:rsidRPr="00850E24" w:rsidRDefault="006D207C" w:rsidP="002123FB">
            <w:pPr>
              <w:ind w:left="-99" w:right="-112"/>
              <w:rPr>
                <w:sz w:val="20"/>
                <w:szCs w:val="20"/>
              </w:rPr>
            </w:pPr>
          </w:p>
        </w:tc>
      </w:tr>
    </w:tbl>
    <w:p w14:paraId="5BC040D8" w14:textId="2D2C10FA" w:rsidR="00EE7464" w:rsidRPr="00B8697D" w:rsidRDefault="00EE7464" w:rsidP="002D0E85">
      <w:pPr>
        <w:tabs>
          <w:tab w:val="left" w:pos="426"/>
          <w:tab w:val="left" w:pos="4536"/>
        </w:tabs>
        <w:spacing w:after="60"/>
        <w:ind w:left="198" w:right="28" w:hanging="19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8</w:t>
      </w:r>
      <w:r w:rsidRPr="00062810">
        <w:rPr>
          <w:b/>
          <w:bCs/>
          <w:sz w:val="22"/>
          <w:szCs w:val="22"/>
        </w:rPr>
        <w:t>.</w:t>
      </w:r>
      <w:r w:rsidRPr="00062810">
        <w:rPr>
          <w:b/>
          <w:bCs/>
          <w:sz w:val="22"/>
          <w:szCs w:val="22"/>
        </w:rPr>
        <w:tab/>
        <w:t xml:space="preserve">Tìm câu Kinh Thánh </w:t>
      </w:r>
      <w:r w:rsidRPr="00EE7464">
        <w:rPr>
          <w:b/>
          <w:spacing w:val="-6"/>
          <w:sz w:val="22"/>
          <w:szCs w:val="22"/>
        </w:rPr>
        <w:t>liên quan đến hình ảnh sau:</w:t>
      </w:r>
    </w:p>
    <w:tbl>
      <w:tblPr>
        <w:tblStyle w:val="TableGrid"/>
        <w:tblW w:w="723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3825"/>
        <w:gridCol w:w="1137"/>
        <w:gridCol w:w="1134"/>
        <w:gridCol w:w="1134"/>
      </w:tblGrid>
      <w:tr w:rsidR="00EE7464" w:rsidRPr="00ED4DF7" w14:paraId="16FB760F" w14:textId="77777777" w:rsidTr="00EE7464">
        <w:trPr>
          <w:trHeight w:hRule="exact" w:val="1813"/>
        </w:trPr>
        <w:tc>
          <w:tcPr>
            <w:tcW w:w="38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84851E" w14:textId="6CF1E52E" w:rsidR="00EE7464" w:rsidRPr="00ED4DF7" w:rsidRDefault="00EE7464" w:rsidP="00D876BA">
            <w:pPr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3CA41" w14:textId="51922B97" w:rsidR="00EE7464" w:rsidRPr="00ED4DF7" w:rsidRDefault="002D0E85" w:rsidP="00D876BA">
            <w:pPr>
              <w:ind w:right="-111"/>
              <w:rPr>
                <w:b/>
                <w:sz w:val="20"/>
                <w:szCs w:val="20"/>
              </w:rPr>
            </w:pPr>
            <w:r w:rsidRPr="004E63AE">
              <w:drawing>
                <wp:anchor distT="0" distB="0" distL="114300" distR="114300" simplePos="0" relativeHeight="251970560" behindDoc="0" locked="0" layoutInCell="1" allowOverlap="1" wp14:anchorId="57E678AD" wp14:editId="73DC2E37">
                  <wp:simplePos x="0" y="0"/>
                  <wp:positionH relativeFrom="column">
                    <wp:posOffset>-2245995</wp:posOffset>
                  </wp:positionH>
                  <wp:positionV relativeFrom="paragraph">
                    <wp:posOffset>8255</wp:posOffset>
                  </wp:positionV>
                  <wp:extent cx="2733675" cy="184785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75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A31149" w14:textId="59F36489" w:rsidR="00EE7464" w:rsidRPr="00ED4DF7" w:rsidRDefault="00EE7464" w:rsidP="00D876BA">
            <w:pPr>
              <w:ind w:right="-113"/>
              <w:rPr>
                <w:sz w:val="20"/>
                <w:szCs w:val="20"/>
              </w:rPr>
            </w:pPr>
            <w:r>
              <w:rPr>
                <w:color w:val="000000" w:themeColor="text1"/>
                <w:spacing w:val="-8"/>
                <w:sz w:val="18"/>
                <w:szCs w:val="20"/>
              </w:rPr>
              <w:t xml:space="preserve"> 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</w:t>
            </w:r>
            <w:r w:rsidRPr="00B3062A">
              <w:rPr>
                <w:color w:val="000000" w:themeColor="text1"/>
                <w:spacing w:val="-8"/>
                <w:sz w:val="18"/>
                <w:szCs w:val="18"/>
              </w:rPr>
              <w:t>Kinh Thánh</w:t>
            </w: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DABFC3" w14:textId="34EC4036" w:rsidR="00EE7464" w:rsidRPr="00850E24" w:rsidRDefault="00000000" w:rsidP="002123FB">
            <w:pPr>
              <w:ind w:left="-99" w:right="-112"/>
              <w:rPr>
                <w:sz w:val="20"/>
                <w:szCs w:val="20"/>
              </w:rPr>
            </w:pPr>
            <w:hyperlink r:id="rId11" w:anchor="29-30" w:history="1"/>
          </w:p>
        </w:tc>
      </w:tr>
    </w:tbl>
    <w:p w14:paraId="3F379FC1" w14:textId="77777777" w:rsidR="001A5D54" w:rsidRDefault="001A5D54" w:rsidP="00EE7464">
      <w:pPr>
        <w:tabs>
          <w:tab w:val="left" w:pos="4536"/>
        </w:tabs>
        <w:spacing w:after="60"/>
        <w:ind w:left="204" w:hanging="204"/>
        <w:rPr>
          <w:b/>
          <w:spacing w:val="-6"/>
          <w:sz w:val="22"/>
          <w:szCs w:val="22"/>
        </w:rPr>
      </w:pPr>
    </w:p>
    <w:p w14:paraId="6D58F831" w14:textId="77777777" w:rsidR="001A5D54" w:rsidRDefault="001A5D54" w:rsidP="00EE7464">
      <w:pPr>
        <w:tabs>
          <w:tab w:val="left" w:pos="4536"/>
        </w:tabs>
        <w:spacing w:after="60"/>
        <w:ind w:left="204" w:hanging="204"/>
        <w:rPr>
          <w:b/>
          <w:spacing w:val="-6"/>
          <w:sz w:val="22"/>
          <w:szCs w:val="22"/>
        </w:rPr>
      </w:pPr>
    </w:p>
    <w:p w14:paraId="056B8B08" w14:textId="77777777" w:rsidR="001A5D54" w:rsidRDefault="001A5D54" w:rsidP="00EE7464">
      <w:pPr>
        <w:tabs>
          <w:tab w:val="left" w:pos="4536"/>
        </w:tabs>
        <w:spacing w:after="60"/>
        <w:ind w:left="204" w:hanging="204"/>
        <w:rPr>
          <w:b/>
          <w:spacing w:val="-6"/>
          <w:sz w:val="22"/>
          <w:szCs w:val="22"/>
        </w:rPr>
      </w:pPr>
    </w:p>
    <w:p w14:paraId="3EE781A5" w14:textId="77777777" w:rsidR="001A5D54" w:rsidRPr="002D0E85" w:rsidRDefault="001A5D54" w:rsidP="00EE7464">
      <w:pPr>
        <w:tabs>
          <w:tab w:val="left" w:pos="4536"/>
        </w:tabs>
        <w:spacing w:after="60"/>
        <w:ind w:left="204" w:hanging="204"/>
        <w:rPr>
          <w:b/>
          <w:spacing w:val="-6"/>
          <w:sz w:val="14"/>
          <w:szCs w:val="22"/>
        </w:rPr>
      </w:pPr>
    </w:p>
    <w:p w14:paraId="7F14E0BD" w14:textId="060934A3" w:rsidR="00EE7464" w:rsidRPr="00CE51AF" w:rsidRDefault="00EE7464" w:rsidP="002D0E85">
      <w:pPr>
        <w:tabs>
          <w:tab w:val="left" w:pos="4536"/>
        </w:tabs>
        <w:spacing w:after="60"/>
        <w:ind w:left="204" w:hanging="204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9. </w:t>
      </w:r>
      <w:r w:rsidRPr="00CE51AF">
        <w:rPr>
          <w:b/>
          <w:spacing w:val="-6"/>
          <w:sz w:val="22"/>
          <w:szCs w:val="22"/>
        </w:rPr>
        <w:t xml:space="preserve">Nối </w:t>
      </w:r>
      <w:r w:rsidRPr="00EE7464">
        <w:rPr>
          <w:b/>
          <w:spacing w:val="-6"/>
          <w:sz w:val="22"/>
          <w:szCs w:val="22"/>
        </w:rPr>
        <w:t>cho đúng ý</w:t>
      </w:r>
      <w:r>
        <w:rPr>
          <w:b/>
          <w:spacing w:val="-6"/>
          <w:sz w:val="22"/>
          <w:szCs w:val="22"/>
        </w:rPr>
        <w:t>:</w:t>
      </w:r>
      <w:r w:rsidRPr="00CE51AF">
        <w:rPr>
          <w:b/>
          <w:spacing w:val="-6"/>
          <w:sz w:val="22"/>
          <w:szCs w:val="22"/>
        </w:rPr>
        <w:t xml:space="preserve"> </w:t>
      </w:r>
    </w:p>
    <w:tbl>
      <w:tblPr>
        <w:tblStyle w:val="TableGrid"/>
        <w:tblW w:w="737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992"/>
        <w:gridCol w:w="567"/>
        <w:gridCol w:w="284"/>
        <w:gridCol w:w="4819"/>
        <w:gridCol w:w="426"/>
      </w:tblGrid>
      <w:tr w:rsidR="00EE7464" w:rsidRPr="00CE51AF" w14:paraId="3F62DF39" w14:textId="77777777" w:rsidTr="002123FB">
        <w:trPr>
          <w:trHeight w:hRule="exact" w:val="340"/>
        </w:trPr>
        <w:tc>
          <w:tcPr>
            <w:tcW w:w="28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FEB555" w14:textId="77777777" w:rsidR="00EE7464" w:rsidRPr="008822DA" w:rsidRDefault="00EE7464" w:rsidP="00D876BA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8822DA">
              <w:rPr>
                <w:b/>
                <w:sz w:val="18"/>
                <w:szCs w:val="18"/>
              </w:rPr>
              <w:t>A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C7F75B0" w14:textId="368A4AF7" w:rsidR="00EE7464" w:rsidRPr="00152362" w:rsidRDefault="00152362" w:rsidP="00152362">
            <w:pPr>
              <w:ind w:right="-105"/>
              <w:rPr>
                <w:sz w:val="18"/>
                <w:szCs w:val="18"/>
              </w:rPr>
            </w:pPr>
            <w:r w:rsidRPr="00152362">
              <w:rPr>
                <w:sz w:val="18"/>
                <w:szCs w:val="18"/>
              </w:rPr>
              <w:t xml:space="preserve">Đức </w:t>
            </w:r>
            <w:r w:rsidRPr="00152362">
              <w:rPr>
                <w:sz w:val="18"/>
                <w:szCs w:val="18"/>
              </w:rPr>
              <w:br/>
              <w:t>Giê-hô-va phán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D2CBC8" w14:textId="4F3B58B3" w:rsidR="00EE7464" w:rsidRPr="00CE51AF" w:rsidRDefault="00EE7464" w:rsidP="00D876B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E0B8C2" w14:textId="77777777" w:rsidR="00EE7464" w:rsidRPr="00152362" w:rsidRDefault="00EE7464" w:rsidP="00D876BA">
            <w:pPr>
              <w:spacing w:before="40" w:after="40"/>
              <w:ind w:right="-112"/>
              <w:rPr>
                <w:b/>
                <w:sz w:val="18"/>
                <w:szCs w:val="18"/>
              </w:rPr>
            </w:pPr>
            <w:r w:rsidRPr="00152362">
              <w:rPr>
                <w:b/>
                <w:sz w:val="18"/>
                <w:szCs w:val="18"/>
              </w:rPr>
              <w:t>1.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CC31F" w14:textId="0A7CC06E" w:rsidR="00EE7464" w:rsidRPr="00152362" w:rsidRDefault="00152362" w:rsidP="00D876BA">
            <w:pPr>
              <w:spacing w:before="40" w:after="40"/>
              <w:ind w:left="-106" w:right="-112"/>
              <w:rPr>
                <w:bCs/>
                <w:sz w:val="18"/>
                <w:szCs w:val="18"/>
              </w:rPr>
            </w:pPr>
            <w:r w:rsidRPr="00152362">
              <w:rPr>
                <w:bCs/>
                <w:sz w:val="18"/>
                <w:szCs w:val="18"/>
              </w:rPr>
              <w:t>Hãy xuống đi, dân mà người đưa ra khỏi Ê-díp-tô đã bại hoại rồi</w:t>
            </w:r>
          </w:p>
        </w:tc>
        <w:tc>
          <w:tcPr>
            <w:tcW w:w="426" w:type="dxa"/>
            <w:tcBorders>
              <w:left w:val="single" w:sz="4" w:space="0" w:color="auto"/>
            </w:tcBorders>
            <w:vAlign w:val="center"/>
          </w:tcPr>
          <w:p w14:paraId="3B762B2B" w14:textId="186E9127" w:rsidR="00EE7464" w:rsidRPr="00CE51AF" w:rsidRDefault="00EE7464" w:rsidP="0067111B">
            <w:pPr>
              <w:spacing w:before="40" w:after="40"/>
              <w:ind w:right="-112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EE7464" w:rsidRPr="00CE51AF" w14:paraId="3938809F" w14:textId="77777777" w:rsidTr="002123FB">
        <w:trPr>
          <w:trHeight w:hRule="exact" w:val="375"/>
        </w:trPr>
        <w:tc>
          <w:tcPr>
            <w:tcW w:w="28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F1A55F0" w14:textId="77777777" w:rsidR="00EE7464" w:rsidRPr="008822DA" w:rsidRDefault="00EE7464" w:rsidP="00D876BA">
            <w:pPr>
              <w:spacing w:before="40" w:after="40"/>
              <w:ind w:right="-111"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5FB5EC" w14:textId="77777777" w:rsidR="00EE7464" w:rsidRPr="00152362" w:rsidRDefault="00EE7464" w:rsidP="00152362">
            <w:pPr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D3017E" w14:textId="77777777" w:rsidR="00EE7464" w:rsidRPr="00CE51AF" w:rsidRDefault="00EE7464" w:rsidP="00D876B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ED01AF" w14:textId="6BF0B4EA" w:rsidR="00EE7464" w:rsidRPr="00152362" w:rsidRDefault="00EE7464" w:rsidP="00D876BA">
            <w:pPr>
              <w:spacing w:before="40" w:after="40"/>
              <w:ind w:right="-112"/>
              <w:rPr>
                <w:b/>
                <w:sz w:val="18"/>
                <w:szCs w:val="18"/>
              </w:rPr>
            </w:pPr>
            <w:r w:rsidRPr="00152362">
              <w:rPr>
                <w:b/>
                <w:sz w:val="18"/>
                <w:szCs w:val="18"/>
              </w:rPr>
              <w:t>2.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7849" w14:textId="0A674BFD" w:rsidR="00EE7464" w:rsidRPr="00152362" w:rsidRDefault="00152362" w:rsidP="00D876BA">
            <w:pPr>
              <w:spacing w:before="40" w:after="40"/>
              <w:ind w:left="-106" w:right="-112"/>
              <w:rPr>
                <w:bCs/>
                <w:sz w:val="18"/>
                <w:szCs w:val="18"/>
              </w:rPr>
            </w:pPr>
            <w:r w:rsidRPr="00152362">
              <w:rPr>
                <w:bCs/>
                <w:sz w:val="18"/>
                <w:szCs w:val="18"/>
              </w:rPr>
              <w:t>Này là các thần đã đem ngươi ra khỏi Ê-díp-tô</w:t>
            </w:r>
          </w:p>
        </w:tc>
        <w:tc>
          <w:tcPr>
            <w:tcW w:w="426" w:type="dxa"/>
            <w:tcBorders>
              <w:left w:val="single" w:sz="4" w:space="0" w:color="auto"/>
            </w:tcBorders>
            <w:vAlign w:val="center"/>
          </w:tcPr>
          <w:p w14:paraId="74213699" w14:textId="64C3338C" w:rsidR="00EE7464" w:rsidRPr="00CE51AF" w:rsidRDefault="00EE7464" w:rsidP="0067111B">
            <w:pPr>
              <w:spacing w:before="40" w:after="40"/>
              <w:ind w:right="-112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152362" w:rsidRPr="00CE51AF" w14:paraId="5A436688" w14:textId="77777777" w:rsidTr="002123FB">
        <w:trPr>
          <w:trHeight w:hRule="exact" w:val="375"/>
        </w:trPr>
        <w:tc>
          <w:tcPr>
            <w:tcW w:w="2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AB231C" w14:textId="0ABCF119" w:rsidR="00152362" w:rsidRPr="008822DA" w:rsidRDefault="00152362" w:rsidP="00152362">
            <w:pPr>
              <w:spacing w:before="40" w:after="40"/>
              <w:ind w:right="-11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</w:t>
            </w:r>
            <w:r w:rsidRPr="008822DA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6ED0BA" w14:textId="197A23B7" w:rsidR="00152362" w:rsidRPr="00152362" w:rsidRDefault="00152362" w:rsidP="00152362">
            <w:pPr>
              <w:rPr>
                <w:sz w:val="18"/>
                <w:szCs w:val="18"/>
              </w:rPr>
            </w:pPr>
            <w:r w:rsidRPr="00152362">
              <w:rPr>
                <w:sz w:val="18"/>
                <w:szCs w:val="18"/>
              </w:rPr>
              <w:t>Dân sự nói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2419" w14:textId="77777777" w:rsidR="00152362" w:rsidRPr="00CE51AF" w:rsidRDefault="00152362" w:rsidP="00152362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579338" w14:textId="77777777" w:rsidR="00152362" w:rsidRPr="00152362" w:rsidRDefault="00152362" w:rsidP="00152362">
            <w:pPr>
              <w:spacing w:before="40" w:after="40"/>
              <w:ind w:right="-112"/>
              <w:rPr>
                <w:b/>
                <w:sz w:val="18"/>
                <w:szCs w:val="18"/>
              </w:rPr>
            </w:pPr>
            <w:r w:rsidRPr="00152362">
              <w:rPr>
                <w:b/>
                <w:sz w:val="18"/>
                <w:szCs w:val="18"/>
              </w:rPr>
              <w:t>3.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7B7C4" w14:textId="01FDB782" w:rsidR="00152362" w:rsidRPr="00152362" w:rsidRDefault="00152362" w:rsidP="00152362">
            <w:pPr>
              <w:spacing w:before="40" w:after="40"/>
              <w:ind w:left="-106" w:right="-112"/>
              <w:rPr>
                <w:bCs/>
                <w:sz w:val="18"/>
                <w:szCs w:val="18"/>
              </w:rPr>
            </w:pPr>
            <w:r w:rsidRPr="00152362">
              <w:rPr>
                <w:bCs/>
                <w:sz w:val="18"/>
                <w:szCs w:val="18"/>
              </w:rPr>
              <w:t>Lập một bàn thờ trước mặt tượng bò con vàng</w:t>
            </w:r>
          </w:p>
        </w:tc>
        <w:tc>
          <w:tcPr>
            <w:tcW w:w="426" w:type="dxa"/>
            <w:tcBorders>
              <w:left w:val="single" w:sz="4" w:space="0" w:color="auto"/>
            </w:tcBorders>
            <w:vAlign w:val="center"/>
          </w:tcPr>
          <w:p w14:paraId="6D11ADBF" w14:textId="2F9D6C69" w:rsidR="00152362" w:rsidRPr="00CE51AF" w:rsidRDefault="00152362" w:rsidP="0067111B">
            <w:pPr>
              <w:spacing w:before="40" w:after="40"/>
              <w:ind w:right="-112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152362" w:rsidRPr="00CE51AF" w14:paraId="5A9760A2" w14:textId="77777777" w:rsidTr="002123FB">
        <w:trPr>
          <w:trHeight w:hRule="exact" w:val="376"/>
        </w:trPr>
        <w:tc>
          <w:tcPr>
            <w:tcW w:w="28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C149D8" w14:textId="77777777" w:rsidR="00152362" w:rsidRPr="008822DA" w:rsidRDefault="00152362" w:rsidP="00D876BA">
            <w:pPr>
              <w:spacing w:before="40" w:after="40"/>
              <w:ind w:right="-111"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AC687" w14:textId="77777777" w:rsidR="00152362" w:rsidRPr="00152362" w:rsidRDefault="00152362" w:rsidP="00152362">
            <w:pPr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DEE178" w14:textId="77777777" w:rsidR="00152362" w:rsidRPr="00CE51AF" w:rsidRDefault="00152362" w:rsidP="00D876B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7C6374" w14:textId="77777777" w:rsidR="00152362" w:rsidRPr="00152362" w:rsidRDefault="00152362" w:rsidP="00D876BA">
            <w:pPr>
              <w:spacing w:before="40" w:after="40"/>
              <w:ind w:right="-112"/>
              <w:rPr>
                <w:b/>
                <w:sz w:val="18"/>
                <w:szCs w:val="18"/>
              </w:rPr>
            </w:pPr>
            <w:r w:rsidRPr="00152362">
              <w:rPr>
                <w:b/>
                <w:sz w:val="18"/>
                <w:szCs w:val="18"/>
              </w:rPr>
              <w:t>4.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02F16" w14:textId="057501BB" w:rsidR="00152362" w:rsidRPr="00152362" w:rsidRDefault="00152362" w:rsidP="00D876BA">
            <w:pPr>
              <w:spacing w:before="40" w:after="40"/>
              <w:ind w:left="-106" w:right="-112"/>
              <w:rPr>
                <w:bCs/>
                <w:sz w:val="18"/>
                <w:szCs w:val="18"/>
              </w:rPr>
            </w:pPr>
            <w:r w:rsidRPr="00152362">
              <w:rPr>
                <w:bCs/>
                <w:sz w:val="18"/>
                <w:szCs w:val="18"/>
              </w:rPr>
              <w:t>Hãy làm các thần để đi trước chúng tôi</w:t>
            </w:r>
          </w:p>
        </w:tc>
        <w:tc>
          <w:tcPr>
            <w:tcW w:w="426" w:type="dxa"/>
            <w:tcBorders>
              <w:left w:val="single" w:sz="4" w:space="0" w:color="auto"/>
            </w:tcBorders>
            <w:vAlign w:val="center"/>
          </w:tcPr>
          <w:p w14:paraId="7B1B1F94" w14:textId="4554B6DC" w:rsidR="00152362" w:rsidRPr="00CE51AF" w:rsidRDefault="00152362" w:rsidP="0067111B">
            <w:pPr>
              <w:spacing w:before="40" w:after="40"/>
              <w:ind w:right="-112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EE7464" w:rsidRPr="00CE51AF" w14:paraId="4B40C8DF" w14:textId="77777777" w:rsidTr="002123FB">
        <w:trPr>
          <w:trHeight w:hRule="exact"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630808" w14:textId="6526D431" w:rsidR="00EE7464" w:rsidRPr="00152362" w:rsidRDefault="00152362" w:rsidP="00D876BA">
            <w:pPr>
              <w:spacing w:before="40" w:after="40"/>
              <w:ind w:right="-11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80B4C" w14:textId="7DB55BED" w:rsidR="00EE7464" w:rsidRPr="00152362" w:rsidRDefault="00152362" w:rsidP="00152362">
            <w:pPr>
              <w:rPr>
                <w:sz w:val="18"/>
                <w:szCs w:val="18"/>
              </w:rPr>
            </w:pPr>
            <w:r w:rsidRPr="00152362">
              <w:rPr>
                <w:sz w:val="18"/>
                <w:szCs w:val="18"/>
              </w:rPr>
              <w:t>A-rôn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164E22" w14:textId="77777777" w:rsidR="00EE7464" w:rsidRPr="00CE51AF" w:rsidRDefault="00EE7464" w:rsidP="00D876B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C03B01" w14:textId="77777777" w:rsidR="00EE7464" w:rsidRPr="00152362" w:rsidRDefault="00EE7464" w:rsidP="00D876BA">
            <w:pPr>
              <w:spacing w:before="40" w:after="40"/>
              <w:ind w:right="-112"/>
              <w:rPr>
                <w:b/>
                <w:sz w:val="18"/>
                <w:szCs w:val="18"/>
              </w:rPr>
            </w:pPr>
            <w:r w:rsidRPr="00152362">
              <w:rPr>
                <w:b/>
                <w:sz w:val="18"/>
                <w:szCs w:val="18"/>
              </w:rPr>
              <w:t>5.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4683D" w14:textId="7E7FE167" w:rsidR="00EE7464" w:rsidRPr="00152362" w:rsidRDefault="00152362" w:rsidP="00D876BA">
            <w:pPr>
              <w:spacing w:before="40" w:after="40"/>
              <w:ind w:left="-106" w:right="-112"/>
              <w:rPr>
                <w:bCs/>
                <w:sz w:val="18"/>
                <w:szCs w:val="18"/>
              </w:rPr>
            </w:pPr>
            <w:r w:rsidRPr="00152362">
              <w:rPr>
                <w:bCs/>
                <w:sz w:val="18"/>
                <w:szCs w:val="18"/>
              </w:rPr>
              <w:t>Ta đã xem thấy dân này là một dân cứng cổ</w:t>
            </w:r>
          </w:p>
        </w:tc>
        <w:tc>
          <w:tcPr>
            <w:tcW w:w="426" w:type="dxa"/>
            <w:tcBorders>
              <w:left w:val="single" w:sz="4" w:space="0" w:color="auto"/>
            </w:tcBorders>
            <w:vAlign w:val="center"/>
          </w:tcPr>
          <w:p w14:paraId="483F9B97" w14:textId="5DF7F108" w:rsidR="00EE7464" w:rsidRPr="00CE51AF" w:rsidRDefault="00EE7464" w:rsidP="0067111B">
            <w:pPr>
              <w:spacing w:before="40" w:after="40"/>
              <w:ind w:right="-112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</w:tbl>
    <w:p w14:paraId="05B16364" w14:textId="0567F3E1" w:rsidR="006D20CB" w:rsidRDefault="00152362" w:rsidP="00497AFA">
      <w:pPr>
        <w:tabs>
          <w:tab w:val="left" w:pos="3402"/>
        </w:tabs>
        <w:spacing w:before="60" w:after="120"/>
        <w:rPr>
          <w:b/>
          <w:spacing w:val="-6"/>
          <w:sz w:val="22"/>
          <w:szCs w:val="22"/>
        </w:rPr>
      </w:pPr>
      <w:r w:rsidRPr="00497AFA">
        <w:rPr>
          <w:color w:val="000000" w:themeColor="text1"/>
          <w:spacing w:val="-8"/>
          <w:sz w:val="20"/>
          <w:szCs w:val="22"/>
        </w:rPr>
        <w:t>* Đáp án:</w:t>
      </w:r>
      <w:r w:rsidR="00EE7464" w:rsidRPr="00497AFA">
        <w:rPr>
          <w:color w:val="000000" w:themeColor="text1"/>
          <w:spacing w:val="-8"/>
          <w:sz w:val="20"/>
          <w:szCs w:val="22"/>
        </w:rPr>
        <w:t xml:space="preserve"> </w:t>
      </w:r>
      <w:r w:rsidR="002123FB" w:rsidRPr="004117E3">
        <w:rPr>
          <w:b/>
          <w:color w:val="000000" w:themeColor="text1"/>
          <w:spacing w:val="-8"/>
          <w:sz w:val="18"/>
          <w:szCs w:val="18"/>
        </w:rPr>
        <w:t>A</w:t>
      </w:r>
      <w:r w:rsidR="002123FB" w:rsidRPr="004117E3">
        <w:rPr>
          <w:color w:val="000000" w:themeColor="text1"/>
          <w:spacing w:val="-8"/>
          <w:sz w:val="18"/>
          <w:szCs w:val="18"/>
        </w:rPr>
        <w:t xml:space="preserve"> -  </w:t>
      </w:r>
      <w:r w:rsidR="002123FB" w:rsidRPr="004117E3">
        <w:rPr>
          <w:color w:val="000000" w:themeColor="text1"/>
          <w:spacing w:val="-8"/>
          <w:sz w:val="18"/>
          <w:szCs w:val="18"/>
          <w:vertAlign w:val="subscript"/>
        </w:rPr>
        <w:t xml:space="preserve">. . . . . . . . . . .    </w:t>
      </w:r>
      <w:r w:rsidR="002123FB" w:rsidRPr="004117E3">
        <w:rPr>
          <w:color w:val="000000" w:themeColor="text1"/>
          <w:spacing w:val="-8"/>
          <w:sz w:val="18"/>
          <w:szCs w:val="18"/>
        </w:rPr>
        <w:t xml:space="preserve">|  </w:t>
      </w:r>
      <w:r w:rsidR="002123FB" w:rsidRPr="004117E3">
        <w:rPr>
          <w:b/>
          <w:color w:val="000000" w:themeColor="text1"/>
          <w:spacing w:val="-8"/>
          <w:sz w:val="18"/>
          <w:szCs w:val="18"/>
        </w:rPr>
        <w:t>B</w:t>
      </w:r>
      <w:r w:rsidR="002123FB" w:rsidRPr="004117E3">
        <w:rPr>
          <w:color w:val="000000" w:themeColor="text1"/>
          <w:spacing w:val="-8"/>
          <w:sz w:val="18"/>
          <w:szCs w:val="18"/>
        </w:rPr>
        <w:t xml:space="preserve"> - </w:t>
      </w:r>
      <w:r w:rsidR="002123FB" w:rsidRPr="004117E3">
        <w:rPr>
          <w:color w:val="000000" w:themeColor="text1"/>
          <w:spacing w:val="-8"/>
          <w:sz w:val="18"/>
          <w:szCs w:val="18"/>
          <w:vertAlign w:val="subscript"/>
        </w:rPr>
        <w:t xml:space="preserve">. . . . . . . . . . .      </w:t>
      </w:r>
      <w:r w:rsidR="00EE7464" w:rsidRPr="00497AFA">
        <w:rPr>
          <w:color w:val="000000" w:themeColor="text1"/>
          <w:spacing w:val="-8"/>
          <w:sz w:val="20"/>
          <w:szCs w:val="22"/>
        </w:rPr>
        <w:t>|</w:t>
      </w:r>
      <w:r w:rsidRPr="00497AFA">
        <w:rPr>
          <w:color w:val="000000" w:themeColor="text1"/>
          <w:spacing w:val="-8"/>
          <w:sz w:val="20"/>
          <w:szCs w:val="22"/>
        </w:rPr>
        <w:t xml:space="preserve"> </w:t>
      </w:r>
      <w:r w:rsidRPr="00497AFA">
        <w:rPr>
          <w:b/>
          <w:color w:val="000000" w:themeColor="text1"/>
          <w:spacing w:val="-8"/>
          <w:sz w:val="20"/>
          <w:szCs w:val="22"/>
        </w:rPr>
        <w:t>C</w:t>
      </w:r>
      <w:r w:rsidRPr="00497AFA">
        <w:rPr>
          <w:color w:val="000000" w:themeColor="text1"/>
          <w:spacing w:val="-8"/>
          <w:sz w:val="20"/>
          <w:szCs w:val="22"/>
        </w:rPr>
        <w:t xml:space="preserve"> </w:t>
      </w:r>
      <w:r w:rsidR="002123FB" w:rsidRPr="004117E3">
        <w:rPr>
          <w:color w:val="000000" w:themeColor="text1"/>
          <w:spacing w:val="-8"/>
          <w:sz w:val="18"/>
          <w:szCs w:val="18"/>
        </w:rPr>
        <w:t xml:space="preserve">- </w:t>
      </w:r>
      <w:r w:rsidR="002123FB" w:rsidRPr="004117E3">
        <w:rPr>
          <w:color w:val="000000" w:themeColor="text1"/>
          <w:spacing w:val="-8"/>
          <w:sz w:val="18"/>
          <w:szCs w:val="18"/>
          <w:vertAlign w:val="subscript"/>
        </w:rPr>
        <w:t xml:space="preserve">. . . . . . . . . . .      </w:t>
      </w:r>
      <w:r w:rsidR="002123FB" w:rsidRPr="00497AFA">
        <w:rPr>
          <w:color w:val="000000" w:themeColor="text1"/>
          <w:spacing w:val="-8"/>
          <w:sz w:val="20"/>
          <w:szCs w:val="22"/>
        </w:rPr>
        <w:t xml:space="preserve">| </w:t>
      </w:r>
      <w:r w:rsidR="00EE7464" w:rsidRPr="002123FB">
        <w:rPr>
          <w:color w:val="000000" w:themeColor="text1"/>
          <w:spacing w:val="-8"/>
          <w:sz w:val="18"/>
          <w:szCs w:val="18"/>
        </w:rPr>
        <w:t xml:space="preserve">* Kinh Thánh: </w:t>
      </w:r>
      <w:r w:rsidR="002123FB" w:rsidRPr="002123FB">
        <w:rPr>
          <w:color w:val="000000" w:themeColor="text1"/>
          <w:spacing w:val="-8"/>
          <w:sz w:val="18"/>
          <w:szCs w:val="18"/>
        </w:rPr>
        <w:t>_____________________________</w:t>
      </w:r>
    </w:p>
    <w:p w14:paraId="74EF0FC6" w14:textId="38447829" w:rsidR="002D0E85" w:rsidRDefault="001E4C29" w:rsidP="004A1C9E">
      <w:pPr>
        <w:spacing w:after="60"/>
        <w:ind w:left="284" w:right="28" w:hanging="284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0</w:t>
      </w:r>
      <w:r w:rsidR="002D0E85">
        <w:rPr>
          <w:b/>
          <w:bCs/>
          <w:sz w:val="22"/>
          <w:szCs w:val="22"/>
        </w:rPr>
        <w:t>. Khoanh tròn ý đúng nhấ</w:t>
      </w:r>
      <w:r w:rsidR="002D0E85" w:rsidRPr="00DB7BCE">
        <w:rPr>
          <w:b/>
          <w:bCs/>
          <w:sz w:val="22"/>
          <w:szCs w:val="22"/>
        </w:rPr>
        <w:t>t</w:t>
      </w:r>
      <w:r w:rsidR="002D0E85">
        <w:rPr>
          <w:b/>
          <w:bCs/>
          <w:sz w:val="22"/>
          <w:szCs w:val="22"/>
        </w:rPr>
        <w:t xml:space="preserve"> </w:t>
      </w:r>
      <w:r w:rsidR="002D0E85">
        <w:rPr>
          <w:spacing w:val="-6"/>
          <w:sz w:val="22"/>
          <w:szCs w:val="22"/>
        </w:rPr>
        <w:t xml:space="preserve">| </w:t>
      </w:r>
      <w:r w:rsidR="002D0E85" w:rsidRPr="007E7AB9">
        <w:rPr>
          <w:spacing w:val="-6"/>
          <w:sz w:val="22"/>
          <w:szCs w:val="22"/>
        </w:rPr>
        <w:t>Hai nghệ nhân nào được ban cho đầy dẫy thần của Đức Chúa Trời để làm các thứ công nghệ khéo?</w:t>
      </w:r>
    </w:p>
    <w:tbl>
      <w:tblPr>
        <w:tblStyle w:val="TableGrid"/>
        <w:tblW w:w="737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87"/>
        <w:gridCol w:w="3538"/>
        <w:gridCol w:w="241"/>
        <w:gridCol w:w="44"/>
        <w:gridCol w:w="1085"/>
        <w:gridCol w:w="2181"/>
      </w:tblGrid>
      <w:tr w:rsidR="002D0E85" w:rsidRPr="00FE65C9" w14:paraId="5E6049BB" w14:textId="77777777" w:rsidTr="00D876BA">
        <w:trPr>
          <w:trHeight w:hRule="exact" w:val="227"/>
        </w:trPr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</w:tcPr>
          <w:p w14:paraId="123D1B17" w14:textId="77777777" w:rsidR="002D0E85" w:rsidRPr="003A67B4" w:rsidRDefault="002D0E85" w:rsidP="00D876BA">
            <w:pPr>
              <w:spacing w:after="40"/>
              <w:ind w:right="-113"/>
              <w:rPr>
                <w:b/>
                <w:sz w:val="20"/>
                <w:szCs w:val="20"/>
              </w:rPr>
            </w:pPr>
            <w:r w:rsidRPr="003A67B4">
              <w:rPr>
                <w:b/>
                <w:sz w:val="20"/>
                <w:szCs w:val="20"/>
              </w:rPr>
              <w:t>a.</w:t>
            </w:r>
          </w:p>
        </w:tc>
        <w:tc>
          <w:tcPr>
            <w:tcW w:w="35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4F415" w14:textId="77777777" w:rsidR="002D0E85" w:rsidRPr="003A67B4" w:rsidRDefault="002D0E85" w:rsidP="00D876BA">
            <w:pPr>
              <w:ind w:right="-113"/>
              <w:rPr>
                <w:sz w:val="20"/>
                <w:szCs w:val="20"/>
              </w:rPr>
            </w:pPr>
            <w:r w:rsidRPr="007E7AB9">
              <w:rPr>
                <w:bCs/>
                <w:sz w:val="20"/>
                <w:szCs w:val="20"/>
              </w:rPr>
              <w:t>Bết-sa-lê-ên, con trai của U-ri</w:t>
            </w:r>
          </w:p>
        </w:tc>
        <w:tc>
          <w:tcPr>
            <w:tcW w:w="28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54A258" w14:textId="19ADA045" w:rsidR="002D0E85" w:rsidRPr="003A67B4" w:rsidRDefault="002D0E85" w:rsidP="00D876BA">
            <w:pPr>
              <w:ind w:right="-113"/>
              <w:rPr>
                <w:sz w:val="20"/>
                <w:szCs w:val="20"/>
              </w:rPr>
            </w:pPr>
            <w:r w:rsidRPr="003A67B4">
              <w:rPr>
                <w:b/>
                <w:sz w:val="20"/>
                <w:szCs w:val="20"/>
              </w:rPr>
              <w:t>c.</w:t>
            </w:r>
          </w:p>
        </w:tc>
        <w:tc>
          <w:tcPr>
            <w:tcW w:w="3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E4E634" w14:textId="77777777" w:rsidR="002D0E85" w:rsidRPr="002123FB" w:rsidRDefault="002D0E85" w:rsidP="00D876BA">
            <w:pPr>
              <w:ind w:right="-113"/>
              <w:rPr>
                <w:sz w:val="20"/>
                <w:szCs w:val="20"/>
              </w:rPr>
            </w:pPr>
            <w:r w:rsidRPr="002123FB">
              <w:rPr>
                <w:bCs/>
                <w:sz w:val="20"/>
                <w:szCs w:val="20"/>
              </w:rPr>
              <w:t>Bết-sa-lê-ên và Ô-li-ô-háp</w:t>
            </w:r>
          </w:p>
        </w:tc>
      </w:tr>
      <w:tr w:rsidR="002D0E85" w:rsidRPr="0092441B" w14:paraId="37AA2B24" w14:textId="77777777" w:rsidTr="00D876BA">
        <w:trPr>
          <w:trHeight w:hRule="exact" w:val="227"/>
        </w:trPr>
        <w:tc>
          <w:tcPr>
            <w:tcW w:w="287" w:type="dxa"/>
            <w:tcBorders>
              <w:top w:val="nil"/>
              <w:left w:val="nil"/>
              <w:bottom w:val="nil"/>
              <w:right w:val="nil"/>
            </w:tcBorders>
          </w:tcPr>
          <w:p w14:paraId="2EF97A0E" w14:textId="77777777" w:rsidR="002D0E85" w:rsidRPr="00F50E68" w:rsidRDefault="002D0E85" w:rsidP="00D876BA">
            <w:pPr>
              <w:spacing w:after="40"/>
              <w:ind w:right="-113"/>
              <w:rPr>
                <w:b/>
                <w:sz w:val="20"/>
                <w:szCs w:val="20"/>
              </w:rPr>
            </w:pPr>
            <w:r w:rsidRPr="00F50E68">
              <w:rPr>
                <w:b/>
                <w:sz w:val="20"/>
                <w:szCs w:val="20"/>
              </w:rPr>
              <w:t>b.</w:t>
            </w:r>
          </w:p>
        </w:tc>
        <w:tc>
          <w:tcPr>
            <w:tcW w:w="35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CC2CE0" w14:textId="77777777" w:rsidR="002D0E85" w:rsidRPr="007E7AB9" w:rsidRDefault="002D0E85" w:rsidP="00D876BA">
            <w:pPr>
              <w:ind w:right="-113"/>
              <w:rPr>
                <w:sz w:val="20"/>
                <w:szCs w:val="20"/>
              </w:rPr>
            </w:pPr>
            <w:r w:rsidRPr="007E7AB9">
              <w:rPr>
                <w:sz w:val="20"/>
                <w:szCs w:val="20"/>
              </w:rPr>
              <w:t>Ô-hô-li-áp, con trai A-si-mạc</w:t>
            </w:r>
          </w:p>
        </w:tc>
        <w:tc>
          <w:tcPr>
            <w:tcW w:w="28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E25349" w14:textId="77777777" w:rsidR="002D0E85" w:rsidRPr="003A67B4" w:rsidRDefault="002D0E85" w:rsidP="00D876BA">
            <w:pPr>
              <w:ind w:right="-113"/>
              <w:rPr>
                <w:sz w:val="20"/>
                <w:szCs w:val="20"/>
              </w:rPr>
            </w:pPr>
            <w:r w:rsidRPr="003A67B4">
              <w:rPr>
                <w:b/>
                <w:sz w:val="20"/>
                <w:szCs w:val="20"/>
              </w:rPr>
              <w:t>d.</w:t>
            </w:r>
          </w:p>
        </w:tc>
        <w:tc>
          <w:tcPr>
            <w:tcW w:w="3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A1DD0E" w14:textId="77777777" w:rsidR="002D0E85" w:rsidRPr="003A67B4" w:rsidRDefault="002D0E85" w:rsidP="00D876BA">
            <w:pPr>
              <w:spacing w:after="60"/>
              <w:ind w:right="-113"/>
              <w:rPr>
                <w:sz w:val="20"/>
                <w:szCs w:val="20"/>
              </w:rPr>
            </w:pPr>
            <w:r w:rsidRPr="007E7AB9">
              <w:rPr>
                <w:bCs/>
                <w:sz w:val="20"/>
                <w:szCs w:val="20"/>
              </w:rPr>
              <w:t>Bết-sa-lê-ên, cháu Hu-rơ</w:t>
            </w:r>
          </w:p>
        </w:tc>
      </w:tr>
      <w:tr w:rsidR="002D0E85" w:rsidRPr="00ED4DF7" w14:paraId="7892F05E" w14:textId="77777777" w:rsidTr="00D876BA">
        <w:trPr>
          <w:trHeight w:hRule="exact" w:val="227"/>
        </w:trPr>
        <w:tc>
          <w:tcPr>
            <w:tcW w:w="38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45E1BE" w14:textId="77777777" w:rsidR="002D0E85" w:rsidRPr="00ED4DF7" w:rsidRDefault="002D0E85" w:rsidP="00D876BA">
            <w:pPr>
              <w:spacing w:before="40"/>
              <w:ind w:right="-111"/>
              <w:rPr>
                <w:b/>
                <w:sz w:val="20"/>
                <w:szCs w:val="20"/>
              </w:rPr>
            </w:pPr>
            <w:r w:rsidRPr="00A2581E">
              <w:rPr>
                <w:b/>
                <w:bCs/>
                <w:color w:val="C00000"/>
                <w:sz w:val="20"/>
                <w:szCs w:val="20"/>
              </w:rPr>
              <w:tab/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1EB73" w14:textId="77777777" w:rsidR="002D0E85" w:rsidRPr="00ED4DF7" w:rsidRDefault="002D0E85" w:rsidP="00D876BA">
            <w:pPr>
              <w:spacing w:before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11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261D0" w14:textId="4C58EFD8" w:rsidR="002D0E85" w:rsidRPr="005D52FF" w:rsidRDefault="002D0E85" w:rsidP="00D876BA">
            <w:pPr>
              <w:spacing w:before="40"/>
              <w:ind w:right="-113"/>
              <w:rPr>
                <w:sz w:val="18"/>
                <w:szCs w:val="18"/>
              </w:rPr>
            </w:pPr>
            <w:r w:rsidRPr="005D52FF">
              <w:rPr>
                <w:color w:val="000000" w:themeColor="text1"/>
                <w:spacing w:val="-8"/>
                <w:sz w:val="18"/>
                <w:szCs w:val="18"/>
              </w:rPr>
              <w:t xml:space="preserve"> * Kinh Thánh: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CF2387" w14:textId="34EA37E1" w:rsidR="002D0E85" w:rsidRPr="005D52FF" w:rsidRDefault="002D0E85" w:rsidP="00D876BA">
            <w:pPr>
              <w:spacing w:before="40"/>
              <w:ind w:left="-105" w:right="-113"/>
              <w:rPr>
                <w:sz w:val="18"/>
                <w:szCs w:val="18"/>
              </w:rPr>
            </w:pPr>
          </w:p>
        </w:tc>
      </w:tr>
    </w:tbl>
    <w:p w14:paraId="6A92416B" w14:textId="4787E677" w:rsidR="006D20CB" w:rsidRDefault="00745DC3" w:rsidP="002E5B84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43A14D1B" wp14:editId="07B1AB4F">
                <wp:simplePos x="0" y="0"/>
                <wp:positionH relativeFrom="column">
                  <wp:posOffset>-29845</wp:posOffset>
                </wp:positionH>
                <wp:positionV relativeFrom="paragraph">
                  <wp:posOffset>53975</wp:posOffset>
                </wp:positionV>
                <wp:extent cx="4791075" cy="1447800"/>
                <wp:effectExtent l="0" t="0" r="28575" b="190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91075" cy="1447800"/>
                          <a:chOff x="0" y="0"/>
                          <a:chExt cx="4791075" cy="14478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791075" cy="1447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111635" w14:textId="77777777" w:rsidR="002E5B84" w:rsidRPr="00F30C64" w:rsidRDefault="002E5B84" w:rsidP="00F30C64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sz w:val="22"/>
                                </w:rPr>
                              </w:pPr>
                              <w:r w:rsidRPr="00F30C64">
                                <w:rPr>
                                  <w:b/>
                                  <w:sz w:val="22"/>
                                </w:rPr>
                                <w:t>THÔNG BÁO</w:t>
                              </w:r>
                            </w:p>
                            <w:p w14:paraId="3FDF4B30" w14:textId="24906DF9" w:rsidR="00BF740D" w:rsidRDefault="002E5B84" w:rsidP="00F30C64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097771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</w:t>
                              </w:r>
                              <w:r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bài</w:t>
                              </w:r>
                              <w:r w:rsidRPr="00097771">
                                <w:rPr>
                                  <w:sz w:val="20"/>
                                  <w:szCs w:val="20"/>
                                </w:rPr>
                                <w:t>: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BF740D">
                                <w:rPr>
                                  <w:b/>
                                  <w:sz w:val="20"/>
                                  <w:szCs w:val="20"/>
                                </w:rPr>
                                <w:t>31</w:t>
                              </w:r>
                              <w:r w:rsidRPr="00097771">
                                <w:rPr>
                                  <w:b/>
                                  <w:sz w:val="20"/>
                                  <w:szCs w:val="20"/>
                                </w:rPr>
                                <w:t>.0</w:t>
                              </w:r>
                              <w:r>
                                <w:rPr>
                                  <w:b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097771">
                                <w:rPr>
                                  <w:b/>
                                  <w:sz w:val="20"/>
                                  <w:szCs w:val="20"/>
                                </w:rPr>
                                <w:t>.2024.</w:t>
                              </w:r>
                              <w:r w:rsidRPr="00097771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</w:t>
                              </w:r>
                              <w:r w:rsidR="00F30C64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BF740D">
                                <w:rPr>
                                  <w:sz w:val="20"/>
                                  <w:szCs w:val="20"/>
                                </w:rPr>
                                <w:t>Lời Sống Hằng Ngày</w:t>
                              </w:r>
                              <w:r w:rsidRPr="00097771">
                                <w:rPr>
                                  <w:sz w:val="20"/>
                                  <w:szCs w:val="20"/>
                                </w:rPr>
                                <w:t>. Bài nộp trễ bị trừ 10 điểm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, t</w:t>
                              </w:r>
                              <w:r w:rsidRPr="00097771">
                                <w:rPr>
                                  <w:sz w:val="20"/>
                                  <w:szCs w:val="20"/>
                                </w:rPr>
                                <w:t xml:space="preserve">ừ lần nộp trễ thứ 3 trong năm sẽ không được </w:t>
                              </w:r>
                              <w:r w:rsidR="00F30C64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097771">
                                <w:rPr>
                                  <w:sz w:val="20"/>
                                  <w:szCs w:val="20"/>
                                </w:rPr>
                                <w:t xml:space="preserve">tính điểm. </w:t>
                              </w:r>
                              <w:r w:rsidR="00F30C64" w:rsidRPr="00F30C64">
                                <w:rPr>
                                  <w:sz w:val="20"/>
                                  <w:szCs w:val="20"/>
                                </w:rPr>
                                <w:t>Không tính điểm b</w:t>
                              </w: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>ài nộp nhiều lần hoặc l</w:t>
                              </w:r>
                              <w:r w:rsidR="00F30C64" w:rsidRPr="00F30C64">
                                <w:rPr>
                                  <w:sz w:val="20"/>
                                  <w:szCs w:val="20"/>
                                </w:rPr>
                                <w:t>àm bằng bút chì</w:t>
                              </w: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F30C64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34BC1CB0" w14:textId="73A56180" w:rsidR="00BF740D" w:rsidRPr="00F30C64" w:rsidRDefault="00BF740D" w:rsidP="00F30C64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 xml:space="preserve">Quý tín hữu có thể </w:t>
                              </w:r>
                              <w:r w:rsidR="00F30C64" w:rsidRPr="00F30C64">
                                <w:rPr>
                                  <w:sz w:val="20"/>
                                  <w:szCs w:val="20"/>
                                </w:rPr>
                                <w:t xml:space="preserve">quét mã QR </w:t>
                              </w:r>
                              <w:r w:rsidR="00F30C64">
                                <w:rPr>
                                  <w:sz w:val="20"/>
                                  <w:szCs w:val="20"/>
                                </w:rPr>
                                <w:t xml:space="preserve">để </w:t>
                              </w: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>tải bài làm</w:t>
                              </w:r>
                              <w:r w:rsidR="00F30C64">
                                <w:rPr>
                                  <w:sz w:val="20"/>
                                  <w:szCs w:val="20"/>
                                </w:rPr>
                                <w:t>, hoặc tải từ</w:t>
                              </w: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 xml:space="preserve"> link</w:t>
                              </w:r>
                              <w:r w:rsidR="00F30C64">
                                <w:rPr>
                                  <w:sz w:val="20"/>
                                  <w:szCs w:val="20"/>
                                </w:rPr>
                                <w:t>:</w:t>
                              </w:r>
                              <w:r w:rsidRPr="00F30C64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F30C64" w:rsidRPr="00F30C64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12" w:history="1">
                                <w:r w:rsidR="00F30C64" w:rsidRPr="00A472F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="00F30C64" w:rsidRPr="00F30C64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1D55CC4" w14:textId="25209917" w:rsidR="002E5B84" w:rsidRDefault="002E5B84" w:rsidP="00F30C64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51D41B3B" w14:textId="6FF5231D" w:rsidR="002E5B84" w:rsidRPr="00097771" w:rsidRDefault="002E5B84" w:rsidP="00F30C64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097771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097771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D90E3EA" w14:textId="77777777" w:rsidR="002E5B84" w:rsidRDefault="002E5B84" w:rsidP="00F30C64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00500" y="381000"/>
                            <a:ext cx="66548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3A14D1B" id="Group 7" o:spid="_x0000_s1032" style="position:absolute;margin-left:-2.35pt;margin-top:4.25pt;width:377.25pt;height:114pt;z-index:251958272" coordsize="47910,14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">
                <v:shape id="Text Box 5" o:spid="_x0000_s1033" type="#_x0000_t202" style="position:absolute;width:47910;height:14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68111635" w14:textId="77777777" w:rsidR="002E5B84" w:rsidRPr="00F30C64" w:rsidRDefault="002E5B84" w:rsidP="00F30C64">
                        <w:pPr>
                          <w:ind w:left="226" w:right="-51" w:hanging="215"/>
                          <w:jc w:val="center"/>
                          <w:rPr>
                            <w:b/>
                            <w:sz w:val="22"/>
                          </w:rPr>
                        </w:pPr>
                        <w:r w:rsidRPr="00F30C64">
                          <w:rPr>
                            <w:b/>
                            <w:sz w:val="22"/>
                          </w:rPr>
                          <w:t>THÔNG BÁO</w:t>
                        </w:r>
                      </w:p>
                      <w:p w14:paraId="3FDF4B30" w14:textId="24906DF9" w:rsidR="00BF740D" w:rsidRDefault="002E5B84" w:rsidP="00F30C64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097771">
                          <w:rPr>
                            <w:b/>
                            <w:sz w:val="20"/>
                            <w:szCs w:val="20"/>
                          </w:rPr>
                          <w:t>Hạn nộp</w:t>
                        </w:r>
                        <w:r>
                          <w:rPr>
                            <w:b/>
                            <w:sz w:val="20"/>
                            <w:szCs w:val="20"/>
                          </w:rPr>
                          <w:t xml:space="preserve"> bài</w:t>
                        </w:r>
                        <w:r w:rsidRPr="00097771">
                          <w:rPr>
                            <w:sz w:val="20"/>
                            <w:szCs w:val="20"/>
                          </w:rPr>
                          <w:t>: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BF740D">
                          <w:rPr>
                            <w:b/>
                            <w:sz w:val="20"/>
                            <w:szCs w:val="20"/>
                          </w:rPr>
                          <w:t>31</w:t>
                        </w:r>
                        <w:r w:rsidRPr="00097771">
                          <w:rPr>
                            <w:b/>
                            <w:sz w:val="20"/>
                            <w:szCs w:val="20"/>
                          </w:rPr>
                          <w:t>.0</w:t>
                        </w:r>
                        <w:r>
                          <w:rPr>
                            <w:b/>
                            <w:sz w:val="20"/>
                            <w:szCs w:val="20"/>
                          </w:rPr>
                          <w:t>3</w:t>
                        </w:r>
                        <w:r w:rsidRPr="00097771">
                          <w:rPr>
                            <w:b/>
                            <w:sz w:val="20"/>
                            <w:szCs w:val="20"/>
                          </w:rPr>
                          <w:t>.2024.</w:t>
                        </w:r>
                        <w:r w:rsidRPr="00097771">
                          <w:rPr>
                            <w:sz w:val="20"/>
                            <w:szCs w:val="20"/>
                          </w:rPr>
                          <w:t xml:space="preserve"> Bài nộp xin bỏ vào thùng Thu bài đọc</w:t>
                        </w:r>
                        <w:r w:rsidR="00F30C64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BF740D">
                          <w:rPr>
                            <w:sz w:val="20"/>
                            <w:szCs w:val="20"/>
                          </w:rPr>
                          <w:t>Lời Sống Hằng Ngày</w:t>
                        </w:r>
                        <w:r w:rsidRPr="00097771">
                          <w:rPr>
                            <w:sz w:val="20"/>
                            <w:szCs w:val="20"/>
                          </w:rPr>
                          <w:t>. Bài nộp trễ bị trừ 10 điểm</w:t>
                        </w:r>
                        <w:r>
                          <w:rPr>
                            <w:sz w:val="20"/>
                            <w:szCs w:val="20"/>
                          </w:rPr>
                          <w:t>, t</w:t>
                        </w:r>
                        <w:r w:rsidRPr="00097771">
                          <w:rPr>
                            <w:sz w:val="20"/>
                            <w:szCs w:val="20"/>
                          </w:rPr>
                          <w:t xml:space="preserve">ừ lần nộp trễ thứ 3 trong năm sẽ không được </w:t>
                        </w:r>
                        <w:r w:rsidR="00F30C64">
                          <w:rPr>
                            <w:sz w:val="20"/>
                            <w:szCs w:val="20"/>
                          </w:rPr>
                          <w:br/>
                        </w:r>
                        <w:r w:rsidRPr="00097771">
                          <w:rPr>
                            <w:sz w:val="20"/>
                            <w:szCs w:val="20"/>
                          </w:rPr>
                          <w:t xml:space="preserve">tính điểm. </w:t>
                        </w:r>
                        <w:r w:rsidR="00F30C64" w:rsidRPr="00F30C64">
                          <w:rPr>
                            <w:sz w:val="20"/>
                            <w:szCs w:val="20"/>
                          </w:rPr>
                          <w:t>Không tính điểm b</w:t>
                        </w:r>
                        <w:r w:rsidRPr="00F30C64">
                          <w:rPr>
                            <w:sz w:val="20"/>
                            <w:szCs w:val="20"/>
                          </w:rPr>
                          <w:t>ài nộp nhiều lần hoặc l</w:t>
                        </w:r>
                        <w:r w:rsidR="00F30C64" w:rsidRPr="00F30C64">
                          <w:rPr>
                            <w:sz w:val="20"/>
                            <w:szCs w:val="20"/>
                          </w:rPr>
                          <w:t>àm bằng bút chì</w:t>
                        </w:r>
                        <w:r w:rsidRPr="00F30C64">
                          <w:rPr>
                            <w:sz w:val="20"/>
                            <w:szCs w:val="20"/>
                          </w:rPr>
                          <w:t xml:space="preserve">. </w:t>
                        </w:r>
                        <w:r w:rsidR="00F30C64">
                          <w:rPr>
                            <w:sz w:val="20"/>
                            <w:szCs w:val="20"/>
                          </w:rPr>
                          <w:br/>
                        </w:r>
                        <w:r w:rsidRPr="00F30C64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34BC1CB0" w14:textId="73A56180" w:rsidR="00BF740D" w:rsidRPr="00F30C64" w:rsidRDefault="00BF740D" w:rsidP="00F30C64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F30C64">
                          <w:rPr>
                            <w:sz w:val="20"/>
                            <w:szCs w:val="20"/>
                          </w:rPr>
                          <w:t xml:space="preserve">Quý tín hữu có thể </w:t>
                        </w:r>
                        <w:r w:rsidR="00F30C64" w:rsidRPr="00F30C64">
                          <w:rPr>
                            <w:sz w:val="20"/>
                            <w:szCs w:val="20"/>
                          </w:rPr>
                          <w:t xml:space="preserve">quét mã QR </w:t>
                        </w:r>
                        <w:r w:rsidR="00F30C64">
                          <w:rPr>
                            <w:sz w:val="20"/>
                            <w:szCs w:val="20"/>
                          </w:rPr>
                          <w:t xml:space="preserve">để </w:t>
                        </w:r>
                        <w:r w:rsidRPr="00F30C64">
                          <w:rPr>
                            <w:sz w:val="20"/>
                            <w:szCs w:val="20"/>
                          </w:rPr>
                          <w:t>tải bài làm</w:t>
                        </w:r>
                        <w:r w:rsidR="00F30C64">
                          <w:rPr>
                            <w:sz w:val="20"/>
                            <w:szCs w:val="20"/>
                          </w:rPr>
                          <w:t>, hoặc tải từ</w:t>
                        </w:r>
                        <w:r w:rsidRPr="00F30C64">
                          <w:rPr>
                            <w:sz w:val="20"/>
                            <w:szCs w:val="20"/>
                          </w:rPr>
                          <w:t xml:space="preserve"> link</w:t>
                        </w:r>
                        <w:r w:rsidR="00F30C64">
                          <w:rPr>
                            <w:sz w:val="20"/>
                            <w:szCs w:val="20"/>
                          </w:rPr>
                          <w:t>:</w:t>
                        </w:r>
                        <w:r w:rsidRPr="00F30C64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F30C64" w:rsidRPr="00F30C64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4" w:history="1">
                          <w:r w:rsidR="00F30C64" w:rsidRPr="00A472F0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="00F30C64" w:rsidRPr="00F30C64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61D55CC4" w14:textId="25209917" w:rsidR="002E5B84" w:rsidRDefault="002E5B84" w:rsidP="00F30C64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51D41B3B" w14:textId="6FF5231D" w:rsidR="002E5B84" w:rsidRPr="00097771" w:rsidRDefault="002E5B84" w:rsidP="00F30C64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097771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097771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4D90E3EA" w14:textId="77777777" w:rsidR="002E5B84" w:rsidRDefault="002E5B84" w:rsidP="00F30C64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40005;top:3810;width:6654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5" o:title=""/>
                </v:shape>
              </v:group>
            </w:pict>
          </mc:Fallback>
        </mc:AlternateContent>
      </w:r>
    </w:p>
    <w:p w14:paraId="2C45B364" w14:textId="0DF6B37E" w:rsidR="006D20CB" w:rsidRDefault="006D20CB" w:rsidP="002E5B84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</w:p>
    <w:p w14:paraId="59701C54" w14:textId="5668D16A" w:rsidR="006D20CB" w:rsidRDefault="006D20CB" w:rsidP="002E5B84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</w:p>
    <w:p w14:paraId="1D704C4D" w14:textId="37190A72" w:rsidR="006D20CB" w:rsidRDefault="006D20CB" w:rsidP="002E5B84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</w:p>
    <w:p w14:paraId="4558E16A" w14:textId="507069CC" w:rsidR="006D20CB" w:rsidRDefault="006D20CB" w:rsidP="002E5B84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</w:p>
    <w:p w14:paraId="479E6E52" w14:textId="116631A4" w:rsidR="00DA06D0" w:rsidRPr="00C153FE" w:rsidRDefault="00DA06D0" w:rsidP="00C153FE">
      <w:pPr>
        <w:spacing w:before="60" w:after="60"/>
        <w:ind w:right="28"/>
        <w:rPr>
          <w:b/>
          <w:spacing w:val="-6"/>
          <w:sz w:val="22"/>
          <w:szCs w:val="22"/>
        </w:rPr>
      </w:pPr>
    </w:p>
    <w:sectPr w:rsidR="00DA06D0" w:rsidRPr="00C153FE" w:rsidSect="002657F0">
      <w:pgSz w:w="8391" w:h="11906" w:code="11"/>
      <w:pgMar w:top="454" w:right="454" w:bottom="454" w:left="45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6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2028944235">
    <w:abstractNumId w:val="7"/>
  </w:num>
  <w:num w:numId="2" w16cid:durableId="1915164112">
    <w:abstractNumId w:val="8"/>
  </w:num>
  <w:num w:numId="3" w16cid:durableId="337002791">
    <w:abstractNumId w:val="12"/>
  </w:num>
  <w:num w:numId="4" w16cid:durableId="1495803679">
    <w:abstractNumId w:val="17"/>
  </w:num>
  <w:num w:numId="5" w16cid:durableId="1955407411">
    <w:abstractNumId w:val="1"/>
  </w:num>
  <w:num w:numId="6" w16cid:durableId="206722870">
    <w:abstractNumId w:val="9"/>
  </w:num>
  <w:num w:numId="7" w16cid:durableId="1736313509">
    <w:abstractNumId w:val="14"/>
  </w:num>
  <w:num w:numId="8" w16cid:durableId="1599438540">
    <w:abstractNumId w:val="4"/>
  </w:num>
  <w:num w:numId="9" w16cid:durableId="1265655376">
    <w:abstractNumId w:val="21"/>
  </w:num>
  <w:num w:numId="10" w16cid:durableId="1640300866">
    <w:abstractNumId w:val="18"/>
  </w:num>
  <w:num w:numId="11" w16cid:durableId="800999856">
    <w:abstractNumId w:val="20"/>
  </w:num>
  <w:num w:numId="12" w16cid:durableId="1418399546">
    <w:abstractNumId w:val="2"/>
  </w:num>
  <w:num w:numId="13" w16cid:durableId="358818617">
    <w:abstractNumId w:val="11"/>
  </w:num>
  <w:num w:numId="14" w16cid:durableId="1016691696">
    <w:abstractNumId w:val="16"/>
  </w:num>
  <w:num w:numId="15" w16cid:durableId="896084466">
    <w:abstractNumId w:val="6"/>
  </w:num>
  <w:num w:numId="16" w16cid:durableId="1444616691">
    <w:abstractNumId w:val="5"/>
  </w:num>
  <w:num w:numId="17" w16cid:durableId="765350473">
    <w:abstractNumId w:val="3"/>
  </w:num>
  <w:num w:numId="18" w16cid:durableId="1888759751">
    <w:abstractNumId w:val="23"/>
  </w:num>
  <w:num w:numId="19" w16cid:durableId="2067949849">
    <w:abstractNumId w:val="22"/>
  </w:num>
  <w:num w:numId="20" w16cid:durableId="1376462679">
    <w:abstractNumId w:val="10"/>
  </w:num>
  <w:num w:numId="21" w16cid:durableId="1067726346">
    <w:abstractNumId w:val="8"/>
  </w:num>
  <w:num w:numId="22" w16cid:durableId="664163429">
    <w:abstractNumId w:val="19"/>
  </w:num>
  <w:num w:numId="23" w16cid:durableId="1696811434">
    <w:abstractNumId w:val="24"/>
  </w:num>
  <w:num w:numId="24" w16cid:durableId="138378075">
    <w:abstractNumId w:val="13"/>
  </w:num>
  <w:num w:numId="25" w16cid:durableId="146754075">
    <w:abstractNumId w:val="15"/>
  </w:num>
  <w:num w:numId="26" w16cid:durableId="107879082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zt7A0NzazMDQ3MjBX0lEKTi0uzszPAykwrAUATzijzywAAAA="/>
  </w:docVars>
  <w:rsids>
    <w:rsidRoot w:val="002E11C5"/>
    <w:rsid w:val="00000BF6"/>
    <w:rsid w:val="000016C7"/>
    <w:rsid w:val="000016DB"/>
    <w:rsid w:val="00002A62"/>
    <w:rsid w:val="000033D9"/>
    <w:rsid w:val="00003E4D"/>
    <w:rsid w:val="00004C34"/>
    <w:rsid w:val="000054C2"/>
    <w:rsid w:val="0000587E"/>
    <w:rsid w:val="00005E68"/>
    <w:rsid w:val="000075B2"/>
    <w:rsid w:val="00007EA5"/>
    <w:rsid w:val="000118EB"/>
    <w:rsid w:val="00011B7D"/>
    <w:rsid w:val="00012153"/>
    <w:rsid w:val="00013DA3"/>
    <w:rsid w:val="00014CC8"/>
    <w:rsid w:val="000161FC"/>
    <w:rsid w:val="000162B3"/>
    <w:rsid w:val="00016723"/>
    <w:rsid w:val="00016DCC"/>
    <w:rsid w:val="00017F96"/>
    <w:rsid w:val="00020E7D"/>
    <w:rsid w:val="00021342"/>
    <w:rsid w:val="00025719"/>
    <w:rsid w:val="00027889"/>
    <w:rsid w:val="00030606"/>
    <w:rsid w:val="0003203C"/>
    <w:rsid w:val="00032170"/>
    <w:rsid w:val="00034212"/>
    <w:rsid w:val="00035664"/>
    <w:rsid w:val="000366C1"/>
    <w:rsid w:val="00040311"/>
    <w:rsid w:val="000405D0"/>
    <w:rsid w:val="00041743"/>
    <w:rsid w:val="00041DE5"/>
    <w:rsid w:val="00041ED7"/>
    <w:rsid w:val="00041FE0"/>
    <w:rsid w:val="000432E0"/>
    <w:rsid w:val="000435AB"/>
    <w:rsid w:val="00043C16"/>
    <w:rsid w:val="00045C20"/>
    <w:rsid w:val="00047A75"/>
    <w:rsid w:val="00047BFD"/>
    <w:rsid w:val="00047F2D"/>
    <w:rsid w:val="00050D90"/>
    <w:rsid w:val="00050EDF"/>
    <w:rsid w:val="00051074"/>
    <w:rsid w:val="00052FD4"/>
    <w:rsid w:val="00053A7F"/>
    <w:rsid w:val="00053AF9"/>
    <w:rsid w:val="000540EF"/>
    <w:rsid w:val="00054781"/>
    <w:rsid w:val="00054F67"/>
    <w:rsid w:val="00056384"/>
    <w:rsid w:val="00056BC3"/>
    <w:rsid w:val="00056BD7"/>
    <w:rsid w:val="000570FC"/>
    <w:rsid w:val="000578C5"/>
    <w:rsid w:val="00057B84"/>
    <w:rsid w:val="00060145"/>
    <w:rsid w:val="00062233"/>
    <w:rsid w:val="00062401"/>
    <w:rsid w:val="00062810"/>
    <w:rsid w:val="000636B3"/>
    <w:rsid w:val="00065F65"/>
    <w:rsid w:val="000671B0"/>
    <w:rsid w:val="000704C9"/>
    <w:rsid w:val="000708FC"/>
    <w:rsid w:val="00070AD0"/>
    <w:rsid w:val="0007249A"/>
    <w:rsid w:val="00073A1E"/>
    <w:rsid w:val="00073E4D"/>
    <w:rsid w:val="0007450C"/>
    <w:rsid w:val="00074962"/>
    <w:rsid w:val="00075523"/>
    <w:rsid w:val="00075AA1"/>
    <w:rsid w:val="00076137"/>
    <w:rsid w:val="00077136"/>
    <w:rsid w:val="00077148"/>
    <w:rsid w:val="00082184"/>
    <w:rsid w:val="000823D2"/>
    <w:rsid w:val="000830B0"/>
    <w:rsid w:val="00083D3C"/>
    <w:rsid w:val="00085048"/>
    <w:rsid w:val="000856DE"/>
    <w:rsid w:val="00085D17"/>
    <w:rsid w:val="00086AA8"/>
    <w:rsid w:val="00090050"/>
    <w:rsid w:val="00090870"/>
    <w:rsid w:val="00090EB1"/>
    <w:rsid w:val="00091A8D"/>
    <w:rsid w:val="00091B86"/>
    <w:rsid w:val="000940EB"/>
    <w:rsid w:val="0009428E"/>
    <w:rsid w:val="000944AF"/>
    <w:rsid w:val="0009592C"/>
    <w:rsid w:val="000959DC"/>
    <w:rsid w:val="00095AFA"/>
    <w:rsid w:val="00096004"/>
    <w:rsid w:val="00096DD6"/>
    <w:rsid w:val="00097771"/>
    <w:rsid w:val="000A0A5C"/>
    <w:rsid w:val="000A0E07"/>
    <w:rsid w:val="000A2D33"/>
    <w:rsid w:val="000A3997"/>
    <w:rsid w:val="000A5A40"/>
    <w:rsid w:val="000A6B9D"/>
    <w:rsid w:val="000A7533"/>
    <w:rsid w:val="000A7CC5"/>
    <w:rsid w:val="000A7E87"/>
    <w:rsid w:val="000B1225"/>
    <w:rsid w:val="000B2AB4"/>
    <w:rsid w:val="000B2B79"/>
    <w:rsid w:val="000B2DE6"/>
    <w:rsid w:val="000B3600"/>
    <w:rsid w:val="000B6395"/>
    <w:rsid w:val="000B63E7"/>
    <w:rsid w:val="000B6A67"/>
    <w:rsid w:val="000B7136"/>
    <w:rsid w:val="000C0751"/>
    <w:rsid w:val="000C1B5F"/>
    <w:rsid w:val="000C2BD3"/>
    <w:rsid w:val="000C3BAE"/>
    <w:rsid w:val="000C50D5"/>
    <w:rsid w:val="000C54E4"/>
    <w:rsid w:val="000C632B"/>
    <w:rsid w:val="000C72F9"/>
    <w:rsid w:val="000D12C9"/>
    <w:rsid w:val="000D212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006"/>
    <w:rsid w:val="000F14FD"/>
    <w:rsid w:val="000F1864"/>
    <w:rsid w:val="000F2D6E"/>
    <w:rsid w:val="000F4407"/>
    <w:rsid w:val="000F4866"/>
    <w:rsid w:val="000F6AF1"/>
    <w:rsid w:val="000F6BED"/>
    <w:rsid w:val="000F6C42"/>
    <w:rsid w:val="00101FD7"/>
    <w:rsid w:val="001030D7"/>
    <w:rsid w:val="00103416"/>
    <w:rsid w:val="0010344A"/>
    <w:rsid w:val="0010345D"/>
    <w:rsid w:val="00105631"/>
    <w:rsid w:val="00105E9D"/>
    <w:rsid w:val="001076F4"/>
    <w:rsid w:val="001101BF"/>
    <w:rsid w:val="00110DCE"/>
    <w:rsid w:val="0011155A"/>
    <w:rsid w:val="001115D5"/>
    <w:rsid w:val="00111752"/>
    <w:rsid w:val="00111A46"/>
    <w:rsid w:val="00113083"/>
    <w:rsid w:val="00113A16"/>
    <w:rsid w:val="00114545"/>
    <w:rsid w:val="00116DC4"/>
    <w:rsid w:val="001176E9"/>
    <w:rsid w:val="00120966"/>
    <w:rsid w:val="00120FD2"/>
    <w:rsid w:val="001214CD"/>
    <w:rsid w:val="0012223E"/>
    <w:rsid w:val="00122FBE"/>
    <w:rsid w:val="001237D4"/>
    <w:rsid w:val="00124476"/>
    <w:rsid w:val="00127060"/>
    <w:rsid w:val="00132106"/>
    <w:rsid w:val="001328CE"/>
    <w:rsid w:val="00137A96"/>
    <w:rsid w:val="001403AF"/>
    <w:rsid w:val="00140F36"/>
    <w:rsid w:val="00140FCF"/>
    <w:rsid w:val="001415E2"/>
    <w:rsid w:val="00143CD3"/>
    <w:rsid w:val="0014439F"/>
    <w:rsid w:val="00145B83"/>
    <w:rsid w:val="00145D45"/>
    <w:rsid w:val="00145DDA"/>
    <w:rsid w:val="00147580"/>
    <w:rsid w:val="00150EF3"/>
    <w:rsid w:val="00152362"/>
    <w:rsid w:val="001537CF"/>
    <w:rsid w:val="00153A1B"/>
    <w:rsid w:val="00154E08"/>
    <w:rsid w:val="00155230"/>
    <w:rsid w:val="00155457"/>
    <w:rsid w:val="00156034"/>
    <w:rsid w:val="00156103"/>
    <w:rsid w:val="00156F91"/>
    <w:rsid w:val="0015746C"/>
    <w:rsid w:val="00157E73"/>
    <w:rsid w:val="001613BA"/>
    <w:rsid w:val="00161528"/>
    <w:rsid w:val="001617C3"/>
    <w:rsid w:val="00162608"/>
    <w:rsid w:val="001636ED"/>
    <w:rsid w:val="00164A28"/>
    <w:rsid w:val="001652E1"/>
    <w:rsid w:val="00166267"/>
    <w:rsid w:val="00166D8A"/>
    <w:rsid w:val="00170C81"/>
    <w:rsid w:val="00170E43"/>
    <w:rsid w:val="00171A43"/>
    <w:rsid w:val="00171ABD"/>
    <w:rsid w:val="00171AE9"/>
    <w:rsid w:val="00171F06"/>
    <w:rsid w:val="0017276E"/>
    <w:rsid w:val="00172A28"/>
    <w:rsid w:val="00173172"/>
    <w:rsid w:val="001738B2"/>
    <w:rsid w:val="001739A0"/>
    <w:rsid w:val="001739AB"/>
    <w:rsid w:val="00175D93"/>
    <w:rsid w:val="00176588"/>
    <w:rsid w:val="001772C5"/>
    <w:rsid w:val="001778D1"/>
    <w:rsid w:val="00177939"/>
    <w:rsid w:val="0018093E"/>
    <w:rsid w:val="00181653"/>
    <w:rsid w:val="001820F0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87732"/>
    <w:rsid w:val="00190225"/>
    <w:rsid w:val="00190814"/>
    <w:rsid w:val="00192481"/>
    <w:rsid w:val="00192F04"/>
    <w:rsid w:val="0019375F"/>
    <w:rsid w:val="00193B8C"/>
    <w:rsid w:val="001940C0"/>
    <w:rsid w:val="00194339"/>
    <w:rsid w:val="001943CC"/>
    <w:rsid w:val="00195E37"/>
    <w:rsid w:val="00195F49"/>
    <w:rsid w:val="001A1244"/>
    <w:rsid w:val="001A12D7"/>
    <w:rsid w:val="001A197B"/>
    <w:rsid w:val="001A2F0A"/>
    <w:rsid w:val="001A30D6"/>
    <w:rsid w:val="001A36E2"/>
    <w:rsid w:val="001A43A3"/>
    <w:rsid w:val="001A5945"/>
    <w:rsid w:val="001A5CBA"/>
    <w:rsid w:val="001A5D54"/>
    <w:rsid w:val="001A5FA6"/>
    <w:rsid w:val="001A77FC"/>
    <w:rsid w:val="001B0606"/>
    <w:rsid w:val="001B1656"/>
    <w:rsid w:val="001B2074"/>
    <w:rsid w:val="001B3754"/>
    <w:rsid w:val="001B3780"/>
    <w:rsid w:val="001B4430"/>
    <w:rsid w:val="001B5DC7"/>
    <w:rsid w:val="001B675F"/>
    <w:rsid w:val="001B75E5"/>
    <w:rsid w:val="001C00FD"/>
    <w:rsid w:val="001C0E3F"/>
    <w:rsid w:val="001C1903"/>
    <w:rsid w:val="001C1C1F"/>
    <w:rsid w:val="001C300D"/>
    <w:rsid w:val="001C375D"/>
    <w:rsid w:val="001C4057"/>
    <w:rsid w:val="001C5668"/>
    <w:rsid w:val="001C6EDF"/>
    <w:rsid w:val="001D1D5D"/>
    <w:rsid w:val="001D5FA7"/>
    <w:rsid w:val="001D6953"/>
    <w:rsid w:val="001D6FD0"/>
    <w:rsid w:val="001D71A5"/>
    <w:rsid w:val="001E0804"/>
    <w:rsid w:val="001E1207"/>
    <w:rsid w:val="001E1AE9"/>
    <w:rsid w:val="001E25DE"/>
    <w:rsid w:val="001E2BEA"/>
    <w:rsid w:val="001E31B9"/>
    <w:rsid w:val="001E323E"/>
    <w:rsid w:val="001E388A"/>
    <w:rsid w:val="001E3F2C"/>
    <w:rsid w:val="001E40B1"/>
    <w:rsid w:val="001E475C"/>
    <w:rsid w:val="001E4C29"/>
    <w:rsid w:val="001E4ED9"/>
    <w:rsid w:val="001E6043"/>
    <w:rsid w:val="001E6206"/>
    <w:rsid w:val="001E718B"/>
    <w:rsid w:val="001F0B5F"/>
    <w:rsid w:val="001F11FB"/>
    <w:rsid w:val="001F1D00"/>
    <w:rsid w:val="001F2739"/>
    <w:rsid w:val="001F3351"/>
    <w:rsid w:val="001F35D5"/>
    <w:rsid w:val="001F4BEB"/>
    <w:rsid w:val="001F70D2"/>
    <w:rsid w:val="001F7737"/>
    <w:rsid w:val="002001A8"/>
    <w:rsid w:val="00200DAF"/>
    <w:rsid w:val="00201F9F"/>
    <w:rsid w:val="002025A9"/>
    <w:rsid w:val="002025E9"/>
    <w:rsid w:val="00203FED"/>
    <w:rsid w:val="00207399"/>
    <w:rsid w:val="00207706"/>
    <w:rsid w:val="00207DAC"/>
    <w:rsid w:val="00207E16"/>
    <w:rsid w:val="0021142E"/>
    <w:rsid w:val="0021162C"/>
    <w:rsid w:val="0021183A"/>
    <w:rsid w:val="002123FB"/>
    <w:rsid w:val="00212449"/>
    <w:rsid w:val="00212E08"/>
    <w:rsid w:val="002132D9"/>
    <w:rsid w:val="002132F7"/>
    <w:rsid w:val="00213F0A"/>
    <w:rsid w:val="0021467A"/>
    <w:rsid w:val="00215A6E"/>
    <w:rsid w:val="002166E9"/>
    <w:rsid w:val="002172D8"/>
    <w:rsid w:val="00217AAB"/>
    <w:rsid w:val="00221C36"/>
    <w:rsid w:val="00221D37"/>
    <w:rsid w:val="00221F8E"/>
    <w:rsid w:val="002227A3"/>
    <w:rsid w:val="0022307C"/>
    <w:rsid w:val="00223CE4"/>
    <w:rsid w:val="002251D6"/>
    <w:rsid w:val="00225779"/>
    <w:rsid w:val="00226725"/>
    <w:rsid w:val="00226981"/>
    <w:rsid w:val="00226A31"/>
    <w:rsid w:val="00226EF0"/>
    <w:rsid w:val="00230EB0"/>
    <w:rsid w:val="00231D35"/>
    <w:rsid w:val="0023395B"/>
    <w:rsid w:val="002345E3"/>
    <w:rsid w:val="002345EB"/>
    <w:rsid w:val="0023580B"/>
    <w:rsid w:val="00236541"/>
    <w:rsid w:val="00236DA5"/>
    <w:rsid w:val="00240135"/>
    <w:rsid w:val="00246003"/>
    <w:rsid w:val="00247EC7"/>
    <w:rsid w:val="002500BB"/>
    <w:rsid w:val="0025017B"/>
    <w:rsid w:val="0025036E"/>
    <w:rsid w:val="00250523"/>
    <w:rsid w:val="002528F6"/>
    <w:rsid w:val="00257FF4"/>
    <w:rsid w:val="00260CAE"/>
    <w:rsid w:val="00261EDB"/>
    <w:rsid w:val="002625B6"/>
    <w:rsid w:val="00263BEC"/>
    <w:rsid w:val="00263D6F"/>
    <w:rsid w:val="002645FF"/>
    <w:rsid w:val="00265713"/>
    <w:rsid w:val="002657F0"/>
    <w:rsid w:val="00265892"/>
    <w:rsid w:val="002658B3"/>
    <w:rsid w:val="00265906"/>
    <w:rsid w:val="002659F9"/>
    <w:rsid w:val="002669F5"/>
    <w:rsid w:val="0026781D"/>
    <w:rsid w:val="00267CFC"/>
    <w:rsid w:val="00267EE4"/>
    <w:rsid w:val="002701C7"/>
    <w:rsid w:val="00272996"/>
    <w:rsid w:val="00274206"/>
    <w:rsid w:val="002757C8"/>
    <w:rsid w:val="0027642F"/>
    <w:rsid w:val="002767AB"/>
    <w:rsid w:val="002771C0"/>
    <w:rsid w:val="0027755A"/>
    <w:rsid w:val="00280348"/>
    <w:rsid w:val="002819C8"/>
    <w:rsid w:val="00281AD1"/>
    <w:rsid w:val="00282293"/>
    <w:rsid w:val="00285D5E"/>
    <w:rsid w:val="00290793"/>
    <w:rsid w:val="00290C7F"/>
    <w:rsid w:val="002925CA"/>
    <w:rsid w:val="00292BA9"/>
    <w:rsid w:val="002945FC"/>
    <w:rsid w:val="00294934"/>
    <w:rsid w:val="0029532A"/>
    <w:rsid w:val="002954CA"/>
    <w:rsid w:val="00297088"/>
    <w:rsid w:val="00297B28"/>
    <w:rsid w:val="002A02F9"/>
    <w:rsid w:val="002A04F6"/>
    <w:rsid w:val="002A1F38"/>
    <w:rsid w:val="002A2E64"/>
    <w:rsid w:val="002A39A4"/>
    <w:rsid w:val="002A3D87"/>
    <w:rsid w:val="002A423E"/>
    <w:rsid w:val="002A4664"/>
    <w:rsid w:val="002A49B7"/>
    <w:rsid w:val="002A4A5F"/>
    <w:rsid w:val="002A4C8E"/>
    <w:rsid w:val="002A5035"/>
    <w:rsid w:val="002A5659"/>
    <w:rsid w:val="002A6A1B"/>
    <w:rsid w:val="002B0A0F"/>
    <w:rsid w:val="002B1E00"/>
    <w:rsid w:val="002B34AF"/>
    <w:rsid w:val="002B4397"/>
    <w:rsid w:val="002B4F5B"/>
    <w:rsid w:val="002B5191"/>
    <w:rsid w:val="002B5FC0"/>
    <w:rsid w:val="002B6533"/>
    <w:rsid w:val="002B7FF6"/>
    <w:rsid w:val="002C071D"/>
    <w:rsid w:val="002C0EC5"/>
    <w:rsid w:val="002C1114"/>
    <w:rsid w:val="002C1229"/>
    <w:rsid w:val="002C3A08"/>
    <w:rsid w:val="002C3A2E"/>
    <w:rsid w:val="002C5518"/>
    <w:rsid w:val="002C65A3"/>
    <w:rsid w:val="002C6E7E"/>
    <w:rsid w:val="002C76A1"/>
    <w:rsid w:val="002D06CD"/>
    <w:rsid w:val="002D0E85"/>
    <w:rsid w:val="002D1E48"/>
    <w:rsid w:val="002D2CF9"/>
    <w:rsid w:val="002D3649"/>
    <w:rsid w:val="002D39C0"/>
    <w:rsid w:val="002D3AE5"/>
    <w:rsid w:val="002D477E"/>
    <w:rsid w:val="002D4CDF"/>
    <w:rsid w:val="002D50EE"/>
    <w:rsid w:val="002D5B0B"/>
    <w:rsid w:val="002D5B16"/>
    <w:rsid w:val="002D675D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1FD"/>
    <w:rsid w:val="002E45FE"/>
    <w:rsid w:val="002E5103"/>
    <w:rsid w:val="002E5894"/>
    <w:rsid w:val="002E5B84"/>
    <w:rsid w:val="002F0B0E"/>
    <w:rsid w:val="002F0DA8"/>
    <w:rsid w:val="002F15A8"/>
    <w:rsid w:val="002F18D3"/>
    <w:rsid w:val="002F1E89"/>
    <w:rsid w:val="002F23A0"/>
    <w:rsid w:val="002F2FB5"/>
    <w:rsid w:val="002F38B3"/>
    <w:rsid w:val="002F4BCD"/>
    <w:rsid w:val="002F4E0D"/>
    <w:rsid w:val="002F6732"/>
    <w:rsid w:val="002F7495"/>
    <w:rsid w:val="002F75F7"/>
    <w:rsid w:val="00300337"/>
    <w:rsid w:val="00301121"/>
    <w:rsid w:val="0030167C"/>
    <w:rsid w:val="00301AF8"/>
    <w:rsid w:val="00301BAC"/>
    <w:rsid w:val="00303674"/>
    <w:rsid w:val="00303F61"/>
    <w:rsid w:val="0030440B"/>
    <w:rsid w:val="00304506"/>
    <w:rsid w:val="00305C75"/>
    <w:rsid w:val="0030664C"/>
    <w:rsid w:val="00307852"/>
    <w:rsid w:val="00307C6E"/>
    <w:rsid w:val="003110EA"/>
    <w:rsid w:val="0031279B"/>
    <w:rsid w:val="00312969"/>
    <w:rsid w:val="00313AD6"/>
    <w:rsid w:val="0031427B"/>
    <w:rsid w:val="0031505F"/>
    <w:rsid w:val="00315777"/>
    <w:rsid w:val="00315CA9"/>
    <w:rsid w:val="00315D00"/>
    <w:rsid w:val="00316A03"/>
    <w:rsid w:val="003178E4"/>
    <w:rsid w:val="00320773"/>
    <w:rsid w:val="00320ECC"/>
    <w:rsid w:val="00322D95"/>
    <w:rsid w:val="00323F87"/>
    <w:rsid w:val="003250F2"/>
    <w:rsid w:val="00325E4E"/>
    <w:rsid w:val="0032656C"/>
    <w:rsid w:val="00326608"/>
    <w:rsid w:val="003268E2"/>
    <w:rsid w:val="003312F9"/>
    <w:rsid w:val="003314B3"/>
    <w:rsid w:val="003314FC"/>
    <w:rsid w:val="0033186C"/>
    <w:rsid w:val="00331CE8"/>
    <w:rsid w:val="00332896"/>
    <w:rsid w:val="00332AC6"/>
    <w:rsid w:val="00336469"/>
    <w:rsid w:val="0034309D"/>
    <w:rsid w:val="00343C1F"/>
    <w:rsid w:val="00346201"/>
    <w:rsid w:val="0034683D"/>
    <w:rsid w:val="003469B1"/>
    <w:rsid w:val="00346FEE"/>
    <w:rsid w:val="00347DB2"/>
    <w:rsid w:val="003503A4"/>
    <w:rsid w:val="003528A8"/>
    <w:rsid w:val="00355D9F"/>
    <w:rsid w:val="0035642A"/>
    <w:rsid w:val="003568ED"/>
    <w:rsid w:val="00360CA5"/>
    <w:rsid w:val="00361C1A"/>
    <w:rsid w:val="00362D7D"/>
    <w:rsid w:val="00362FA7"/>
    <w:rsid w:val="00363546"/>
    <w:rsid w:val="00363F42"/>
    <w:rsid w:val="00364637"/>
    <w:rsid w:val="00364CC3"/>
    <w:rsid w:val="0036558D"/>
    <w:rsid w:val="003702B6"/>
    <w:rsid w:val="00371A85"/>
    <w:rsid w:val="00371ACF"/>
    <w:rsid w:val="003721F4"/>
    <w:rsid w:val="00373B4F"/>
    <w:rsid w:val="003757B6"/>
    <w:rsid w:val="00375A08"/>
    <w:rsid w:val="003776A9"/>
    <w:rsid w:val="00377B67"/>
    <w:rsid w:val="00380665"/>
    <w:rsid w:val="00382C19"/>
    <w:rsid w:val="00383180"/>
    <w:rsid w:val="00383C5A"/>
    <w:rsid w:val="00385BD1"/>
    <w:rsid w:val="003864B2"/>
    <w:rsid w:val="00386D56"/>
    <w:rsid w:val="00390DE2"/>
    <w:rsid w:val="003946C5"/>
    <w:rsid w:val="0039571D"/>
    <w:rsid w:val="00395F1C"/>
    <w:rsid w:val="003961AF"/>
    <w:rsid w:val="003A084A"/>
    <w:rsid w:val="003A0858"/>
    <w:rsid w:val="003A1FC9"/>
    <w:rsid w:val="003A5E74"/>
    <w:rsid w:val="003A5ED3"/>
    <w:rsid w:val="003A71DF"/>
    <w:rsid w:val="003B06FE"/>
    <w:rsid w:val="003B1437"/>
    <w:rsid w:val="003B2BF5"/>
    <w:rsid w:val="003B386F"/>
    <w:rsid w:val="003B4806"/>
    <w:rsid w:val="003B5EB4"/>
    <w:rsid w:val="003C14BB"/>
    <w:rsid w:val="003C6952"/>
    <w:rsid w:val="003C6E91"/>
    <w:rsid w:val="003D000F"/>
    <w:rsid w:val="003D0A7A"/>
    <w:rsid w:val="003D229E"/>
    <w:rsid w:val="003D2546"/>
    <w:rsid w:val="003D2DFE"/>
    <w:rsid w:val="003D38BE"/>
    <w:rsid w:val="003D3FF5"/>
    <w:rsid w:val="003D45AB"/>
    <w:rsid w:val="003D5A20"/>
    <w:rsid w:val="003D6748"/>
    <w:rsid w:val="003D6B1C"/>
    <w:rsid w:val="003D7844"/>
    <w:rsid w:val="003D7ADD"/>
    <w:rsid w:val="003E06B8"/>
    <w:rsid w:val="003E2817"/>
    <w:rsid w:val="003E3076"/>
    <w:rsid w:val="003E3265"/>
    <w:rsid w:val="003E3E2E"/>
    <w:rsid w:val="003E64A1"/>
    <w:rsid w:val="003E68B9"/>
    <w:rsid w:val="003F0432"/>
    <w:rsid w:val="003F0E10"/>
    <w:rsid w:val="003F18C8"/>
    <w:rsid w:val="003F33E0"/>
    <w:rsid w:val="003F4C72"/>
    <w:rsid w:val="003F55E0"/>
    <w:rsid w:val="003F61F5"/>
    <w:rsid w:val="003F6BE6"/>
    <w:rsid w:val="003F735A"/>
    <w:rsid w:val="003F7F10"/>
    <w:rsid w:val="00401775"/>
    <w:rsid w:val="00401C8C"/>
    <w:rsid w:val="00401F41"/>
    <w:rsid w:val="0040366D"/>
    <w:rsid w:val="00403ADB"/>
    <w:rsid w:val="00403BAD"/>
    <w:rsid w:val="00403F17"/>
    <w:rsid w:val="0040406C"/>
    <w:rsid w:val="00404892"/>
    <w:rsid w:val="00405636"/>
    <w:rsid w:val="0040651B"/>
    <w:rsid w:val="00407728"/>
    <w:rsid w:val="00411BE6"/>
    <w:rsid w:val="0041367B"/>
    <w:rsid w:val="0041651D"/>
    <w:rsid w:val="004167E9"/>
    <w:rsid w:val="0041685A"/>
    <w:rsid w:val="00417268"/>
    <w:rsid w:val="00421910"/>
    <w:rsid w:val="00421B7B"/>
    <w:rsid w:val="00421CB3"/>
    <w:rsid w:val="004225F6"/>
    <w:rsid w:val="004230EE"/>
    <w:rsid w:val="0042365E"/>
    <w:rsid w:val="00423D14"/>
    <w:rsid w:val="00426134"/>
    <w:rsid w:val="00427E31"/>
    <w:rsid w:val="004306A7"/>
    <w:rsid w:val="00431074"/>
    <w:rsid w:val="004313F2"/>
    <w:rsid w:val="00432227"/>
    <w:rsid w:val="00432466"/>
    <w:rsid w:val="00432D14"/>
    <w:rsid w:val="00432E85"/>
    <w:rsid w:val="00435592"/>
    <w:rsid w:val="00435A33"/>
    <w:rsid w:val="004408AF"/>
    <w:rsid w:val="0044092B"/>
    <w:rsid w:val="0044203D"/>
    <w:rsid w:val="004435B0"/>
    <w:rsid w:val="00445C42"/>
    <w:rsid w:val="00445E70"/>
    <w:rsid w:val="00445E80"/>
    <w:rsid w:val="00450DCB"/>
    <w:rsid w:val="00451149"/>
    <w:rsid w:val="00451B16"/>
    <w:rsid w:val="00452184"/>
    <w:rsid w:val="0045328B"/>
    <w:rsid w:val="004535CA"/>
    <w:rsid w:val="0045394F"/>
    <w:rsid w:val="00454035"/>
    <w:rsid w:val="00455A24"/>
    <w:rsid w:val="00456C83"/>
    <w:rsid w:val="00457DE1"/>
    <w:rsid w:val="00460590"/>
    <w:rsid w:val="00461605"/>
    <w:rsid w:val="0046336F"/>
    <w:rsid w:val="00463556"/>
    <w:rsid w:val="00464026"/>
    <w:rsid w:val="004648F1"/>
    <w:rsid w:val="00464F78"/>
    <w:rsid w:val="00466746"/>
    <w:rsid w:val="00467BC6"/>
    <w:rsid w:val="004703E8"/>
    <w:rsid w:val="0047111B"/>
    <w:rsid w:val="00471656"/>
    <w:rsid w:val="004722CE"/>
    <w:rsid w:val="004723B4"/>
    <w:rsid w:val="00474380"/>
    <w:rsid w:val="004746B6"/>
    <w:rsid w:val="00475208"/>
    <w:rsid w:val="00475682"/>
    <w:rsid w:val="00475F48"/>
    <w:rsid w:val="00476F65"/>
    <w:rsid w:val="0047737D"/>
    <w:rsid w:val="004777E5"/>
    <w:rsid w:val="004778D5"/>
    <w:rsid w:val="00481144"/>
    <w:rsid w:val="004820A0"/>
    <w:rsid w:val="00482BAC"/>
    <w:rsid w:val="00482FAD"/>
    <w:rsid w:val="004839A1"/>
    <w:rsid w:val="0048411A"/>
    <w:rsid w:val="00484894"/>
    <w:rsid w:val="00485BFF"/>
    <w:rsid w:val="00485D4F"/>
    <w:rsid w:val="0048632D"/>
    <w:rsid w:val="00486699"/>
    <w:rsid w:val="00486E4A"/>
    <w:rsid w:val="004877AF"/>
    <w:rsid w:val="004877F2"/>
    <w:rsid w:val="004903AC"/>
    <w:rsid w:val="004907B4"/>
    <w:rsid w:val="00491346"/>
    <w:rsid w:val="0049160A"/>
    <w:rsid w:val="00493660"/>
    <w:rsid w:val="0049374A"/>
    <w:rsid w:val="00494BD8"/>
    <w:rsid w:val="00495ADC"/>
    <w:rsid w:val="00497AFA"/>
    <w:rsid w:val="004A1595"/>
    <w:rsid w:val="004A1947"/>
    <w:rsid w:val="004A1C9E"/>
    <w:rsid w:val="004A42B1"/>
    <w:rsid w:val="004A4A90"/>
    <w:rsid w:val="004A5585"/>
    <w:rsid w:val="004A56D7"/>
    <w:rsid w:val="004B10FF"/>
    <w:rsid w:val="004B1792"/>
    <w:rsid w:val="004B18E2"/>
    <w:rsid w:val="004B329B"/>
    <w:rsid w:val="004B41FE"/>
    <w:rsid w:val="004B5D3A"/>
    <w:rsid w:val="004C01B0"/>
    <w:rsid w:val="004C20BA"/>
    <w:rsid w:val="004C20FC"/>
    <w:rsid w:val="004C29CF"/>
    <w:rsid w:val="004C2FA8"/>
    <w:rsid w:val="004C3778"/>
    <w:rsid w:val="004C4028"/>
    <w:rsid w:val="004C48B8"/>
    <w:rsid w:val="004D03AC"/>
    <w:rsid w:val="004D156D"/>
    <w:rsid w:val="004D1B7A"/>
    <w:rsid w:val="004D2A6D"/>
    <w:rsid w:val="004D3007"/>
    <w:rsid w:val="004D360C"/>
    <w:rsid w:val="004D360F"/>
    <w:rsid w:val="004D3697"/>
    <w:rsid w:val="004D3CFB"/>
    <w:rsid w:val="004D472F"/>
    <w:rsid w:val="004D4F24"/>
    <w:rsid w:val="004D5D26"/>
    <w:rsid w:val="004D72C9"/>
    <w:rsid w:val="004E0D42"/>
    <w:rsid w:val="004E1DAF"/>
    <w:rsid w:val="004E1DC6"/>
    <w:rsid w:val="004E205D"/>
    <w:rsid w:val="004E3690"/>
    <w:rsid w:val="004E4C68"/>
    <w:rsid w:val="004E557B"/>
    <w:rsid w:val="004E5C54"/>
    <w:rsid w:val="004E69BC"/>
    <w:rsid w:val="004E6BC6"/>
    <w:rsid w:val="004E7843"/>
    <w:rsid w:val="004E7D91"/>
    <w:rsid w:val="004F0354"/>
    <w:rsid w:val="004F2E7A"/>
    <w:rsid w:val="004F4597"/>
    <w:rsid w:val="004F4863"/>
    <w:rsid w:val="004F50B5"/>
    <w:rsid w:val="004F5F69"/>
    <w:rsid w:val="004F769B"/>
    <w:rsid w:val="004F7798"/>
    <w:rsid w:val="00501427"/>
    <w:rsid w:val="00501EB2"/>
    <w:rsid w:val="00502DCD"/>
    <w:rsid w:val="00502DDB"/>
    <w:rsid w:val="00502E11"/>
    <w:rsid w:val="00504DB3"/>
    <w:rsid w:val="00505D35"/>
    <w:rsid w:val="0050638D"/>
    <w:rsid w:val="00506C74"/>
    <w:rsid w:val="005071F8"/>
    <w:rsid w:val="005076B8"/>
    <w:rsid w:val="00507CFE"/>
    <w:rsid w:val="00510671"/>
    <w:rsid w:val="00510776"/>
    <w:rsid w:val="0051368D"/>
    <w:rsid w:val="00514923"/>
    <w:rsid w:val="00514AF6"/>
    <w:rsid w:val="00516CE0"/>
    <w:rsid w:val="005179C5"/>
    <w:rsid w:val="0052000E"/>
    <w:rsid w:val="0052178A"/>
    <w:rsid w:val="00522960"/>
    <w:rsid w:val="00523296"/>
    <w:rsid w:val="005233B6"/>
    <w:rsid w:val="0052468D"/>
    <w:rsid w:val="0052495B"/>
    <w:rsid w:val="005254F8"/>
    <w:rsid w:val="005255DA"/>
    <w:rsid w:val="00526610"/>
    <w:rsid w:val="00530D86"/>
    <w:rsid w:val="00531A1D"/>
    <w:rsid w:val="00531FB0"/>
    <w:rsid w:val="00532136"/>
    <w:rsid w:val="00532873"/>
    <w:rsid w:val="00533C2E"/>
    <w:rsid w:val="00535FA3"/>
    <w:rsid w:val="00536EBE"/>
    <w:rsid w:val="00536F29"/>
    <w:rsid w:val="0053752A"/>
    <w:rsid w:val="00537B6F"/>
    <w:rsid w:val="00537C4B"/>
    <w:rsid w:val="00537DB1"/>
    <w:rsid w:val="00540FE7"/>
    <w:rsid w:val="00541213"/>
    <w:rsid w:val="005422D1"/>
    <w:rsid w:val="00542371"/>
    <w:rsid w:val="00543267"/>
    <w:rsid w:val="0054368B"/>
    <w:rsid w:val="00545047"/>
    <w:rsid w:val="0054514F"/>
    <w:rsid w:val="005469E4"/>
    <w:rsid w:val="00546FE7"/>
    <w:rsid w:val="005472FE"/>
    <w:rsid w:val="00551078"/>
    <w:rsid w:val="00551FCA"/>
    <w:rsid w:val="00553A10"/>
    <w:rsid w:val="0055555A"/>
    <w:rsid w:val="005557AF"/>
    <w:rsid w:val="005557B0"/>
    <w:rsid w:val="0055644D"/>
    <w:rsid w:val="00560982"/>
    <w:rsid w:val="00560AF6"/>
    <w:rsid w:val="00560E36"/>
    <w:rsid w:val="00563996"/>
    <w:rsid w:val="00563CE7"/>
    <w:rsid w:val="00563F03"/>
    <w:rsid w:val="0056404E"/>
    <w:rsid w:val="00567691"/>
    <w:rsid w:val="005701D6"/>
    <w:rsid w:val="005719AA"/>
    <w:rsid w:val="00571AFC"/>
    <w:rsid w:val="0057271E"/>
    <w:rsid w:val="00574503"/>
    <w:rsid w:val="005748EA"/>
    <w:rsid w:val="00576F88"/>
    <w:rsid w:val="005801D6"/>
    <w:rsid w:val="00580729"/>
    <w:rsid w:val="005808D8"/>
    <w:rsid w:val="00581CF1"/>
    <w:rsid w:val="005820E7"/>
    <w:rsid w:val="00583ACA"/>
    <w:rsid w:val="00583F5D"/>
    <w:rsid w:val="0058402B"/>
    <w:rsid w:val="0058413D"/>
    <w:rsid w:val="00584D55"/>
    <w:rsid w:val="005852BD"/>
    <w:rsid w:val="00585574"/>
    <w:rsid w:val="00585A7E"/>
    <w:rsid w:val="00587A1E"/>
    <w:rsid w:val="00587E8F"/>
    <w:rsid w:val="0059030E"/>
    <w:rsid w:val="005908BC"/>
    <w:rsid w:val="00590915"/>
    <w:rsid w:val="00591C22"/>
    <w:rsid w:val="0059357B"/>
    <w:rsid w:val="00594319"/>
    <w:rsid w:val="00594E01"/>
    <w:rsid w:val="00595BD4"/>
    <w:rsid w:val="00595E08"/>
    <w:rsid w:val="00596FD9"/>
    <w:rsid w:val="005A45C4"/>
    <w:rsid w:val="005A50B6"/>
    <w:rsid w:val="005A6EC7"/>
    <w:rsid w:val="005B02DF"/>
    <w:rsid w:val="005B1188"/>
    <w:rsid w:val="005B2554"/>
    <w:rsid w:val="005B2CC2"/>
    <w:rsid w:val="005B4348"/>
    <w:rsid w:val="005B4A02"/>
    <w:rsid w:val="005B64E7"/>
    <w:rsid w:val="005C2ADB"/>
    <w:rsid w:val="005C3400"/>
    <w:rsid w:val="005C51F1"/>
    <w:rsid w:val="005C56BA"/>
    <w:rsid w:val="005C58AB"/>
    <w:rsid w:val="005C7BBA"/>
    <w:rsid w:val="005C7C8B"/>
    <w:rsid w:val="005C7CA4"/>
    <w:rsid w:val="005C7E1C"/>
    <w:rsid w:val="005D0156"/>
    <w:rsid w:val="005D01BD"/>
    <w:rsid w:val="005D04E9"/>
    <w:rsid w:val="005D088F"/>
    <w:rsid w:val="005D0F2B"/>
    <w:rsid w:val="005D111D"/>
    <w:rsid w:val="005D18FC"/>
    <w:rsid w:val="005D208C"/>
    <w:rsid w:val="005D21EA"/>
    <w:rsid w:val="005D2885"/>
    <w:rsid w:val="005D4232"/>
    <w:rsid w:val="005D505D"/>
    <w:rsid w:val="005D52FF"/>
    <w:rsid w:val="005D565F"/>
    <w:rsid w:val="005D5886"/>
    <w:rsid w:val="005D7E1F"/>
    <w:rsid w:val="005E03C5"/>
    <w:rsid w:val="005E0B4F"/>
    <w:rsid w:val="005E0D09"/>
    <w:rsid w:val="005E0F0D"/>
    <w:rsid w:val="005E256D"/>
    <w:rsid w:val="005E2ABB"/>
    <w:rsid w:val="005E36A4"/>
    <w:rsid w:val="005E3EE8"/>
    <w:rsid w:val="005E5266"/>
    <w:rsid w:val="005E6800"/>
    <w:rsid w:val="005E6DBD"/>
    <w:rsid w:val="005F0542"/>
    <w:rsid w:val="005F0A3C"/>
    <w:rsid w:val="005F1C8D"/>
    <w:rsid w:val="005F292E"/>
    <w:rsid w:val="005F2A48"/>
    <w:rsid w:val="005F304E"/>
    <w:rsid w:val="005F40E5"/>
    <w:rsid w:val="005F59F8"/>
    <w:rsid w:val="005F6063"/>
    <w:rsid w:val="005F78A2"/>
    <w:rsid w:val="00600237"/>
    <w:rsid w:val="006002A5"/>
    <w:rsid w:val="00600D23"/>
    <w:rsid w:val="0060174C"/>
    <w:rsid w:val="00601A09"/>
    <w:rsid w:val="00602042"/>
    <w:rsid w:val="00602F3E"/>
    <w:rsid w:val="006034D1"/>
    <w:rsid w:val="0060360D"/>
    <w:rsid w:val="00603F41"/>
    <w:rsid w:val="00603FF9"/>
    <w:rsid w:val="00604EA7"/>
    <w:rsid w:val="00605A3C"/>
    <w:rsid w:val="00605D2C"/>
    <w:rsid w:val="00610229"/>
    <w:rsid w:val="00610577"/>
    <w:rsid w:val="00610989"/>
    <w:rsid w:val="00612935"/>
    <w:rsid w:val="00612FEE"/>
    <w:rsid w:val="006133E6"/>
    <w:rsid w:val="006143F3"/>
    <w:rsid w:val="00616575"/>
    <w:rsid w:val="00617F24"/>
    <w:rsid w:val="0062010E"/>
    <w:rsid w:val="00620806"/>
    <w:rsid w:val="00620CC8"/>
    <w:rsid w:val="00622B3C"/>
    <w:rsid w:val="0062312B"/>
    <w:rsid w:val="00623375"/>
    <w:rsid w:val="006246FE"/>
    <w:rsid w:val="00625C9A"/>
    <w:rsid w:val="0063005D"/>
    <w:rsid w:val="00630797"/>
    <w:rsid w:val="00630E5E"/>
    <w:rsid w:val="00631A55"/>
    <w:rsid w:val="00631DC7"/>
    <w:rsid w:val="00632387"/>
    <w:rsid w:val="006324EA"/>
    <w:rsid w:val="00633795"/>
    <w:rsid w:val="00634155"/>
    <w:rsid w:val="00634DC2"/>
    <w:rsid w:val="00635F8F"/>
    <w:rsid w:val="00635FCD"/>
    <w:rsid w:val="006364AC"/>
    <w:rsid w:val="00636DED"/>
    <w:rsid w:val="00640D00"/>
    <w:rsid w:val="00640E9C"/>
    <w:rsid w:val="0064174D"/>
    <w:rsid w:val="00642EE8"/>
    <w:rsid w:val="00643985"/>
    <w:rsid w:val="00643AD1"/>
    <w:rsid w:val="00643BB0"/>
    <w:rsid w:val="00644C2C"/>
    <w:rsid w:val="0064694F"/>
    <w:rsid w:val="006476B4"/>
    <w:rsid w:val="00650597"/>
    <w:rsid w:val="0065064C"/>
    <w:rsid w:val="00653B10"/>
    <w:rsid w:val="00653FEE"/>
    <w:rsid w:val="006541F6"/>
    <w:rsid w:val="0065438B"/>
    <w:rsid w:val="00654C0C"/>
    <w:rsid w:val="00656563"/>
    <w:rsid w:val="00661101"/>
    <w:rsid w:val="00661581"/>
    <w:rsid w:val="006627CB"/>
    <w:rsid w:val="0066291B"/>
    <w:rsid w:val="00662D4C"/>
    <w:rsid w:val="0066307B"/>
    <w:rsid w:val="006641C9"/>
    <w:rsid w:val="006642F9"/>
    <w:rsid w:val="00664A6F"/>
    <w:rsid w:val="00664C55"/>
    <w:rsid w:val="00664D46"/>
    <w:rsid w:val="006704EC"/>
    <w:rsid w:val="00670808"/>
    <w:rsid w:val="0067111B"/>
    <w:rsid w:val="00672E07"/>
    <w:rsid w:val="00676571"/>
    <w:rsid w:val="006765D3"/>
    <w:rsid w:val="00676E1C"/>
    <w:rsid w:val="00677C9A"/>
    <w:rsid w:val="00677D30"/>
    <w:rsid w:val="006806A2"/>
    <w:rsid w:val="0068074D"/>
    <w:rsid w:val="00680BDC"/>
    <w:rsid w:val="00680EF3"/>
    <w:rsid w:val="00681B24"/>
    <w:rsid w:val="00681E6F"/>
    <w:rsid w:val="006825A2"/>
    <w:rsid w:val="00682DC4"/>
    <w:rsid w:val="006832BA"/>
    <w:rsid w:val="0068335A"/>
    <w:rsid w:val="00683569"/>
    <w:rsid w:val="00685AD2"/>
    <w:rsid w:val="00686FE7"/>
    <w:rsid w:val="00687B00"/>
    <w:rsid w:val="006906AC"/>
    <w:rsid w:val="006916E6"/>
    <w:rsid w:val="00694482"/>
    <w:rsid w:val="00695006"/>
    <w:rsid w:val="00695A21"/>
    <w:rsid w:val="00695C6A"/>
    <w:rsid w:val="006968E5"/>
    <w:rsid w:val="00696CAD"/>
    <w:rsid w:val="006975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667"/>
    <w:rsid w:val="006B3C34"/>
    <w:rsid w:val="006B3F06"/>
    <w:rsid w:val="006B425C"/>
    <w:rsid w:val="006B4B2B"/>
    <w:rsid w:val="006B5335"/>
    <w:rsid w:val="006B54A2"/>
    <w:rsid w:val="006B5657"/>
    <w:rsid w:val="006B5A9F"/>
    <w:rsid w:val="006B64F9"/>
    <w:rsid w:val="006B6AF9"/>
    <w:rsid w:val="006B730B"/>
    <w:rsid w:val="006B7380"/>
    <w:rsid w:val="006B76BE"/>
    <w:rsid w:val="006B7C73"/>
    <w:rsid w:val="006C00F3"/>
    <w:rsid w:val="006C46CA"/>
    <w:rsid w:val="006C56B5"/>
    <w:rsid w:val="006C6F8A"/>
    <w:rsid w:val="006D1097"/>
    <w:rsid w:val="006D207C"/>
    <w:rsid w:val="006D20CB"/>
    <w:rsid w:val="006D220E"/>
    <w:rsid w:val="006D2B45"/>
    <w:rsid w:val="006D3105"/>
    <w:rsid w:val="006D4BF4"/>
    <w:rsid w:val="006D4CC6"/>
    <w:rsid w:val="006D7C1F"/>
    <w:rsid w:val="006E0D29"/>
    <w:rsid w:val="006E0FF0"/>
    <w:rsid w:val="006E1397"/>
    <w:rsid w:val="006E15DB"/>
    <w:rsid w:val="006E25DF"/>
    <w:rsid w:val="006E3CE4"/>
    <w:rsid w:val="006E5133"/>
    <w:rsid w:val="006E5923"/>
    <w:rsid w:val="006E662B"/>
    <w:rsid w:val="006E69E5"/>
    <w:rsid w:val="006E6DFB"/>
    <w:rsid w:val="006E724F"/>
    <w:rsid w:val="006F10EA"/>
    <w:rsid w:val="006F129B"/>
    <w:rsid w:val="006F1A17"/>
    <w:rsid w:val="006F2A28"/>
    <w:rsid w:val="006F2C0C"/>
    <w:rsid w:val="006F3FB6"/>
    <w:rsid w:val="006F403B"/>
    <w:rsid w:val="006F405A"/>
    <w:rsid w:val="006F5494"/>
    <w:rsid w:val="006F6230"/>
    <w:rsid w:val="006F658B"/>
    <w:rsid w:val="006F7205"/>
    <w:rsid w:val="0070039F"/>
    <w:rsid w:val="00700F41"/>
    <w:rsid w:val="00701348"/>
    <w:rsid w:val="007026B6"/>
    <w:rsid w:val="007033C4"/>
    <w:rsid w:val="00703674"/>
    <w:rsid w:val="00705BF3"/>
    <w:rsid w:val="00706EA3"/>
    <w:rsid w:val="00710902"/>
    <w:rsid w:val="007116CB"/>
    <w:rsid w:val="00711BF4"/>
    <w:rsid w:val="007132ED"/>
    <w:rsid w:val="0071553E"/>
    <w:rsid w:val="00715BBD"/>
    <w:rsid w:val="00716232"/>
    <w:rsid w:val="007167B6"/>
    <w:rsid w:val="00717F09"/>
    <w:rsid w:val="00720162"/>
    <w:rsid w:val="007211AE"/>
    <w:rsid w:val="00721A7E"/>
    <w:rsid w:val="00721CE2"/>
    <w:rsid w:val="00721E46"/>
    <w:rsid w:val="00722A9F"/>
    <w:rsid w:val="00723ADF"/>
    <w:rsid w:val="00724D9A"/>
    <w:rsid w:val="007251DA"/>
    <w:rsid w:val="00727761"/>
    <w:rsid w:val="007303BD"/>
    <w:rsid w:val="007320A3"/>
    <w:rsid w:val="00735007"/>
    <w:rsid w:val="00735C0E"/>
    <w:rsid w:val="007360C7"/>
    <w:rsid w:val="00740A8C"/>
    <w:rsid w:val="00741E44"/>
    <w:rsid w:val="00741E74"/>
    <w:rsid w:val="00743CDB"/>
    <w:rsid w:val="00743E38"/>
    <w:rsid w:val="007443AE"/>
    <w:rsid w:val="00744A9A"/>
    <w:rsid w:val="00745B2D"/>
    <w:rsid w:val="00745B9F"/>
    <w:rsid w:val="00745DC3"/>
    <w:rsid w:val="0074620B"/>
    <w:rsid w:val="00746CC5"/>
    <w:rsid w:val="007473BE"/>
    <w:rsid w:val="0075262F"/>
    <w:rsid w:val="0075318D"/>
    <w:rsid w:val="0075411A"/>
    <w:rsid w:val="0075634A"/>
    <w:rsid w:val="0075682E"/>
    <w:rsid w:val="007577EB"/>
    <w:rsid w:val="007578CC"/>
    <w:rsid w:val="00760F00"/>
    <w:rsid w:val="00761DB1"/>
    <w:rsid w:val="00762384"/>
    <w:rsid w:val="00765CC5"/>
    <w:rsid w:val="00765D32"/>
    <w:rsid w:val="00765FFF"/>
    <w:rsid w:val="007660C9"/>
    <w:rsid w:val="00766A1A"/>
    <w:rsid w:val="00767A93"/>
    <w:rsid w:val="007706D0"/>
    <w:rsid w:val="007718E7"/>
    <w:rsid w:val="0077327D"/>
    <w:rsid w:val="007735DE"/>
    <w:rsid w:val="00774B4E"/>
    <w:rsid w:val="007756DB"/>
    <w:rsid w:val="0077577B"/>
    <w:rsid w:val="00775ADC"/>
    <w:rsid w:val="0077716A"/>
    <w:rsid w:val="0077758C"/>
    <w:rsid w:val="00781974"/>
    <w:rsid w:val="0078206E"/>
    <w:rsid w:val="00782168"/>
    <w:rsid w:val="007841D5"/>
    <w:rsid w:val="007842F3"/>
    <w:rsid w:val="00784A15"/>
    <w:rsid w:val="00785ADD"/>
    <w:rsid w:val="00785F1E"/>
    <w:rsid w:val="00786D61"/>
    <w:rsid w:val="00786D84"/>
    <w:rsid w:val="00786EC8"/>
    <w:rsid w:val="00790E54"/>
    <w:rsid w:val="00790F77"/>
    <w:rsid w:val="007919BE"/>
    <w:rsid w:val="00792022"/>
    <w:rsid w:val="0079332D"/>
    <w:rsid w:val="007951F1"/>
    <w:rsid w:val="00795515"/>
    <w:rsid w:val="00795FFF"/>
    <w:rsid w:val="007A3EED"/>
    <w:rsid w:val="007A3F96"/>
    <w:rsid w:val="007A4545"/>
    <w:rsid w:val="007A5266"/>
    <w:rsid w:val="007A7EDB"/>
    <w:rsid w:val="007B037A"/>
    <w:rsid w:val="007B0462"/>
    <w:rsid w:val="007B0B4D"/>
    <w:rsid w:val="007B128C"/>
    <w:rsid w:val="007B29FF"/>
    <w:rsid w:val="007B434A"/>
    <w:rsid w:val="007B4A19"/>
    <w:rsid w:val="007B4BEC"/>
    <w:rsid w:val="007B4F4B"/>
    <w:rsid w:val="007B50D7"/>
    <w:rsid w:val="007B57ED"/>
    <w:rsid w:val="007C0773"/>
    <w:rsid w:val="007C118F"/>
    <w:rsid w:val="007C6706"/>
    <w:rsid w:val="007C6A79"/>
    <w:rsid w:val="007C7286"/>
    <w:rsid w:val="007C7943"/>
    <w:rsid w:val="007C7B75"/>
    <w:rsid w:val="007D0EA7"/>
    <w:rsid w:val="007D1238"/>
    <w:rsid w:val="007D2173"/>
    <w:rsid w:val="007D267A"/>
    <w:rsid w:val="007D3125"/>
    <w:rsid w:val="007D3140"/>
    <w:rsid w:val="007D3388"/>
    <w:rsid w:val="007D5E8C"/>
    <w:rsid w:val="007D64E2"/>
    <w:rsid w:val="007D66A1"/>
    <w:rsid w:val="007D7789"/>
    <w:rsid w:val="007E09D3"/>
    <w:rsid w:val="007E3E38"/>
    <w:rsid w:val="007E46AF"/>
    <w:rsid w:val="007E4714"/>
    <w:rsid w:val="007E5A1F"/>
    <w:rsid w:val="007E5B6E"/>
    <w:rsid w:val="007E5D7C"/>
    <w:rsid w:val="007E752C"/>
    <w:rsid w:val="007E7641"/>
    <w:rsid w:val="007E7AB9"/>
    <w:rsid w:val="007E7BAB"/>
    <w:rsid w:val="007E7BB5"/>
    <w:rsid w:val="007F28E7"/>
    <w:rsid w:val="007F30FE"/>
    <w:rsid w:val="007F329A"/>
    <w:rsid w:val="007F3604"/>
    <w:rsid w:val="007F4CC6"/>
    <w:rsid w:val="007F6AC7"/>
    <w:rsid w:val="007F6BDE"/>
    <w:rsid w:val="007F79E3"/>
    <w:rsid w:val="0080139D"/>
    <w:rsid w:val="00801FB9"/>
    <w:rsid w:val="008028DB"/>
    <w:rsid w:val="00802BA3"/>
    <w:rsid w:val="008031B7"/>
    <w:rsid w:val="00803FC6"/>
    <w:rsid w:val="0080605D"/>
    <w:rsid w:val="00806537"/>
    <w:rsid w:val="0080654A"/>
    <w:rsid w:val="0080688A"/>
    <w:rsid w:val="00806E46"/>
    <w:rsid w:val="0080700F"/>
    <w:rsid w:val="00810370"/>
    <w:rsid w:val="00810EB9"/>
    <w:rsid w:val="00811814"/>
    <w:rsid w:val="008119C0"/>
    <w:rsid w:val="00811AD2"/>
    <w:rsid w:val="008127BB"/>
    <w:rsid w:val="00815CB9"/>
    <w:rsid w:val="008160B8"/>
    <w:rsid w:val="0082048F"/>
    <w:rsid w:val="0082071A"/>
    <w:rsid w:val="00820F49"/>
    <w:rsid w:val="00821DC3"/>
    <w:rsid w:val="0082474F"/>
    <w:rsid w:val="00824980"/>
    <w:rsid w:val="00824B45"/>
    <w:rsid w:val="00825908"/>
    <w:rsid w:val="00830129"/>
    <w:rsid w:val="0083050E"/>
    <w:rsid w:val="008319C5"/>
    <w:rsid w:val="0083387B"/>
    <w:rsid w:val="0083437C"/>
    <w:rsid w:val="00835783"/>
    <w:rsid w:val="00835C68"/>
    <w:rsid w:val="00836061"/>
    <w:rsid w:val="008364BF"/>
    <w:rsid w:val="00837C51"/>
    <w:rsid w:val="0084006D"/>
    <w:rsid w:val="008409E1"/>
    <w:rsid w:val="00841582"/>
    <w:rsid w:val="0084210D"/>
    <w:rsid w:val="0084308F"/>
    <w:rsid w:val="0084618D"/>
    <w:rsid w:val="0084634A"/>
    <w:rsid w:val="00846992"/>
    <w:rsid w:val="00846A1B"/>
    <w:rsid w:val="00850721"/>
    <w:rsid w:val="00850A9B"/>
    <w:rsid w:val="00850DF5"/>
    <w:rsid w:val="00850E9F"/>
    <w:rsid w:val="008529D7"/>
    <w:rsid w:val="00854E14"/>
    <w:rsid w:val="008556EE"/>
    <w:rsid w:val="008559D3"/>
    <w:rsid w:val="00857981"/>
    <w:rsid w:val="008579DD"/>
    <w:rsid w:val="00857F8A"/>
    <w:rsid w:val="00860700"/>
    <w:rsid w:val="00865473"/>
    <w:rsid w:val="00865566"/>
    <w:rsid w:val="008661BA"/>
    <w:rsid w:val="00867299"/>
    <w:rsid w:val="0087187E"/>
    <w:rsid w:val="0087196F"/>
    <w:rsid w:val="008732AE"/>
    <w:rsid w:val="0087550B"/>
    <w:rsid w:val="00875B87"/>
    <w:rsid w:val="00880DD0"/>
    <w:rsid w:val="00881EA1"/>
    <w:rsid w:val="008822DA"/>
    <w:rsid w:val="00883504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A94"/>
    <w:rsid w:val="00893B96"/>
    <w:rsid w:val="00893E51"/>
    <w:rsid w:val="0089696D"/>
    <w:rsid w:val="008A081B"/>
    <w:rsid w:val="008A12B8"/>
    <w:rsid w:val="008A17CF"/>
    <w:rsid w:val="008A288C"/>
    <w:rsid w:val="008A390D"/>
    <w:rsid w:val="008A4131"/>
    <w:rsid w:val="008A5C5F"/>
    <w:rsid w:val="008A5DCA"/>
    <w:rsid w:val="008A624E"/>
    <w:rsid w:val="008B0479"/>
    <w:rsid w:val="008B0E92"/>
    <w:rsid w:val="008B1422"/>
    <w:rsid w:val="008B1777"/>
    <w:rsid w:val="008B1E10"/>
    <w:rsid w:val="008B23A4"/>
    <w:rsid w:val="008B3480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0CB4"/>
    <w:rsid w:val="008D15AA"/>
    <w:rsid w:val="008D2780"/>
    <w:rsid w:val="008D2D0D"/>
    <w:rsid w:val="008D3582"/>
    <w:rsid w:val="008D3995"/>
    <w:rsid w:val="008D4CF9"/>
    <w:rsid w:val="008D5698"/>
    <w:rsid w:val="008D5873"/>
    <w:rsid w:val="008D62AE"/>
    <w:rsid w:val="008D7D8B"/>
    <w:rsid w:val="008E1AC0"/>
    <w:rsid w:val="008E22DB"/>
    <w:rsid w:val="008E238D"/>
    <w:rsid w:val="008E267C"/>
    <w:rsid w:val="008E2CFD"/>
    <w:rsid w:val="008E37FC"/>
    <w:rsid w:val="008E487F"/>
    <w:rsid w:val="008E54FA"/>
    <w:rsid w:val="008E61B0"/>
    <w:rsid w:val="008E683D"/>
    <w:rsid w:val="008E6E48"/>
    <w:rsid w:val="008F091A"/>
    <w:rsid w:val="008F1BAD"/>
    <w:rsid w:val="008F1D17"/>
    <w:rsid w:val="008F41C2"/>
    <w:rsid w:val="008F4266"/>
    <w:rsid w:val="008F46A6"/>
    <w:rsid w:val="008F5140"/>
    <w:rsid w:val="008F7D62"/>
    <w:rsid w:val="00900317"/>
    <w:rsid w:val="00900CD7"/>
    <w:rsid w:val="009019FA"/>
    <w:rsid w:val="00902144"/>
    <w:rsid w:val="00902CCE"/>
    <w:rsid w:val="00903421"/>
    <w:rsid w:val="00905315"/>
    <w:rsid w:val="00906E44"/>
    <w:rsid w:val="00907718"/>
    <w:rsid w:val="00912DE2"/>
    <w:rsid w:val="00913EAB"/>
    <w:rsid w:val="009144F2"/>
    <w:rsid w:val="0091465B"/>
    <w:rsid w:val="0091486E"/>
    <w:rsid w:val="00914BC7"/>
    <w:rsid w:val="00915E95"/>
    <w:rsid w:val="00915FA7"/>
    <w:rsid w:val="00916819"/>
    <w:rsid w:val="0092030F"/>
    <w:rsid w:val="00920C93"/>
    <w:rsid w:val="00920CE6"/>
    <w:rsid w:val="00922FA6"/>
    <w:rsid w:val="00923364"/>
    <w:rsid w:val="00925F72"/>
    <w:rsid w:val="00926852"/>
    <w:rsid w:val="009269BF"/>
    <w:rsid w:val="00930D8C"/>
    <w:rsid w:val="0093239A"/>
    <w:rsid w:val="00932675"/>
    <w:rsid w:val="00932B0C"/>
    <w:rsid w:val="00933478"/>
    <w:rsid w:val="0093370D"/>
    <w:rsid w:val="00933B2B"/>
    <w:rsid w:val="00936FFA"/>
    <w:rsid w:val="009411DA"/>
    <w:rsid w:val="0094137F"/>
    <w:rsid w:val="009422A4"/>
    <w:rsid w:val="00942EFC"/>
    <w:rsid w:val="00943197"/>
    <w:rsid w:val="00943955"/>
    <w:rsid w:val="009446D1"/>
    <w:rsid w:val="0094617E"/>
    <w:rsid w:val="00946A76"/>
    <w:rsid w:val="00947D7A"/>
    <w:rsid w:val="00947FB0"/>
    <w:rsid w:val="009507A6"/>
    <w:rsid w:val="0095090D"/>
    <w:rsid w:val="00950E29"/>
    <w:rsid w:val="00953E84"/>
    <w:rsid w:val="00953FA6"/>
    <w:rsid w:val="0095414E"/>
    <w:rsid w:val="00956344"/>
    <w:rsid w:val="0095645E"/>
    <w:rsid w:val="00956F77"/>
    <w:rsid w:val="00960D27"/>
    <w:rsid w:val="009620BB"/>
    <w:rsid w:val="00962675"/>
    <w:rsid w:val="00963CBF"/>
    <w:rsid w:val="009642B5"/>
    <w:rsid w:val="00964FB9"/>
    <w:rsid w:val="00966F12"/>
    <w:rsid w:val="00970106"/>
    <w:rsid w:val="00970130"/>
    <w:rsid w:val="0097099B"/>
    <w:rsid w:val="00971070"/>
    <w:rsid w:val="009715FD"/>
    <w:rsid w:val="0097198C"/>
    <w:rsid w:val="0097247D"/>
    <w:rsid w:val="009735D7"/>
    <w:rsid w:val="00973612"/>
    <w:rsid w:val="00974BC2"/>
    <w:rsid w:val="00975CE0"/>
    <w:rsid w:val="00976CA9"/>
    <w:rsid w:val="00977CA7"/>
    <w:rsid w:val="00981548"/>
    <w:rsid w:val="00981774"/>
    <w:rsid w:val="0098334F"/>
    <w:rsid w:val="00983404"/>
    <w:rsid w:val="009849A2"/>
    <w:rsid w:val="009869EE"/>
    <w:rsid w:val="00986F34"/>
    <w:rsid w:val="009877BE"/>
    <w:rsid w:val="00993FB0"/>
    <w:rsid w:val="00995FFD"/>
    <w:rsid w:val="009A0D94"/>
    <w:rsid w:val="009A17D8"/>
    <w:rsid w:val="009A32EA"/>
    <w:rsid w:val="009A33EC"/>
    <w:rsid w:val="009A44A9"/>
    <w:rsid w:val="009A7993"/>
    <w:rsid w:val="009A7C4A"/>
    <w:rsid w:val="009A7C59"/>
    <w:rsid w:val="009B00BB"/>
    <w:rsid w:val="009B0897"/>
    <w:rsid w:val="009B1427"/>
    <w:rsid w:val="009B156F"/>
    <w:rsid w:val="009B17F8"/>
    <w:rsid w:val="009B2A5C"/>
    <w:rsid w:val="009B30F1"/>
    <w:rsid w:val="009B368A"/>
    <w:rsid w:val="009B3904"/>
    <w:rsid w:val="009B3D52"/>
    <w:rsid w:val="009B44CB"/>
    <w:rsid w:val="009B47CD"/>
    <w:rsid w:val="009B6487"/>
    <w:rsid w:val="009B6A0E"/>
    <w:rsid w:val="009B6BD4"/>
    <w:rsid w:val="009C0198"/>
    <w:rsid w:val="009C0A87"/>
    <w:rsid w:val="009C0D12"/>
    <w:rsid w:val="009C1003"/>
    <w:rsid w:val="009C1950"/>
    <w:rsid w:val="009C2760"/>
    <w:rsid w:val="009C28AA"/>
    <w:rsid w:val="009C2CA4"/>
    <w:rsid w:val="009C3D90"/>
    <w:rsid w:val="009C48DE"/>
    <w:rsid w:val="009C57FA"/>
    <w:rsid w:val="009C5B35"/>
    <w:rsid w:val="009C761C"/>
    <w:rsid w:val="009C7D34"/>
    <w:rsid w:val="009C7F81"/>
    <w:rsid w:val="009D1845"/>
    <w:rsid w:val="009D193F"/>
    <w:rsid w:val="009D2029"/>
    <w:rsid w:val="009D23C2"/>
    <w:rsid w:val="009D3C2E"/>
    <w:rsid w:val="009D3D4D"/>
    <w:rsid w:val="009D58A1"/>
    <w:rsid w:val="009D5C11"/>
    <w:rsid w:val="009D7646"/>
    <w:rsid w:val="009D76B2"/>
    <w:rsid w:val="009E002B"/>
    <w:rsid w:val="009E07A0"/>
    <w:rsid w:val="009E1A0C"/>
    <w:rsid w:val="009E4109"/>
    <w:rsid w:val="009E4433"/>
    <w:rsid w:val="009E4F3C"/>
    <w:rsid w:val="009E64C3"/>
    <w:rsid w:val="009E744E"/>
    <w:rsid w:val="009F0203"/>
    <w:rsid w:val="009F0449"/>
    <w:rsid w:val="009F210C"/>
    <w:rsid w:val="009F2CDB"/>
    <w:rsid w:val="009F3C10"/>
    <w:rsid w:val="009F4163"/>
    <w:rsid w:val="009F4A9F"/>
    <w:rsid w:val="009F51C7"/>
    <w:rsid w:val="009F5EC6"/>
    <w:rsid w:val="009F6639"/>
    <w:rsid w:val="009F6FD6"/>
    <w:rsid w:val="009F703A"/>
    <w:rsid w:val="00A00C58"/>
    <w:rsid w:val="00A02B7C"/>
    <w:rsid w:val="00A06FBD"/>
    <w:rsid w:val="00A1093F"/>
    <w:rsid w:val="00A1102E"/>
    <w:rsid w:val="00A110E0"/>
    <w:rsid w:val="00A11566"/>
    <w:rsid w:val="00A12611"/>
    <w:rsid w:val="00A14EAA"/>
    <w:rsid w:val="00A1581E"/>
    <w:rsid w:val="00A15FC8"/>
    <w:rsid w:val="00A16735"/>
    <w:rsid w:val="00A21019"/>
    <w:rsid w:val="00A231DB"/>
    <w:rsid w:val="00A23396"/>
    <w:rsid w:val="00A25286"/>
    <w:rsid w:val="00A260E3"/>
    <w:rsid w:val="00A265BB"/>
    <w:rsid w:val="00A27168"/>
    <w:rsid w:val="00A30A85"/>
    <w:rsid w:val="00A30C39"/>
    <w:rsid w:val="00A31C24"/>
    <w:rsid w:val="00A32371"/>
    <w:rsid w:val="00A32B3E"/>
    <w:rsid w:val="00A33022"/>
    <w:rsid w:val="00A337C9"/>
    <w:rsid w:val="00A356B7"/>
    <w:rsid w:val="00A358E1"/>
    <w:rsid w:val="00A3652B"/>
    <w:rsid w:val="00A36E48"/>
    <w:rsid w:val="00A41157"/>
    <w:rsid w:val="00A412CF"/>
    <w:rsid w:val="00A4151D"/>
    <w:rsid w:val="00A4173E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1BAF"/>
    <w:rsid w:val="00A53629"/>
    <w:rsid w:val="00A55E66"/>
    <w:rsid w:val="00A56B22"/>
    <w:rsid w:val="00A56D18"/>
    <w:rsid w:val="00A62353"/>
    <w:rsid w:val="00A6252E"/>
    <w:rsid w:val="00A64808"/>
    <w:rsid w:val="00A64C24"/>
    <w:rsid w:val="00A65AAA"/>
    <w:rsid w:val="00A666E9"/>
    <w:rsid w:val="00A66A0E"/>
    <w:rsid w:val="00A66FF9"/>
    <w:rsid w:val="00A67891"/>
    <w:rsid w:val="00A705CE"/>
    <w:rsid w:val="00A70E31"/>
    <w:rsid w:val="00A70E73"/>
    <w:rsid w:val="00A72846"/>
    <w:rsid w:val="00A73045"/>
    <w:rsid w:val="00A73161"/>
    <w:rsid w:val="00A732AA"/>
    <w:rsid w:val="00A73E21"/>
    <w:rsid w:val="00A744EA"/>
    <w:rsid w:val="00A7484F"/>
    <w:rsid w:val="00A763A9"/>
    <w:rsid w:val="00A7733C"/>
    <w:rsid w:val="00A773BF"/>
    <w:rsid w:val="00A77C29"/>
    <w:rsid w:val="00A77ECE"/>
    <w:rsid w:val="00A81344"/>
    <w:rsid w:val="00A8505E"/>
    <w:rsid w:val="00A8583C"/>
    <w:rsid w:val="00A85DD6"/>
    <w:rsid w:val="00A86990"/>
    <w:rsid w:val="00A86A25"/>
    <w:rsid w:val="00A86AF8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6072"/>
    <w:rsid w:val="00A9799A"/>
    <w:rsid w:val="00AA11DD"/>
    <w:rsid w:val="00AA1E6E"/>
    <w:rsid w:val="00AA2420"/>
    <w:rsid w:val="00AA32A8"/>
    <w:rsid w:val="00AA6395"/>
    <w:rsid w:val="00AA6839"/>
    <w:rsid w:val="00AB0347"/>
    <w:rsid w:val="00AB0BF8"/>
    <w:rsid w:val="00AB0C69"/>
    <w:rsid w:val="00AB16E1"/>
    <w:rsid w:val="00AB1B83"/>
    <w:rsid w:val="00AB33D7"/>
    <w:rsid w:val="00AB3406"/>
    <w:rsid w:val="00AB441A"/>
    <w:rsid w:val="00AB5899"/>
    <w:rsid w:val="00AB6976"/>
    <w:rsid w:val="00AC0F6F"/>
    <w:rsid w:val="00AC0F9B"/>
    <w:rsid w:val="00AC1621"/>
    <w:rsid w:val="00AC18AC"/>
    <w:rsid w:val="00AC36D9"/>
    <w:rsid w:val="00AC56F1"/>
    <w:rsid w:val="00AC5F45"/>
    <w:rsid w:val="00AC634D"/>
    <w:rsid w:val="00AC757D"/>
    <w:rsid w:val="00AD022D"/>
    <w:rsid w:val="00AD0725"/>
    <w:rsid w:val="00AD15CD"/>
    <w:rsid w:val="00AD42A6"/>
    <w:rsid w:val="00AD4BFB"/>
    <w:rsid w:val="00AD63B4"/>
    <w:rsid w:val="00AD7BB5"/>
    <w:rsid w:val="00AD7FD7"/>
    <w:rsid w:val="00AE308D"/>
    <w:rsid w:val="00AE30BA"/>
    <w:rsid w:val="00AE3704"/>
    <w:rsid w:val="00AE3819"/>
    <w:rsid w:val="00AE3B7F"/>
    <w:rsid w:val="00AE5D36"/>
    <w:rsid w:val="00AE61A2"/>
    <w:rsid w:val="00AE61AD"/>
    <w:rsid w:val="00AE6C5B"/>
    <w:rsid w:val="00AF3ED2"/>
    <w:rsid w:val="00AF452C"/>
    <w:rsid w:val="00AF5A95"/>
    <w:rsid w:val="00AF5AC8"/>
    <w:rsid w:val="00AF636F"/>
    <w:rsid w:val="00AF6541"/>
    <w:rsid w:val="00AF6AB7"/>
    <w:rsid w:val="00AF737E"/>
    <w:rsid w:val="00B002B1"/>
    <w:rsid w:val="00B00C31"/>
    <w:rsid w:val="00B010C3"/>
    <w:rsid w:val="00B026D8"/>
    <w:rsid w:val="00B04CE1"/>
    <w:rsid w:val="00B05723"/>
    <w:rsid w:val="00B062CE"/>
    <w:rsid w:val="00B06441"/>
    <w:rsid w:val="00B107F5"/>
    <w:rsid w:val="00B1299D"/>
    <w:rsid w:val="00B13218"/>
    <w:rsid w:val="00B13715"/>
    <w:rsid w:val="00B13A86"/>
    <w:rsid w:val="00B14C03"/>
    <w:rsid w:val="00B16835"/>
    <w:rsid w:val="00B16D4F"/>
    <w:rsid w:val="00B16F4F"/>
    <w:rsid w:val="00B208DB"/>
    <w:rsid w:val="00B21663"/>
    <w:rsid w:val="00B22544"/>
    <w:rsid w:val="00B228AF"/>
    <w:rsid w:val="00B22C46"/>
    <w:rsid w:val="00B23374"/>
    <w:rsid w:val="00B23525"/>
    <w:rsid w:val="00B23DA4"/>
    <w:rsid w:val="00B24E0C"/>
    <w:rsid w:val="00B24E3E"/>
    <w:rsid w:val="00B25627"/>
    <w:rsid w:val="00B25B57"/>
    <w:rsid w:val="00B2601E"/>
    <w:rsid w:val="00B27422"/>
    <w:rsid w:val="00B334E1"/>
    <w:rsid w:val="00B33B9F"/>
    <w:rsid w:val="00B34EAC"/>
    <w:rsid w:val="00B36486"/>
    <w:rsid w:val="00B372C9"/>
    <w:rsid w:val="00B377DB"/>
    <w:rsid w:val="00B403FD"/>
    <w:rsid w:val="00B405B4"/>
    <w:rsid w:val="00B40AFC"/>
    <w:rsid w:val="00B433FA"/>
    <w:rsid w:val="00B43626"/>
    <w:rsid w:val="00B439A7"/>
    <w:rsid w:val="00B44A9E"/>
    <w:rsid w:val="00B4710B"/>
    <w:rsid w:val="00B47415"/>
    <w:rsid w:val="00B509C0"/>
    <w:rsid w:val="00B510C2"/>
    <w:rsid w:val="00B51ADE"/>
    <w:rsid w:val="00B52DEA"/>
    <w:rsid w:val="00B52F9C"/>
    <w:rsid w:val="00B53E10"/>
    <w:rsid w:val="00B55476"/>
    <w:rsid w:val="00B55FBE"/>
    <w:rsid w:val="00B5743E"/>
    <w:rsid w:val="00B615FE"/>
    <w:rsid w:val="00B62B93"/>
    <w:rsid w:val="00B62C33"/>
    <w:rsid w:val="00B63F40"/>
    <w:rsid w:val="00B64D57"/>
    <w:rsid w:val="00B65806"/>
    <w:rsid w:val="00B65FED"/>
    <w:rsid w:val="00B67482"/>
    <w:rsid w:val="00B67D37"/>
    <w:rsid w:val="00B7062B"/>
    <w:rsid w:val="00B71E49"/>
    <w:rsid w:val="00B72E23"/>
    <w:rsid w:val="00B7378A"/>
    <w:rsid w:val="00B803B0"/>
    <w:rsid w:val="00B81276"/>
    <w:rsid w:val="00B81FFD"/>
    <w:rsid w:val="00B829AF"/>
    <w:rsid w:val="00B82EB6"/>
    <w:rsid w:val="00B83053"/>
    <w:rsid w:val="00B8374E"/>
    <w:rsid w:val="00B838F8"/>
    <w:rsid w:val="00B86892"/>
    <w:rsid w:val="00B8697D"/>
    <w:rsid w:val="00B9008B"/>
    <w:rsid w:val="00B901C5"/>
    <w:rsid w:val="00B93243"/>
    <w:rsid w:val="00B936B9"/>
    <w:rsid w:val="00B93A6C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26B1"/>
    <w:rsid w:val="00BA323A"/>
    <w:rsid w:val="00BA358C"/>
    <w:rsid w:val="00BA3FD5"/>
    <w:rsid w:val="00BA416F"/>
    <w:rsid w:val="00BA4793"/>
    <w:rsid w:val="00BA606B"/>
    <w:rsid w:val="00BA6126"/>
    <w:rsid w:val="00BB03CA"/>
    <w:rsid w:val="00BB0C31"/>
    <w:rsid w:val="00BB2588"/>
    <w:rsid w:val="00BB4A40"/>
    <w:rsid w:val="00BB6C66"/>
    <w:rsid w:val="00BC03D9"/>
    <w:rsid w:val="00BC0578"/>
    <w:rsid w:val="00BC22EA"/>
    <w:rsid w:val="00BC2600"/>
    <w:rsid w:val="00BC29DC"/>
    <w:rsid w:val="00BC3E5F"/>
    <w:rsid w:val="00BC3EB1"/>
    <w:rsid w:val="00BC4C7B"/>
    <w:rsid w:val="00BC4EEE"/>
    <w:rsid w:val="00BC6AB6"/>
    <w:rsid w:val="00BC7361"/>
    <w:rsid w:val="00BD0358"/>
    <w:rsid w:val="00BD15B9"/>
    <w:rsid w:val="00BD2F30"/>
    <w:rsid w:val="00BD30A1"/>
    <w:rsid w:val="00BD3252"/>
    <w:rsid w:val="00BD3474"/>
    <w:rsid w:val="00BD3591"/>
    <w:rsid w:val="00BD454E"/>
    <w:rsid w:val="00BD4944"/>
    <w:rsid w:val="00BD5DEA"/>
    <w:rsid w:val="00BD5E49"/>
    <w:rsid w:val="00BD7155"/>
    <w:rsid w:val="00BD7AF5"/>
    <w:rsid w:val="00BE24F3"/>
    <w:rsid w:val="00BE2B96"/>
    <w:rsid w:val="00BE34E6"/>
    <w:rsid w:val="00BE3F65"/>
    <w:rsid w:val="00BE3FB0"/>
    <w:rsid w:val="00BE4B66"/>
    <w:rsid w:val="00BE4F97"/>
    <w:rsid w:val="00BE5991"/>
    <w:rsid w:val="00BE62DB"/>
    <w:rsid w:val="00BE64A8"/>
    <w:rsid w:val="00BE7245"/>
    <w:rsid w:val="00BE77C8"/>
    <w:rsid w:val="00BF2896"/>
    <w:rsid w:val="00BF2D53"/>
    <w:rsid w:val="00BF2DF2"/>
    <w:rsid w:val="00BF3543"/>
    <w:rsid w:val="00BF3A0E"/>
    <w:rsid w:val="00BF4F88"/>
    <w:rsid w:val="00BF5B7F"/>
    <w:rsid w:val="00BF708E"/>
    <w:rsid w:val="00BF7347"/>
    <w:rsid w:val="00BF740D"/>
    <w:rsid w:val="00BF7948"/>
    <w:rsid w:val="00C01443"/>
    <w:rsid w:val="00C02B32"/>
    <w:rsid w:val="00C02E3F"/>
    <w:rsid w:val="00C03BCD"/>
    <w:rsid w:val="00C04239"/>
    <w:rsid w:val="00C04A5B"/>
    <w:rsid w:val="00C05284"/>
    <w:rsid w:val="00C05D9F"/>
    <w:rsid w:val="00C063ED"/>
    <w:rsid w:val="00C071A4"/>
    <w:rsid w:val="00C07671"/>
    <w:rsid w:val="00C125DE"/>
    <w:rsid w:val="00C13C51"/>
    <w:rsid w:val="00C14600"/>
    <w:rsid w:val="00C153FE"/>
    <w:rsid w:val="00C158AC"/>
    <w:rsid w:val="00C15A95"/>
    <w:rsid w:val="00C16BE1"/>
    <w:rsid w:val="00C16E5D"/>
    <w:rsid w:val="00C17764"/>
    <w:rsid w:val="00C202A6"/>
    <w:rsid w:val="00C21494"/>
    <w:rsid w:val="00C21BB1"/>
    <w:rsid w:val="00C225D0"/>
    <w:rsid w:val="00C22D7C"/>
    <w:rsid w:val="00C22FCB"/>
    <w:rsid w:val="00C24E81"/>
    <w:rsid w:val="00C2596D"/>
    <w:rsid w:val="00C25AFF"/>
    <w:rsid w:val="00C26BD1"/>
    <w:rsid w:val="00C26DB7"/>
    <w:rsid w:val="00C27581"/>
    <w:rsid w:val="00C275AF"/>
    <w:rsid w:val="00C3021C"/>
    <w:rsid w:val="00C30AF5"/>
    <w:rsid w:val="00C321E5"/>
    <w:rsid w:val="00C334A6"/>
    <w:rsid w:val="00C334F6"/>
    <w:rsid w:val="00C34FDE"/>
    <w:rsid w:val="00C34FEF"/>
    <w:rsid w:val="00C359D1"/>
    <w:rsid w:val="00C36AED"/>
    <w:rsid w:val="00C375AD"/>
    <w:rsid w:val="00C37802"/>
    <w:rsid w:val="00C37BD1"/>
    <w:rsid w:val="00C400EB"/>
    <w:rsid w:val="00C4165A"/>
    <w:rsid w:val="00C42EEA"/>
    <w:rsid w:val="00C4306F"/>
    <w:rsid w:val="00C451C0"/>
    <w:rsid w:val="00C46C3E"/>
    <w:rsid w:val="00C5040F"/>
    <w:rsid w:val="00C5079D"/>
    <w:rsid w:val="00C5177D"/>
    <w:rsid w:val="00C53870"/>
    <w:rsid w:val="00C54219"/>
    <w:rsid w:val="00C5580A"/>
    <w:rsid w:val="00C55B23"/>
    <w:rsid w:val="00C576B0"/>
    <w:rsid w:val="00C60CFA"/>
    <w:rsid w:val="00C6196E"/>
    <w:rsid w:val="00C64C8B"/>
    <w:rsid w:val="00C65760"/>
    <w:rsid w:val="00C658F1"/>
    <w:rsid w:val="00C66E9D"/>
    <w:rsid w:val="00C6723F"/>
    <w:rsid w:val="00C673E4"/>
    <w:rsid w:val="00C71359"/>
    <w:rsid w:val="00C71572"/>
    <w:rsid w:val="00C72BD4"/>
    <w:rsid w:val="00C72DA5"/>
    <w:rsid w:val="00C73517"/>
    <w:rsid w:val="00C73C99"/>
    <w:rsid w:val="00C7459E"/>
    <w:rsid w:val="00C81973"/>
    <w:rsid w:val="00C83816"/>
    <w:rsid w:val="00C8388C"/>
    <w:rsid w:val="00C84922"/>
    <w:rsid w:val="00C84E0D"/>
    <w:rsid w:val="00C863AA"/>
    <w:rsid w:val="00C9028B"/>
    <w:rsid w:val="00C9079E"/>
    <w:rsid w:val="00C91CC3"/>
    <w:rsid w:val="00C92366"/>
    <w:rsid w:val="00C92BBB"/>
    <w:rsid w:val="00C93544"/>
    <w:rsid w:val="00C9399C"/>
    <w:rsid w:val="00C949D6"/>
    <w:rsid w:val="00C95916"/>
    <w:rsid w:val="00C9593C"/>
    <w:rsid w:val="00C95DF4"/>
    <w:rsid w:val="00C9779B"/>
    <w:rsid w:val="00C977D1"/>
    <w:rsid w:val="00CA1BF8"/>
    <w:rsid w:val="00CA2667"/>
    <w:rsid w:val="00CA36FB"/>
    <w:rsid w:val="00CA4107"/>
    <w:rsid w:val="00CA47D3"/>
    <w:rsid w:val="00CA4E58"/>
    <w:rsid w:val="00CA6BBB"/>
    <w:rsid w:val="00CA6F6D"/>
    <w:rsid w:val="00CA7421"/>
    <w:rsid w:val="00CB1500"/>
    <w:rsid w:val="00CB1FFC"/>
    <w:rsid w:val="00CB2AA5"/>
    <w:rsid w:val="00CB2BD2"/>
    <w:rsid w:val="00CB36F1"/>
    <w:rsid w:val="00CB49DD"/>
    <w:rsid w:val="00CB5813"/>
    <w:rsid w:val="00CB66D9"/>
    <w:rsid w:val="00CB744A"/>
    <w:rsid w:val="00CB79CE"/>
    <w:rsid w:val="00CC0A35"/>
    <w:rsid w:val="00CC122C"/>
    <w:rsid w:val="00CC17E3"/>
    <w:rsid w:val="00CC413A"/>
    <w:rsid w:val="00CC49EF"/>
    <w:rsid w:val="00CC52EC"/>
    <w:rsid w:val="00CC694E"/>
    <w:rsid w:val="00CC7F6B"/>
    <w:rsid w:val="00CD16D2"/>
    <w:rsid w:val="00CD21E2"/>
    <w:rsid w:val="00CD247D"/>
    <w:rsid w:val="00CD376C"/>
    <w:rsid w:val="00CD58B2"/>
    <w:rsid w:val="00CD595C"/>
    <w:rsid w:val="00CD60D8"/>
    <w:rsid w:val="00CD6437"/>
    <w:rsid w:val="00CD6CC7"/>
    <w:rsid w:val="00CD7345"/>
    <w:rsid w:val="00CD7416"/>
    <w:rsid w:val="00CE11B3"/>
    <w:rsid w:val="00CE1568"/>
    <w:rsid w:val="00CE2057"/>
    <w:rsid w:val="00CE24A8"/>
    <w:rsid w:val="00CE2EC4"/>
    <w:rsid w:val="00CE2EF9"/>
    <w:rsid w:val="00CE317A"/>
    <w:rsid w:val="00CE3323"/>
    <w:rsid w:val="00CE3352"/>
    <w:rsid w:val="00CE3EF1"/>
    <w:rsid w:val="00CE46EE"/>
    <w:rsid w:val="00CE4E8C"/>
    <w:rsid w:val="00CE51AF"/>
    <w:rsid w:val="00CE587F"/>
    <w:rsid w:val="00CE65DF"/>
    <w:rsid w:val="00CE665E"/>
    <w:rsid w:val="00CE728F"/>
    <w:rsid w:val="00CF08AA"/>
    <w:rsid w:val="00CF0AF5"/>
    <w:rsid w:val="00CF0C81"/>
    <w:rsid w:val="00CF12F3"/>
    <w:rsid w:val="00CF3363"/>
    <w:rsid w:val="00CF350D"/>
    <w:rsid w:val="00CF4716"/>
    <w:rsid w:val="00CF4FA8"/>
    <w:rsid w:val="00CF58A4"/>
    <w:rsid w:val="00CF5C47"/>
    <w:rsid w:val="00CF5D4B"/>
    <w:rsid w:val="00CF6088"/>
    <w:rsid w:val="00CF699A"/>
    <w:rsid w:val="00CF6BC9"/>
    <w:rsid w:val="00CF7959"/>
    <w:rsid w:val="00CF798B"/>
    <w:rsid w:val="00CF7F5B"/>
    <w:rsid w:val="00D0096B"/>
    <w:rsid w:val="00D036C9"/>
    <w:rsid w:val="00D03767"/>
    <w:rsid w:val="00D038E8"/>
    <w:rsid w:val="00D04515"/>
    <w:rsid w:val="00D0579F"/>
    <w:rsid w:val="00D0709A"/>
    <w:rsid w:val="00D071AC"/>
    <w:rsid w:val="00D07AB0"/>
    <w:rsid w:val="00D10258"/>
    <w:rsid w:val="00D10604"/>
    <w:rsid w:val="00D10ECA"/>
    <w:rsid w:val="00D11118"/>
    <w:rsid w:val="00D138FE"/>
    <w:rsid w:val="00D14AB9"/>
    <w:rsid w:val="00D14B51"/>
    <w:rsid w:val="00D167D4"/>
    <w:rsid w:val="00D16C98"/>
    <w:rsid w:val="00D17363"/>
    <w:rsid w:val="00D20A7C"/>
    <w:rsid w:val="00D22F6B"/>
    <w:rsid w:val="00D2321B"/>
    <w:rsid w:val="00D23243"/>
    <w:rsid w:val="00D2362E"/>
    <w:rsid w:val="00D23729"/>
    <w:rsid w:val="00D24924"/>
    <w:rsid w:val="00D26031"/>
    <w:rsid w:val="00D26098"/>
    <w:rsid w:val="00D272BB"/>
    <w:rsid w:val="00D32868"/>
    <w:rsid w:val="00D32E9D"/>
    <w:rsid w:val="00D34012"/>
    <w:rsid w:val="00D35760"/>
    <w:rsid w:val="00D3762F"/>
    <w:rsid w:val="00D37DBF"/>
    <w:rsid w:val="00D405CE"/>
    <w:rsid w:val="00D41445"/>
    <w:rsid w:val="00D4217E"/>
    <w:rsid w:val="00D435BD"/>
    <w:rsid w:val="00D43744"/>
    <w:rsid w:val="00D437EC"/>
    <w:rsid w:val="00D44382"/>
    <w:rsid w:val="00D4453D"/>
    <w:rsid w:val="00D46E7A"/>
    <w:rsid w:val="00D47ACA"/>
    <w:rsid w:val="00D50043"/>
    <w:rsid w:val="00D54481"/>
    <w:rsid w:val="00D55C1A"/>
    <w:rsid w:val="00D563C6"/>
    <w:rsid w:val="00D57213"/>
    <w:rsid w:val="00D57B4C"/>
    <w:rsid w:val="00D6095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3C18"/>
    <w:rsid w:val="00D74327"/>
    <w:rsid w:val="00D753CA"/>
    <w:rsid w:val="00D75517"/>
    <w:rsid w:val="00D75F02"/>
    <w:rsid w:val="00D761BD"/>
    <w:rsid w:val="00D76DB7"/>
    <w:rsid w:val="00D77F27"/>
    <w:rsid w:val="00D80244"/>
    <w:rsid w:val="00D805C1"/>
    <w:rsid w:val="00D81710"/>
    <w:rsid w:val="00D82766"/>
    <w:rsid w:val="00D82D40"/>
    <w:rsid w:val="00D82ECA"/>
    <w:rsid w:val="00D83491"/>
    <w:rsid w:val="00D84543"/>
    <w:rsid w:val="00D87283"/>
    <w:rsid w:val="00D872E4"/>
    <w:rsid w:val="00D9160D"/>
    <w:rsid w:val="00D91A28"/>
    <w:rsid w:val="00D91F2D"/>
    <w:rsid w:val="00D930AF"/>
    <w:rsid w:val="00D93167"/>
    <w:rsid w:val="00D93D3F"/>
    <w:rsid w:val="00D944DD"/>
    <w:rsid w:val="00D975A9"/>
    <w:rsid w:val="00DA06D0"/>
    <w:rsid w:val="00DA2E31"/>
    <w:rsid w:val="00DA3FB6"/>
    <w:rsid w:val="00DA719E"/>
    <w:rsid w:val="00DA78D1"/>
    <w:rsid w:val="00DB05BC"/>
    <w:rsid w:val="00DB148B"/>
    <w:rsid w:val="00DB1B36"/>
    <w:rsid w:val="00DB2687"/>
    <w:rsid w:val="00DB2829"/>
    <w:rsid w:val="00DB4303"/>
    <w:rsid w:val="00DB4739"/>
    <w:rsid w:val="00DB51EB"/>
    <w:rsid w:val="00DC09EA"/>
    <w:rsid w:val="00DC0EB3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78D"/>
    <w:rsid w:val="00DE0F71"/>
    <w:rsid w:val="00DE1525"/>
    <w:rsid w:val="00DE1AE0"/>
    <w:rsid w:val="00DE48C2"/>
    <w:rsid w:val="00DE5ACA"/>
    <w:rsid w:val="00DE609B"/>
    <w:rsid w:val="00DE661B"/>
    <w:rsid w:val="00DF1211"/>
    <w:rsid w:val="00DF1D5A"/>
    <w:rsid w:val="00DF200D"/>
    <w:rsid w:val="00DF2020"/>
    <w:rsid w:val="00DF3CB3"/>
    <w:rsid w:val="00DF4329"/>
    <w:rsid w:val="00DF43B1"/>
    <w:rsid w:val="00DF477C"/>
    <w:rsid w:val="00DF4F07"/>
    <w:rsid w:val="00DF5362"/>
    <w:rsid w:val="00DF5932"/>
    <w:rsid w:val="00DF641D"/>
    <w:rsid w:val="00DF65F5"/>
    <w:rsid w:val="00DF6A04"/>
    <w:rsid w:val="00DF7E75"/>
    <w:rsid w:val="00E00CDC"/>
    <w:rsid w:val="00E02D7A"/>
    <w:rsid w:val="00E03C8B"/>
    <w:rsid w:val="00E045F9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410D"/>
    <w:rsid w:val="00E145A6"/>
    <w:rsid w:val="00E15E00"/>
    <w:rsid w:val="00E15F91"/>
    <w:rsid w:val="00E210E6"/>
    <w:rsid w:val="00E2123E"/>
    <w:rsid w:val="00E2187F"/>
    <w:rsid w:val="00E21FB4"/>
    <w:rsid w:val="00E22356"/>
    <w:rsid w:val="00E273F4"/>
    <w:rsid w:val="00E30668"/>
    <w:rsid w:val="00E31B86"/>
    <w:rsid w:val="00E32600"/>
    <w:rsid w:val="00E3356B"/>
    <w:rsid w:val="00E33F83"/>
    <w:rsid w:val="00E34377"/>
    <w:rsid w:val="00E344F2"/>
    <w:rsid w:val="00E34593"/>
    <w:rsid w:val="00E34646"/>
    <w:rsid w:val="00E34DCC"/>
    <w:rsid w:val="00E359D8"/>
    <w:rsid w:val="00E35A08"/>
    <w:rsid w:val="00E362AC"/>
    <w:rsid w:val="00E3639F"/>
    <w:rsid w:val="00E37D89"/>
    <w:rsid w:val="00E40F0A"/>
    <w:rsid w:val="00E4173A"/>
    <w:rsid w:val="00E43080"/>
    <w:rsid w:val="00E44DD2"/>
    <w:rsid w:val="00E45A5D"/>
    <w:rsid w:val="00E46DC3"/>
    <w:rsid w:val="00E4750F"/>
    <w:rsid w:val="00E5136E"/>
    <w:rsid w:val="00E5283C"/>
    <w:rsid w:val="00E53A05"/>
    <w:rsid w:val="00E54250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3DF8"/>
    <w:rsid w:val="00E644FB"/>
    <w:rsid w:val="00E645B2"/>
    <w:rsid w:val="00E65F53"/>
    <w:rsid w:val="00E66070"/>
    <w:rsid w:val="00E664D3"/>
    <w:rsid w:val="00E67625"/>
    <w:rsid w:val="00E70E23"/>
    <w:rsid w:val="00E72743"/>
    <w:rsid w:val="00E73BCF"/>
    <w:rsid w:val="00E73BE7"/>
    <w:rsid w:val="00E746D5"/>
    <w:rsid w:val="00E770B2"/>
    <w:rsid w:val="00E77D34"/>
    <w:rsid w:val="00E80382"/>
    <w:rsid w:val="00E80B63"/>
    <w:rsid w:val="00E812E8"/>
    <w:rsid w:val="00E81AC3"/>
    <w:rsid w:val="00E841B8"/>
    <w:rsid w:val="00E85ABA"/>
    <w:rsid w:val="00E86C7B"/>
    <w:rsid w:val="00E906D3"/>
    <w:rsid w:val="00E9074A"/>
    <w:rsid w:val="00E90A37"/>
    <w:rsid w:val="00E94557"/>
    <w:rsid w:val="00E96290"/>
    <w:rsid w:val="00E97A58"/>
    <w:rsid w:val="00EA0189"/>
    <w:rsid w:val="00EA09E1"/>
    <w:rsid w:val="00EA3185"/>
    <w:rsid w:val="00EA322D"/>
    <w:rsid w:val="00EA3B8B"/>
    <w:rsid w:val="00EA467D"/>
    <w:rsid w:val="00EA486A"/>
    <w:rsid w:val="00EA66D4"/>
    <w:rsid w:val="00EA79DC"/>
    <w:rsid w:val="00EB0524"/>
    <w:rsid w:val="00EB278B"/>
    <w:rsid w:val="00EB3A2A"/>
    <w:rsid w:val="00EB456B"/>
    <w:rsid w:val="00EB4B26"/>
    <w:rsid w:val="00EB5070"/>
    <w:rsid w:val="00EB55C9"/>
    <w:rsid w:val="00EB5A2C"/>
    <w:rsid w:val="00EB65FC"/>
    <w:rsid w:val="00EB678E"/>
    <w:rsid w:val="00EB6CAE"/>
    <w:rsid w:val="00EC09A0"/>
    <w:rsid w:val="00EC0B21"/>
    <w:rsid w:val="00EC178C"/>
    <w:rsid w:val="00EC1F62"/>
    <w:rsid w:val="00EC298D"/>
    <w:rsid w:val="00EC2B21"/>
    <w:rsid w:val="00EC2C9E"/>
    <w:rsid w:val="00EC30F4"/>
    <w:rsid w:val="00EC5386"/>
    <w:rsid w:val="00EC5DAA"/>
    <w:rsid w:val="00EC5FBC"/>
    <w:rsid w:val="00EC633B"/>
    <w:rsid w:val="00EC69B1"/>
    <w:rsid w:val="00EC7217"/>
    <w:rsid w:val="00EC782E"/>
    <w:rsid w:val="00ED02CC"/>
    <w:rsid w:val="00ED160D"/>
    <w:rsid w:val="00ED1746"/>
    <w:rsid w:val="00ED23BC"/>
    <w:rsid w:val="00ED2E0C"/>
    <w:rsid w:val="00ED3345"/>
    <w:rsid w:val="00ED359B"/>
    <w:rsid w:val="00ED3E25"/>
    <w:rsid w:val="00ED441E"/>
    <w:rsid w:val="00ED4452"/>
    <w:rsid w:val="00ED505A"/>
    <w:rsid w:val="00ED6950"/>
    <w:rsid w:val="00ED7A3F"/>
    <w:rsid w:val="00EE0C0E"/>
    <w:rsid w:val="00EE1AC6"/>
    <w:rsid w:val="00EE1B0C"/>
    <w:rsid w:val="00EE2670"/>
    <w:rsid w:val="00EE47F8"/>
    <w:rsid w:val="00EE4CD6"/>
    <w:rsid w:val="00EE6109"/>
    <w:rsid w:val="00EE7464"/>
    <w:rsid w:val="00EE7D07"/>
    <w:rsid w:val="00EF166E"/>
    <w:rsid w:val="00EF2B2C"/>
    <w:rsid w:val="00EF2B83"/>
    <w:rsid w:val="00EF2D93"/>
    <w:rsid w:val="00EF313D"/>
    <w:rsid w:val="00EF37A4"/>
    <w:rsid w:val="00EF3909"/>
    <w:rsid w:val="00EF3B1A"/>
    <w:rsid w:val="00EF405D"/>
    <w:rsid w:val="00EF54F6"/>
    <w:rsid w:val="00EF5AA4"/>
    <w:rsid w:val="00EF5EF8"/>
    <w:rsid w:val="00EF61E7"/>
    <w:rsid w:val="00EF668B"/>
    <w:rsid w:val="00EF6FB8"/>
    <w:rsid w:val="00EF7030"/>
    <w:rsid w:val="00EF7A29"/>
    <w:rsid w:val="00EF7B67"/>
    <w:rsid w:val="00EF7C91"/>
    <w:rsid w:val="00F00049"/>
    <w:rsid w:val="00F00A04"/>
    <w:rsid w:val="00F00B7B"/>
    <w:rsid w:val="00F00C89"/>
    <w:rsid w:val="00F00CBB"/>
    <w:rsid w:val="00F012EA"/>
    <w:rsid w:val="00F0285B"/>
    <w:rsid w:val="00F042B1"/>
    <w:rsid w:val="00F045BC"/>
    <w:rsid w:val="00F06BCF"/>
    <w:rsid w:val="00F108E1"/>
    <w:rsid w:val="00F10D51"/>
    <w:rsid w:val="00F11176"/>
    <w:rsid w:val="00F1155A"/>
    <w:rsid w:val="00F11A8D"/>
    <w:rsid w:val="00F12CD1"/>
    <w:rsid w:val="00F13A24"/>
    <w:rsid w:val="00F14069"/>
    <w:rsid w:val="00F149A9"/>
    <w:rsid w:val="00F1511B"/>
    <w:rsid w:val="00F1526E"/>
    <w:rsid w:val="00F16EEA"/>
    <w:rsid w:val="00F17268"/>
    <w:rsid w:val="00F179EF"/>
    <w:rsid w:val="00F17BCA"/>
    <w:rsid w:val="00F202A9"/>
    <w:rsid w:val="00F20851"/>
    <w:rsid w:val="00F21382"/>
    <w:rsid w:val="00F23989"/>
    <w:rsid w:val="00F23D27"/>
    <w:rsid w:val="00F2442C"/>
    <w:rsid w:val="00F24DAB"/>
    <w:rsid w:val="00F25632"/>
    <w:rsid w:val="00F2565E"/>
    <w:rsid w:val="00F25CA4"/>
    <w:rsid w:val="00F2610C"/>
    <w:rsid w:val="00F261AD"/>
    <w:rsid w:val="00F262B1"/>
    <w:rsid w:val="00F27CA9"/>
    <w:rsid w:val="00F30C64"/>
    <w:rsid w:val="00F31703"/>
    <w:rsid w:val="00F3404F"/>
    <w:rsid w:val="00F35911"/>
    <w:rsid w:val="00F360C0"/>
    <w:rsid w:val="00F366B7"/>
    <w:rsid w:val="00F374E7"/>
    <w:rsid w:val="00F401E6"/>
    <w:rsid w:val="00F4206C"/>
    <w:rsid w:val="00F4222C"/>
    <w:rsid w:val="00F43D65"/>
    <w:rsid w:val="00F467B3"/>
    <w:rsid w:val="00F46BA9"/>
    <w:rsid w:val="00F47F98"/>
    <w:rsid w:val="00F5181D"/>
    <w:rsid w:val="00F522E9"/>
    <w:rsid w:val="00F5300B"/>
    <w:rsid w:val="00F5317C"/>
    <w:rsid w:val="00F54A37"/>
    <w:rsid w:val="00F54B2F"/>
    <w:rsid w:val="00F55F0C"/>
    <w:rsid w:val="00F564A9"/>
    <w:rsid w:val="00F56604"/>
    <w:rsid w:val="00F57027"/>
    <w:rsid w:val="00F575E0"/>
    <w:rsid w:val="00F57C28"/>
    <w:rsid w:val="00F60499"/>
    <w:rsid w:val="00F60FFF"/>
    <w:rsid w:val="00F61E52"/>
    <w:rsid w:val="00F654FE"/>
    <w:rsid w:val="00F65E7F"/>
    <w:rsid w:val="00F67148"/>
    <w:rsid w:val="00F6783C"/>
    <w:rsid w:val="00F67E4A"/>
    <w:rsid w:val="00F706D4"/>
    <w:rsid w:val="00F7074C"/>
    <w:rsid w:val="00F72704"/>
    <w:rsid w:val="00F7290F"/>
    <w:rsid w:val="00F741BE"/>
    <w:rsid w:val="00F76625"/>
    <w:rsid w:val="00F77D13"/>
    <w:rsid w:val="00F81635"/>
    <w:rsid w:val="00F81C7D"/>
    <w:rsid w:val="00F83DCD"/>
    <w:rsid w:val="00F8506D"/>
    <w:rsid w:val="00F85C25"/>
    <w:rsid w:val="00F86341"/>
    <w:rsid w:val="00F86D46"/>
    <w:rsid w:val="00F871EA"/>
    <w:rsid w:val="00F901D3"/>
    <w:rsid w:val="00F903B0"/>
    <w:rsid w:val="00F91E31"/>
    <w:rsid w:val="00F9405B"/>
    <w:rsid w:val="00F95885"/>
    <w:rsid w:val="00F9652A"/>
    <w:rsid w:val="00FA04FF"/>
    <w:rsid w:val="00FA0CCA"/>
    <w:rsid w:val="00FA161A"/>
    <w:rsid w:val="00FA1AE4"/>
    <w:rsid w:val="00FA23A2"/>
    <w:rsid w:val="00FA28F9"/>
    <w:rsid w:val="00FA2EF8"/>
    <w:rsid w:val="00FA39FA"/>
    <w:rsid w:val="00FA3A28"/>
    <w:rsid w:val="00FA43AB"/>
    <w:rsid w:val="00FA615A"/>
    <w:rsid w:val="00FB03EF"/>
    <w:rsid w:val="00FB1502"/>
    <w:rsid w:val="00FB15DC"/>
    <w:rsid w:val="00FB1702"/>
    <w:rsid w:val="00FB19AE"/>
    <w:rsid w:val="00FB1D34"/>
    <w:rsid w:val="00FB2213"/>
    <w:rsid w:val="00FB3682"/>
    <w:rsid w:val="00FB38AB"/>
    <w:rsid w:val="00FB3BAF"/>
    <w:rsid w:val="00FB4AE4"/>
    <w:rsid w:val="00FB6C3A"/>
    <w:rsid w:val="00FC078B"/>
    <w:rsid w:val="00FC1179"/>
    <w:rsid w:val="00FC1FAE"/>
    <w:rsid w:val="00FC2DF7"/>
    <w:rsid w:val="00FC427C"/>
    <w:rsid w:val="00FC5426"/>
    <w:rsid w:val="00FC563F"/>
    <w:rsid w:val="00FC64CC"/>
    <w:rsid w:val="00FC7060"/>
    <w:rsid w:val="00FC7385"/>
    <w:rsid w:val="00FC73C8"/>
    <w:rsid w:val="00FC74AC"/>
    <w:rsid w:val="00FC7583"/>
    <w:rsid w:val="00FD045C"/>
    <w:rsid w:val="00FD04EB"/>
    <w:rsid w:val="00FD371C"/>
    <w:rsid w:val="00FD5E09"/>
    <w:rsid w:val="00FD6501"/>
    <w:rsid w:val="00FD7D65"/>
    <w:rsid w:val="00FE0B6E"/>
    <w:rsid w:val="00FE16E9"/>
    <w:rsid w:val="00FE2AC6"/>
    <w:rsid w:val="00FE54D8"/>
    <w:rsid w:val="00FE57B1"/>
    <w:rsid w:val="00FE7037"/>
    <w:rsid w:val="00FE787E"/>
    <w:rsid w:val="00FE78E1"/>
    <w:rsid w:val="00FF00A4"/>
    <w:rsid w:val="00FF0808"/>
    <w:rsid w:val="00FF1AB8"/>
    <w:rsid w:val="00FF21CB"/>
    <w:rsid w:val="00FF271A"/>
    <w:rsid w:val="00FF3216"/>
    <w:rsid w:val="00FF32EF"/>
    <w:rsid w:val="00FF3B69"/>
    <w:rsid w:val="00FF4308"/>
    <w:rsid w:val="00FF599B"/>
    <w:rsid w:val="00FF66C0"/>
    <w:rsid w:val="00FF6896"/>
    <w:rsid w:val="00FF7094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6DB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6?v=VI1934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s://httltohienthanh.org/co-doc-giao-duc/loi-song-hang-nga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kinhthanh.httlvn.org/doc-kinh-thanh/xu/34?v=VI1934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kinhthanh.httlvn.org/doc-kinh-thanh/dan/14?v=VI1934" TargetMode="External"/><Relationship Id="rId14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59723-3F9B-4CEF-83C1-B80018601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11</cp:revision>
  <cp:lastPrinted>2024-03-23T14:49:00Z</cp:lastPrinted>
  <dcterms:created xsi:type="dcterms:W3CDTF">2024-03-23T02:22:00Z</dcterms:created>
  <dcterms:modified xsi:type="dcterms:W3CDTF">2024-03-23T14:49:00Z</dcterms:modified>
</cp:coreProperties>
</file>